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A6A675" w14:textId="37EAA308" w:rsidR="00C60C03" w:rsidRDefault="0037169F" w:rsidP="00446D62">
      <w:pPr>
        <w:spacing w:after="0" w:line="240" w:lineRule="auto"/>
        <w:rPr>
          <w:rFonts w:cs="Arial"/>
        </w:rPr>
      </w:pPr>
      <w:r>
        <w:rPr>
          <w:noProof/>
        </w:rPr>
        <mc:AlternateContent>
          <mc:Choice Requires="wpg">
            <w:drawing>
              <wp:anchor distT="0" distB="0" distL="114300" distR="114300" simplePos="0" relativeHeight="251663360" behindDoc="0" locked="0" layoutInCell="1" allowOverlap="1" wp14:anchorId="3F7D2A58" wp14:editId="06B60E41">
                <wp:simplePos x="0" y="0"/>
                <wp:positionH relativeFrom="column">
                  <wp:posOffset>-940435</wp:posOffset>
                </wp:positionH>
                <wp:positionV relativeFrom="paragraph">
                  <wp:posOffset>-548493</wp:posOffset>
                </wp:positionV>
                <wp:extent cx="7886700" cy="1340485"/>
                <wp:effectExtent l="0" t="0" r="0" b="0"/>
                <wp:wrapNone/>
                <wp:docPr id="1" name="Group 1"/>
                <wp:cNvGraphicFramePr/>
                <a:graphic xmlns:a="http://schemas.openxmlformats.org/drawingml/2006/main">
                  <a:graphicData uri="http://schemas.microsoft.com/office/word/2010/wordprocessingGroup">
                    <wpg:wgp>
                      <wpg:cNvGrpSpPr/>
                      <wpg:grpSpPr>
                        <a:xfrm>
                          <a:off x="0" y="0"/>
                          <a:ext cx="7886700" cy="1340485"/>
                          <a:chOff x="0" y="0"/>
                          <a:chExt cx="7886700" cy="1340485"/>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886700" cy="1340485"/>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345223" y="378070"/>
                            <a:ext cx="4777740" cy="655010"/>
                          </a:xfrm>
                          <a:prstGeom prst="rect">
                            <a:avLst/>
                          </a:prstGeom>
                          <a:solidFill>
                            <a:srgbClr val="1F4E79"/>
                          </a:solidFill>
                          <a:ln w="9525">
                            <a:noFill/>
                            <a:miter lim="800000"/>
                            <a:headEnd/>
                            <a:tailEnd/>
                          </a:ln>
                        </wps:spPr>
                        <wps:txbx>
                          <w:txbxContent>
                            <w:p w14:paraId="5F4F7AE8" w14:textId="77777777" w:rsidR="0098547C" w:rsidRPr="00995432" w:rsidRDefault="0098547C" w:rsidP="00995432">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p>
                            <w:p w14:paraId="072AF8F7" w14:textId="7C746243" w:rsidR="0098547C" w:rsidRPr="000B37AD" w:rsidRDefault="000B37AD" w:rsidP="00995432">
                              <w:pPr>
                                <w:pStyle w:val="RCT"/>
                                <w:spacing w:line="283" w:lineRule="auto"/>
                                <w:jc w:val="center"/>
                                <w:rPr>
                                  <w:b/>
                                  <w:color w:val="FFFFFF" w:themeColor="background1"/>
                                  <w:szCs w:val="32"/>
                                </w:rPr>
                              </w:pPr>
                              <w:r>
                                <w:rPr>
                                  <w:b/>
                                  <w:color w:val="FFFFFF" w:themeColor="background1"/>
                                  <w:szCs w:val="32"/>
                                </w:rPr>
                                <w:t>The Importance of Valve Exercis</w:t>
                              </w:r>
                              <w:r w:rsidR="00D52DCE">
                                <w:rPr>
                                  <w:b/>
                                  <w:color w:val="FFFFFF" w:themeColor="background1"/>
                                  <w:szCs w:val="32"/>
                                </w:rPr>
                                <w:t>ing</w:t>
                              </w:r>
                            </w:p>
                          </w:txbxContent>
                        </wps:txbx>
                        <wps:bodyPr rot="0" vert="horz" wrap="square" lIns="91440" tIns="45720" rIns="91440" bIns="45720" anchor="ctr" anchorCtr="0">
                          <a:noAutofit/>
                        </wps:bodyPr>
                      </wps:wsp>
                    </wpg:wgp>
                  </a:graphicData>
                </a:graphic>
              </wp:anchor>
            </w:drawing>
          </mc:Choice>
          <mc:Fallback>
            <w:pict>
              <v:group w14:anchorId="3F7D2A58" id="Group 1" o:spid="_x0000_s1026" style="position:absolute;margin-left:-74.05pt;margin-top:-43.2pt;width:621pt;height:105.55pt;z-index:251663360" coordsize="78867,13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8867;height:13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9" o:title="" croptop="19030f" cropbottom="23694f"/>
                </v:shape>
                <v:shapetype id="_x0000_t202" coordsize="21600,21600" o:spt="202" path="m,l,21600r21600,l21600,xe">
                  <v:stroke joinstyle="miter"/>
                  <v:path gradientshapeok="t" o:connecttype="rect"/>
                </v:shapetype>
                <v:shape id="_x0000_s1028" type="#_x0000_t202" style="position:absolute;left:13452;top:3780;width:47777;height:6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5F4F7AE8" w14:textId="77777777" w:rsidR="0098547C" w:rsidRPr="00995432" w:rsidRDefault="0098547C" w:rsidP="00995432">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p>
                      <w:p w14:paraId="072AF8F7" w14:textId="7C746243" w:rsidR="0098547C" w:rsidRPr="000B37AD" w:rsidRDefault="000B37AD" w:rsidP="00995432">
                        <w:pPr>
                          <w:pStyle w:val="RCT"/>
                          <w:spacing w:line="283" w:lineRule="auto"/>
                          <w:jc w:val="center"/>
                          <w:rPr>
                            <w:b/>
                            <w:color w:val="FFFFFF" w:themeColor="background1"/>
                            <w:szCs w:val="32"/>
                          </w:rPr>
                        </w:pPr>
                        <w:r>
                          <w:rPr>
                            <w:b/>
                            <w:color w:val="FFFFFF" w:themeColor="background1"/>
                            <w:szCs w:val="32"/>
                          </w:rPr>
                          <w:t>The Importance of Valve Exercis</w:t>
                        </w:r>
                        <w:r w:rsidR="00D52DCE">
                          <w:rPr>
                            <w:b/>
                            <w:color w:val="FFFFFF" w:themeColor="background1"/>
                            <w:szCs w:val="32"/>
                          </w:rPr>
                          <w:t>ing</w:t>
                        </w:r>
                      </w:p>
                    </w:txbxContent>
                  </v:textbox>
                </v:shape>
              </v:group>
            </w:pict>
          </mc:Fallback>
        </mc:AlternateContent>
      </w:r>
      <w:r w:rsidR="00A60AA9">
        <w:rPr>
          <w:noProof/>
        </w:rPr>
        <w:drawing>
          <wp:anchor distT="0" distB="0" distL="114300" distR="114300" simplePos="0" relativeHeight="251664384" behindDoc="0" locked="0" layoutInCell="1" allowOverlap="1" wp14:anchorId="63E4F074" wp14:editId="4D7B578C">
            <wp:simplePos x="0" y="0"/>
            <wp:positionH relativeFrom="column">
              <wp:posOffset>5102232</wp:posOffset>
            </wp:positionH>
            <wp:positionV relativeFrom="paragraph">
              <wp:posOffset>-231140</wp:posOffset>
            </wp:positionV>
            <wp:extent cx="929640" cy="915042"/>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9640" cy="915042"/>
                    </a:xfrm>
                    <a:prstGeom prst="rect">
                      <a:avLst/>
                    </a:prstGeom>
                  </pic:spPr>
                </pic:pic>
              </a:graphicData>
            </a:graphic>
            <wp14:sizeRelH relativeFrom="margin">
              <wp14:pctWidth>0</wp14:pctWidth>
            </wp14:sizeRelH>
            <wp14:sizeRelV relativeFrom="margin">
              <wp14:pctHeight>0</wp14:pctHeight>
            </wp14:sizeRelV>
          </wp:anchor>
        </w:drawing>
      </w:r>
    </w:p>
    <w:p w14:paraId="384CC267" w14:textId="77777777" w:rsidR="00C60C03" w:rsidRDefault="00C60C03" w:rsidP="00446D62">
      <w:pPr>
        <w:spacing w:after="0" w:line="240" w:lineRule="auto"/>
        <w:rPr>
          <w:rFonts w:cs="Arial"/>
        </w:rPr>
      </w:pPr>
    </w:p>
    <w:p w14:paraId="73CAB278" w14:textId="77777777" w:rsidR="00C60C03" w:rsidRDefault="00C60C03" w:rsidP="00446D62">
      <w:pPr>
        <w:spacing w:after="0" w:line="240" w:lineRule="auto"/>
        <w:rPr>
          <w:rFonts w:cs="Arial"/>
        </w:rPr>
      </w:pPr>
    </w:p>
    <w:p w14:paraId="422DA99E" w14:textId="77777777" w:rsidR="00C60C03" w:rsidRDefault="00C60C03" w:rsidP="00446D62">
      <w:pPr>
        <w:spacing w:after="0" w:line="240" w:lineRule="auto"/>
        <w:rPr>
          <w:rFonts w:cs="Arial"/>
        </w:rPr>
      </w:pPr>
    </w:p>
    <w:p w14:paraId="6CD0EE55" w14:textId="77777777" w:rsidR="00A60AA9" w:rsidRDefault="00A60AA9" w:rsidP="00446D62">
      <w:pPr>
        <w:spacing w:after="0" w:line="240" w:lineRule="auto"/>
        <w:rPr>
          <w:rFonts w:cs="Arial"/>
        </w:rPr>
      </w:pPr>
    </w:p>
    <w:p w14:paraId="26542E36" w14:textId="77777777" w:rsidR="00A60AA9" w:rsidRDefault="00A60AA9" w:rsidP="00446D62">
      <w:pPr>
        <w:spacing w:after="0" w:line="240" w:lineRule="auto"/>
        <w:rPr>
          <w:rFonts w:cs="Arial"/>
        </w:rPr>
      </w:pPr>
    </w:p>
    <w:p w14:paraId="1D770636" w14:textId="13C39BD2" w:rsidR="00FF0BB7" w:rsidRPr="00FF0BB7" w:rsidRDefault="00FF0BB7" w:rsidP="00446D62">
      <w:pPr>
        <w:spacing w:after="0" w:line="240" w:lineRule="auto"/>
        <w:rPr>
          <w:rFonts w:cs="Arial"/>
        </w:rPr>
      </w:pPr>
      <w:r w:rsidRPr="00FF0BB7">
        <w:rPr>
          <w:rFonts w:cs="Arial"/>
        </w:rPr>
        <w:t xml:space="preserve">When it comes to keeping the water moving, valves are a vital part of your system. The American Water Works Association (AWWA) recommends that all water utilities initiate a Valve Exercise Program that requires all valves (such as distribution and transmission valves, air valves, and blow-offs) </w:t>
      </w:r>
      <w:r w:rsidR="003C7A61">
        <w:rPr>
          <w:rFonts w:cs="Arial"/>
        </w:rPr>
        <w:t xml:space="preserve">to </w:t>
      </w:r>
      <w:r w:rsidRPr="00FF0BB7">
        <w:rPr>
          <w:rFonts w:cs="Arial"/>
        </w:rPr>
        <w:t xml:space="preserve">be inspected and operated </w:t>
      </w:r>
      <w:r w:rsidR="003C7A61">
        <w:rPr>
          <w:rFonts w:cs="Arial"/>
        </w:rPr>
        <w:t>regularly</w:t>
      </w:r>
      <w:r w:rsidRPr="00FF0BB7">
        <w:rPr>
          <w:rFonts w:cs="Arial"/>
        </w:rPr>
        <w:t>.</w:t>
      </w:r>
    </w:p>
    <w:p w14:paraId="7A36199C" w14:textId="77777777" w:rsidR="00FF0BB7" w:rsidRPr="00FF0BB7" w:rsidRDefault="00FF0BB7" w:rsidP="00446D62">
      <w:pPr>
        <w:spacing w:after="0" w:line="240" w:lineRule="auto"/>
        <w:rPr>
          <w:rFonts w:cs="Arial"/>
        </w:rPr>
      </w:pPr>
    </w:p>
    <w:p w14:paraId="08816744" w14:textId="77777777" w:rsidR="00FF0BB7" w:rsidRPr="00FF0BB7" w:rsidRDefault="00FF0BB7" w:rsidP="00446D62">
      <w:pPr>
        <w:spacing w:after="0" w:line="240" w:lineRule="auto"/>
        <w:rPr>
          <w:rFonts w:cs="Arial"/>
        </w:rPr>
      </w:pPr>
      <w:r w:rsidRPr="00FF0BB7">
        <w:rPr>
          <w:rFonts w:cs="Arial"/>
        </w:rPr>
        <w:t>However, when they are left without maintenance for long periods, they can become a big part of a very serious problem, especially in an emergency when every moment counts.</w:t>
      </w:r>
    </w:p>
    <w:p w14:paraId="67635D43" w14:textId="77777777" w:rsidR="00FF0BB7" w:rsidRPr="00FF0BB7" w:rsidRDefault="00FF0BB7" w:rsidP="00446D62">
      <w:pPr>
        <w:spacing w:after="0" w:line="240" w:lineRule="auto"/>
        <w:rPr>
          <w:rFonts w:cs="Arial"/>
        </w:rPr>
      </w:pPr>
    </w:p>
    <w:p w14:paraId="69FDD111" w14:textId="35BAF547" w:rsidR="00FF0BB7" w:rsidRPr="00FF0BB7" w:rsidRDefault="00FF0BB7" w:rsidP="00446D62">
      <w:pPr>
        <w:spacing w:after="0" w:line="240" w:lineRule="auto"/>
        <w:rPr>
          <w:rFonts w:cs="Arial"/>
        </w:rPr>
      </w:pPr>
      <w:r w:rsidRPr="00FF0BB7">
        <w:rPr>
          <w:rFonts w:cs="Arial"/>
        </w:rPr>
        <w:t xml:space="preserve">By exercising the valves, or putting them through their range of motion </w:t>
      </w:r>
      <w:r w:rsidR="003C7A61">
        <w:rPr>
          <w:rFonts w:cs="Arial"/>
        </w:rPr>
        <w:t>regularly</w:t>
      </w:r>
      <w:r w:rsidRPr="00FF0BB7">
        <w:rPr>
          <w:rFonts w:cs="Arial"/>
        </w:rPr>
        <w:t xml:space="preserve">, you can make sure the valves will operate when they are needed for a repair on </w:t>
      </w:r>
      <w:r w:rsidR="00360E72">
        <w:rPr>
          <w:rFonts w:cs="Arial"/>
        </w:rPr>
        <w:t xml:space="preserve">a </w:t>
      </w:r>
      <w:r w:rsidRPr="00FF0BB7">
        <w:rPr>
          <w:rFonts w:cs="Arial"/>
        </w:rPr>
        <w:t xml:space="preserve">section </w:t>
      </w:r>
      <w:r w:rsidR="00360E72">
        <w:rPr>
          <w:rFonts w:cs="Arial"/>
        </w:rPr>
        <w:t xml:space="preserve">of </w:t>
      </w:r>
      <w:r w:rsidR="00360E72" w:rsidRPr="00FF0BB7">
        <w:rPr>
          <w:rFonts w:cs="Arial"/>
        </w:rPr>
        <w:t>line or</w:t>
      </w:r>
      <w:r w:rsidRPr="00FF0BB7">
        <w:rPr>
          <w:rFonts w:cs="Arial"/>
        </w:rPr>
        <w:t xml:space="preserve"> turn off the water to a broken line. When valves do not work in these situations, you will need to hunt down the next valve up the line from the problem valve.</w:t>
      </w:r>
    </w:p>
    <w:p w14:paraId="494A716F" w14:textId="77777777" w:rsidR="00FF0BB7" w:rsidRPr="00FF0BB7" w:rsidRDefault="00FF0BB7" w:rsidP="00446D62">
      <w:pPr>
        <w:spacing w:after="0" w:line="240" w:lineRule="auto"/>
        <w:rPr>
          <w:rFonts w:cs="Arial"/>
        </w:rPr>
      </w:pPr>
    </w:p>
    <w:p w14:paraId="47EE9D9E" w14:textId="77777777" w:rsidR="00FF0BB7" w:rsidRPr="00FF0BB7" w:rsidRDefault="00FF0BB7" w:rsidP="00446D62">
      <w:pPr>
        <w:spacing w:after="0" w:line="240" w:lineRule="auto"/>
        <w:rPr>
          <w:rFonts w:cs="Arial"/>
        </w:rPr>
      </w:pPr>
      <w:r w:rsidRPr="00FF0BB7">
        <w:rPr>
          <w:rFonts w:cs="Arial"/>
        </w:rPr>
        <w:t xml:space="preserve">Each valve is operated through a full cycle and returned to its normal position. Valves are exercised on a regular cycle that is designed to prevent a buildup of rust in the pipes, </w:t>
      </w:r>
      <w:r w:rsidR="003D7F4C" w:rsidRPr="00FF0BB7">
        <w:rPr>
          <w:rFonts w:cs="Arial"/>
        </w:rPr>
        <w:t>because</w:t>
      </w:r>
      <w:r w:rsidRPr="00FF0BB7">
        <w:rPr>
          <w:rFonts w:cs="Arial"/>
        </w:rPr>
        <w:t xml:space="preserve"> of corrosion or other mineral deposits that could render the valve inoperable or prevent a tight shutoff.</w:t>
      </w:r>
    </w:p>
    <w:p w14:paraId="28219EA0" w14:textId="77777777" w:rsidR="00FF0BB7" w:rsidRPr="00FF0BB7" w:rsidRDefault="00FF0BB7" w:rsidP="00446D62">
      <w:pPr>
        <w:spacing w:after="0" w:line="240" w:lineRule="auto"/>
        <w:rPr>
          <w:rFonts w:cs="Arial"/>
        </w:rPr>
      </w:pPr>
    </w:p>
    <w:p w14:paraId="2CCF2D01" w14:textId="77777777" w:rsidR="00FF0BB7" w:rsidRPr="00FF0BB7" w:rsidRDefault="00FF0BB7" w:rsidP="00446D62">
      <w:pPr>
        <w:spacing w:after="0" w:line="240" w:lineRule="auto"/>
        <w:rPr>
          <w:rFonts w:cs="Arial"/>
        </w:rPr>
      </w:pPr>
      <w:r w:rsidRPr="00FF0BB7">
        <w:rPr>
          <w:rFonts w:cs="Arial"/>
        </w:rPr>
        <w:t>Below we have indicated the scope of work for a valve exercise program:</w:t>
      </w:r>
    </w:p>
    <w:p w14:paraId="22FE40C7" w14:textId="77777777" w:rsidR="00FF0BB7" w:rsidRPr="00FF0BB7" w:rsidRDefault="00FF0BB7" w:rsidP="00446D62">
      <w:pPr>
        <w:spacing w:after="0" w:line="240" w:lineRule="auto"/>
        <w:rPr>
          <w:rFonts w:cs="Arial"/>
        </w:rPr>
      </w:pPr>
    </w:p>
    <w:p w14:paraId="0F07DBBA"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Locating each valve to be exercised</w:t>
      </w:r>
    </w:p>
    <w:p w14:paraId="3B852259"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Providing required traffic control</w:t>
      </w:r>
    </w:p>
    <w:p w14:paraId="7D837783"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Verifying valve location with district maps</w:t>
      </w:r>
    </w:p>
    <w:p w14:paraId="378CCBDC"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Assigning an ID number for each valve</w:t>
      </w:r>
    </w:p>
    <w:p w14:paraId="2F7586B9"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Cleaning valve boxes and painting valve lids</w:t>
      </w:r>
    </w:p>
    <w:p w14:paraId="4ABE2BD7"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Documenting valve location (GIS), number of turns, size, turn direction, and depth</w:t>
      </w:r>
    </w:p>
    <w:p w14:paraId="7CA4BFA1"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Furnishing and input into a database</w:t>
      </w:r>
    </w:p>
    <w:p w14:paraId="57586C3D" w14:textId="77777777" w:rsidR="00FF0BB7" w:rsidRPr="00FF0BB7" w:rsidRDefault="00FF0BB7" w:rsidP="00360E72">
      <w:pPr>
        <w:pStyle w:val="ListParagraph"/>
        <w:numPr>
          <w:ilvl w:val="0"/>
          <w:numId w:val="4"/>
        </w:numPr>
        <w:spacing w:after="0" w:line="264" w:lineRule="auto"/>
        <w:rPr>
          <w:rFonts w:ascii="Arial" w:hAnsi="Arial" w:cs="Arial"/>
          <w:sz w:val="24"/>
          <w:szCs w:val="24"/>
        </w:rPr>
      </w:pPr>
      <w:r w:rsidRPr="00FF0BB7">
        <w:rPr>
          <w:rFonts w:ascii="Arial" w:hAnsi="Arial" w:cs="Arial"/>
          <w:sz w:val="24"/>
          <w:szCs w:val="24"/>
        </w:rPr>
        <w:t>Identifying valves that were inoperable, broken, leaking, etc.</w:t>
      </w:r>
    </w:p>
    <w:p w14:paraId="763D3799" w14:textId="77777777" w:rsidR="00FF0BB7" w:rsidRPr="00FF0BB7" w:rsidRDefault="00FF0BB7" w:rsidP="00446D62">
      <w:pPr>
        <w:spacing w:after="0" w:line="240" w:lineRule="auto"/>
        <w:rPr>
          <w:rFonts w:cs="Arial"/>
        </w:rPr>
      </w:pPr>
    </w:p>
    <w:p w14:paraId="258AE7D0" w14:textId="7CE08CF5" w:rsidR="00281119" w:rsidRDefault="00FF0BB7" w:rsidP="00446D62">
      <w:pPr>
        <w:spacing w:after="0" w:line="240" w:lineRule="auto"/>
        <w:rPr>
          <w:rFonts w:cs="Arial"/>
        </w:rPr>
      </w:pPr>
      <w:r w:rsidRPr="00C56812">
        <w:rPr>
          <w:rFonts w:cs="Arial"/>
        </w:rPr>
        <w:t xml:space="preserve">While exercising each valve, it is essential </w:t>
      </w:r>
      <w:r>
        <w:rPr>
          <w:rFonts w:cs="Arial"/>
        </w:rPr>
        <w:t xml:space="preserve">that </w:t>
      </w:r>
      <w:r w:rsidRPr="00C56812">
        <w:rPr>
          <w:rFonts w:cs="Arial"/>
        </w:rPr>
        <w:t>the location, make, type, size, turns, close</w:t>
      </w:r>
      <w:r>
        <w:rPr>
          <w:rFonts w:cs="Arial"/>
        </w:rPr>
        <w:t>d</w:t>
      </w:r>
      <w:r w:rsidRPr="00C56812">
        <w:rPr>
          <w:rFonts w:cs="Arial"/>
        </w:rPr>
        <w:t xml:space="preserve"> direction</w:t>
      </w:r>
      <w:r>
        <w:rPr>
          <w:rFonts w:cs="Arial"/>
        </w:rPr>
        <w:t>,</w:t>
      </w:r>
      <w:r w:rsidRPr="00C56812">
        <w:rPr>
          <w:rFonts w:cs="Arial"/>
        </w:rPr>
        <w:t xml:space="preserve"> and installation date of each valve is recorded </w:t>
      </w:r>
      <w:r>
        <w:rPr>
          <w:rFonts w:cs="Arial"/>
        </w:rPr>
        <w:t>b</w:t>
      </w:r>
      <w:r w:rsidRPr="00C56812">
        <w:rPr>
          <w:rFonts w:cs="Arial"/>
        </w:rPr>
        <w:t>y using the district</w:t>
      </w:r>
      <w:r>
        <w:rPr>
          <w:rFonts w:cs="Arial"/>
        </w:rPr>
        <w:t>’s</w:t>
      </w:r>
      <w:r w:rsidRPr="00C56812">
        <w:rPr>
          <w:rFonts w:cs="Arial"/>
        </w:rPr>
        <w:t xml:space="preserve"> GIS systems to provide a written record of valve location condition, maintenance, and inspection of each valve.</w:t>
      </w:r>
    </w:p>
    <w:p w14:paraId="5CEBDA85" w14:textId="77777777" w:rsidR="00281119" w:rsidRDefault="00281119" w:rsidP="00446D62">
      <w:pPr>
        <w:spacing w:after="0" w:line="240" w:lineRule="auto"/>
        <w:rPr>
          <w:rFonts w:cs="Arial"/>
        </w:rPr>
      </w:pPr>
    </w:p>
    <w:p w14:paraId="120DC32E" w14:textId="76B02AD7" w:rsidR="00D52DCE" w:rsidRDefault="00B57796" w:rsidP="00360E72">
      <w:pPr>
        <w:spacing w:after="0" w:line="240" w:lineRule="auto"/>
        <w:rPr>
          <w:rFonts w:cs="Arial"/>
        </w:rPr>
      </w:pPr>
      <w:r w:rsidRPr="00281119">
        <w:rPr>
          <w:rFonts w:cs="Arial"/>
          <w:noProof/>
        </w:rPr>
        <mc:AlternateContent>
          <mc:Choice Requires="wps">
            <w:drawing>
              <wp:anchor distT="45720" distB="45720" distL="114300" distR="114300" simplePos="0" relativeHeight="251666432" behindDoc="0" locked="0" layoutInCell="1" allowOverlap="1" wp14:anchorId="5E1A870A" wp14:editId="3ABB8092">
                <wp:simplePos x="0" y="0"/>
                <wp:positionH relativeFrom="margin">
                  <wp:posOffset>45720</wp:posOffset>
                </wp:positionH>
                <wp:positionV relativeFrom="paragraph">
                  <wp:posOffset>450850</wp:posOffset>
                </wp:positionV>
                <wp:extent cx="5852160" cy="236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236220"/>
                        </a:xfrm>
                        <a:prstGeom prst="rect">
                          <a:avLst/>
                        </a:prstGeom>
                        <a:solidFill>
                          <a:srgbClr val="FFFFFF"/>
                        </a:solidFill>
                        <a:ln w="9525">
                          <a:noFill/>
                          <a:miter lim="800000"/>
                          <a:headEnd/>
                          <a:tailEnd/>
                        </a:ln>
                      </wps:spPr>
                      <wps:txbx>
                        <w:txbxContent>
                          <w:p w14:paraId="4067C750" w14:textId="77777777" w:rsidR="00281119" w:rsidRDefault="00281119" w:rsidP="00281119">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A870A" id="Text Box 2" o:spid="_x0000_s1029" type="#_x0000_t202" style="position:absolute;margin-left:3.6pt;margin-top:35.5pt;width:460.8pt;height:18.6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" stroked="f">
                <v:textbox>
                  <w:txbxContent>
                    <w:p w14:paraId="4067C750" w14:textId="77777777" w:rsidR="00281119" w:rsidRDefault="00281119" w:rsidP="00281119">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14:paraId="131890AD" w14:textId="2C354110" w:rsidR="00D52DCE" w:rsidRPr="00D52DCE" w:rsidRDefault="00D52DCE" w:rsidP="00D52DCE">
      <w:pPr>
        <w:rPr>
          <w:rFonts w:cs="Arial"/>
        </w:rPr>
        <w:sectPr w:rsidR="00D52DCE" w:rsidRPr="00D52DCE" w:rsidSect="00A60AA9">
          <w:footerReference w:type="default" r:id="rId11"/>
          <w:pgSz w:w="12240" w:h="15840" w:code="1"/>
          <w:pgMar w:top="864" w:right="1440" w:bottom="720" w:left="1440" w:header="720" w:footer="720" w:gutter="0"/>
          <w:cols w:space="720"/>
          <w:docGrid w:linePitch="360"/>
        </w:sectPr>
      </w:pPr>
    </w:p>
    <w:p w14:paraId="3072EA68" w14:textId="77777777" w:rsidR="00CD24DD" w:rsidRDefault="00281119" w:rsidP="00446D62">
      <w:pPr>
        <w:spacing w:after="0" w:line="240" w:lineRule="auto"/>
        <w:rPr>
          <w:rFonts w:cs="Arial"/>
        </w:rPr>
      </w:pPr>
      <w:r w:rsidRPr="00C56812">
        <w:rPr>
          <w:rFonts w:cs="Arial"/>
        </w:rPr>
        <w:lastRenderedPageBreak/>
        <w:t>Now that we have the scope of work, what is the procedure to properly locate, operate, and determine the condition of the valves?</w:t>
      </w:r>
    </w:p>
    <w:p w14:paraId="43975C0B" w14:textId="77777777" w:rsidR="00281119" w:rsidRDefault="00281119" w:rsidP="00446D62">
      <w:pPr>
        <w:spacing w:after="0" w:line="240" w:lineRule="auto"/>
        <w:rPr>
          <w:rFonts w:cs="Arial"/>
        </w:rPr>
      </w:pPr>
    </w:p>
    <w:p w14:paraId="20B2D7AF" w14:textId="2E93E781" w:rsidR="00FF0BB7" w:rsidRDefault="00FF0BB7" w:rsidP="00446D62">
      <w:pPr>
        <w:spacing w:after="0" w:line="240" w:lineRule="auto"/>
        <w:rPr>
          <w:rFonts w:cs="Arial"/>
        </w:rPr>
      </w:pPr>
      <w:r>
        <w:rPr>
          <w:rFonts w:cs="Arial"/>
        </w:rPr>
        <w:t>T</w:t>
      </w:r>
      <w:r w:rsidRPr="00C56812">
        <w:rPr>
          <w:rFonts w:cs="Arial"/>
        </w:rPr>
        <w:t>he first step in starting a Valve Maintenance Program is to prioriti</w:t>
      </w:r>
      <w:r>
        <w:rPr>
          <w:rFonts w:cs="Arial"/>
        </w:rPr>
        <w:t>ze</w:t>
      </w:r>
      <w:r w:rsidRPr="00C56812">
        <w:rPr>
          <w:rFonts w:cs="Arial"/>
        </w:rPr>
        <w:t xml:space="preserve"> the valves. Valves near</w:t>
      </w:r>
      <w:r w:rsidR="002F2103">
        <w:rPr>
          <w:rFonts w:cs="Arial"/>
        </w:rPr>
        <w:t xml:space="preserve"> </w:t>
      </w:r>
      <w:r w:rsidRPr="00C56812">
        <w:rPr>
          <w:rFonts w:cs="Arial"/>
        </w:rPr>
        <w:t xml:space="preserve">critical customers such as hospitals are generally considered the most important. However, factors like the age of the valve, or its proximity to </w:t>
      </w:r>
      <w:r w:rsidR="003C7A61">
        <w:rPr>
          <w:rFonts w:cs="Arial"/>
        </w:rPr>
        <w:t>the</w:t>
      </w:r>
      <w:r w:rsidRPr="00C56812">
        <w:rPr>
          <w:rFonts w:cs="Arial"/>
        </w:rPr>
        <w:t xml:space="preserve"> main intersection must also come into consideration.</w:t>
      </w:r>
    </w:p>
    <w:p w14:paraId="08090535" w14:textId="77777777" w:rsidR="00080FFC" w:rsidRPr="00C56812" w:rsidRDefault="00080FFC" w:rsidP="00446D62">
      <w:pPr>
        <w:spacing w:after="0" w:line="240" w:lineRule="auto"/>
        <w:rPr>
          <w:rFonts w:cs="Arial"/>
        </w:rPr>
      </w:pPr>
    </w:p>
    <w:p w14:paraId="5D19714F"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Once you have highlighted the most important valves in the distribution system, the next step is to exercise each valve according to the priorities you established.</w:t>
      </w:r>
    </w:p>
    <w:p w14:paraId="341CC03D"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Now we need to find and document the district’s valve locations, and for the hard to locate valves, use a metal detector. Ensure you take note of the location (use GPS equipment or your cell phone using Google Maps), and photograph the valve and surrounding area.</w:t>
      </w:r>
    </w:p>
    <w:p w14:paraId="4E07A426"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Operate the valve. Exercising the valve involves operating the valve at least one full cycle until the valve operates freely with little resistance. This may take several full cycles.</w:t>
      </w:r>
    </w:p>
    <w:p w14:paraId="1631244B"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 xml:space="preserve">Record and maintain details for each valve. This includes mapping locations on as-built drawings or roadmaps. </w:t>
      </w:r>
    </w:p>
    <w:p w14:paraId="764A0698"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 xml:space="preserve">Schedule and perform needed repairs. Valve boxes are often out of alignment, making it impossible to get the key onto the valve. Valves are regularly broken during the exercising program because they have not previously been used. </w:t>
      </w:r>
    </w:p>
    <w:p w14:paraId="10EBDBA6" w14:textId="77777777" w:rsidR="00FF0BB7" w:rsidRPr="00FF0BB7" w:rsidRDefault="00FF0BB7" w:rsidP="002F2103">
      <w:pPr>
        <w:pStyle w:val="ListParagraph"/>
        <w:numPr>
          <w:ilvl w:val="0"/>
          <w:numId w:val="5"/>
        </w:numPr>
        <w:spacing w:after="0" w:line="264" w:lineRule="auto"/>
        <w:ind w:left="806"/>
        <w:rPr>
          <w:rFonts w:ascii="Arial" w:hAnsi="Arial" w:cs="Arial"/>
          <w:sz w:val="24"/>
          <w:szCs w:val="24"/>
        </w:rPr>
      </w:pPr>
      <w:r w:rsidRPr="00FF0BB7">
        <w:rPr>
          <w:rFonts w:ascii="Arial" w:hAnsi="Arial" w:cs="Arial"/>
          <w:sz w:val="24"/>
          <w:szCs w:val="24"/>
        </w:rPr>
        <w:t>Repeat these steps on a routine basis.</w:t>
      </w:r>
    </w:p>
    <w:p w14:paraId="43562E78" w14:textId="77777777" w:rsidR="00FF0BB7" w:rsidRDefault="00FF0BB7" w:rsidP="00841A23">
      <w:pPr>
        <w:spacing w:after="0" w:line="22" w:lineRule="atLeast"/>
        <w:rPr>
          <w:rFonts w:cs="Arial"/>
        </w:rPr>
      </w:pPr>
    </w:p>
    <w:p w14:paraId="5C419027" w14:textId="77777777" w:rsidR="00FF0BB7" w:rsidRPr="00C56812" w:rsidRDefault="00FF0BB7" w:rsidP="00446D62">
      <w:pPr>
        <w:spacing w:after="0" w:line="240" w:lineRule="auto"/>
        <w:rPr>
          <w:rFonts w:cs="Arial"/>
        </w:rPr>
      </w:pPr>
      <w:r w:rsidRPr="00C56812">
        <w:rPr>
          <w:rFonts w:cs="Arial"/>
        </w:rPr>
        <w:t xml:space="preserve">We have attached a Standard Operating Guideline for Valve Exercising </w:t>
      </w:r>
      <w:r>
        <w:rPr>
          <w:rFonts w:cs="Arial"/>
        </w:rPr>
        <w:t>and</w:t>
      </w:r>
      <w:r w:rsidRPr="00C56812">
        <w:rPr>
          <w:rFonts w:cs="Arial"/>
        </w:rPr>
        <w:t xml:space="preserve"> Maintenance that may help your district.</w:t>
      </w:r>
    </w:p>
    <w:p w14:paraId="5A440AD9" w14:textId="77777777" w:rsidR="00FF0BB7" w:rsidRDefault="00FF0BB7" w:rsidP="00446D62">
      <w:pPr>
        <w:spacing w:after="0" w:line="240" w:lineRule="auto"/>
        <w:rPr>
          <w:rFonts w:cs="Arial"/>
        </w:rPr>
      </w:pPr>
    </w:p>
    <w:p w14:paraId="7F610922" w14:textId="776EB958" w:rsidR="00080FFC" w:rsidRDefault="00FF0BB7" w:rsidP="00446D62">
      <w:pPr>
        <w:spacing w:after="0" w:line="240" w:lineRule="auto"/>
        <w:rPr>
          <w:rFonts w:cs="Arial"/>
        </w:rPr>
      </w:pPr>
      <w:r w:rsidRPr="00C56812">
        <w:rPr>
          <w:rFonts w:cs="Arial"/>
        </w:rPr>
        <w:t>By maintaining a regular schedule of valve exercise and maintenance, you can ensure that your valves will respond when you need them the most. The benefits of the Valve Exercising Program are exponential. The program accurately records detailed valve information, ensures valve reliability in the event of an emergency, allows staff the ability to immediately isolate water lines for main flushing and main breaks, extends valve life</w:t>
      </w:r>
      <w:r>
        <w:rPr>
          <w:rFonts w:cs="Arial"/>
        </w:rPr>
        <w:t>,</w:t>
      </w:r>
      <w:r w:rsidRPr="00C56812">
        <w:rPr>
          <w:rFonts w:cs="Arial"/>
        </w:rPr>
        <w:t xml:space="preserve"> and results in less overtime in dealing with emergency repairs. </w:t>
      </w:r>
      <w:r w:rsidR="00327836" w:rsidRPr="00C56812">
        <w:rPr>
          <w:rFonts w:cs="Arial"/>
        </w:rPr>
        <w:t>All</w:t>
      </w:r>
      <w:r w:rsidRPr="00C56812">
        <w:rPr>
          <w:rFonts w:cs="Arial"/>
        </w:rPr>
        <w:t xml:space="preserve"> these benefits contribute to less water loss and the least possible water service disruption time to customers.</w:t>
      </w:r>
      <w:r w:rsidR="008B764E">
        <w:rPr>
          <w:rFonts w:cs="Arial"/>
        </w:rPr>
        <w:t xml:space="preserve"> </w:t>
      </w:r>
    </w:p>
    <w:p w14:paraId="48A8698B" w14:textId="77777777" w:rsidR="00080FFC" w:rsidRDefault="00080FFC" w:rsidP="00446D62">
      <w:pPr>
        <w:spacing w:after="0" w:line="240" w:lineRule="auto"/>
        <w:rPr>
          <w:rFonts w:cs="Arial"/>
        </w:rPr>
      </w:pPr>
    </w:p>
    <w:p w14:paraId="7FE5CDA3" w14:textId="77777777" w:rsidR="008B764E" w:rsidRPr="00C56812" w:rsidRDefault="008B764E" w:rsidP="00446D62">
      <w:pPr>
        <w:spacing w:after="0" w:line="240" w:lineRule="auto"/>
        <w:rPr>
          <w:rFonts w:cs="Arial"/>
        </w:rPr>
        <w:sectPr w:rsidR="008B764E" w:rsidRPr="00C56812" w:rsidSect="00CD24DD">
          <w:headerReference w:type="default" r:id="rId12"/>
          <w:footerReference w:type="default" r:id="rId13"/>
          <w:pgSz w:w="12240" w:h="15840" w:code="1"/>
          <w:pgMar w:top="864" w:right="1440" w:bottom="720" w:left="1440" w:header="720" w:footer="720" w:gutter="0"/>
          <w:cols w:space="720"/>
          <w:docGrid w:linePitch="360"/>
        </w:sectPr>
      </w:pPr>
    </w:p>
    <w:p w14:paraId="0C9089DC" w14:textId="77777777" w:rsidR="00FF0BB7" w:rsidRPr="00C56812" w:rsidRDefault="00FF0BB7" w:rsidP="00446D62">
      <w:pPr>
        <w:tabs>
          <w:tab w:val="center" w:pos="4680"/>
          <w:tab w:val="right" w:pos="9360"/>
        </w:tabs>
        <w:spacing w:after="0" w:line="240" w:lineRule="auto"/>
        <w:rPr>
          <w:rFonts w:eastAsia="Calibri" w:cs="Arial"/>
        </w:rPr>
      </w:pPr>
      <w:r w:rsidRPr="00C56812">
        <w:rPr>
          <w:rFonts w:eastAsia="Calibri" w:cs="Arial"/>
        </w:rPr>
        <w:lastRenderedPageBreak/>
        <w:t>Title:</w:t>
      </w:r>
      <w:r w:rsidR="00080FFC">
        <w:rPr>
          <w:rFonts w:eastAsia="Calibri" w:cs="Arial"/>
        </w:rPr>
        <w:t xml:space="preserve"> </w:t>
      </w:r>
      <w:r w:rsidR="00080FFC" w:rsidRPr="00080FFC">
        <w:rPr>
          <w:rFonts w:eastAsia="Calibri" w:cs="Arial"/>
          <w:b/>
        </w:rPr>
        <w:t>Valve Exercising and Maintenance</w:t>
      </w:r>
      <w:r w:rsidRPr="00080FFC">
        <w:rPr>
          <w:rFonts w:eastAsia="Calibri" w:cs="Arial"/>
          <w:b/>
          <w:u w:val="single"/>
        </w:rPr>
        <w:t xml:space="preserve"> </w:t>
      </w:r>
      <w:r w:rsidRPr="00C56812">
        <w:rPr>
          <w:rFonts w:eastAsia="Calibri" w:cs="Arial"/>
          <w:b/>
          <w:u w:val="single"/>
        </w:rPr>
        <w:t xml:space="preserve"> </w:t>
      </w:r>
    </w:p>
    <w:p w14:paraId="20057C9D" w14:textId="77777777" w:rsidR="00FF0BB7" w:rsidRPr="00C56812" w:rsidRDefault="00FF0BB7" w:rsidP="00446D62">
      <w:pPr>
        <w:tabs>
          <w:tab w:val="center" w:pos="4680"/>
          <w:tab w:val="right" w:pos="9360"/>
        </w:tabs>
        <w:spacing w:after="0" w:line="240" w:lineRule="auto"/>
        <w:rPr>
          <w:rFonts w:eastAsia="Calibri" w:cs="Arial"/>
        </w:rPr>
      </w:pPr>
    </w:p>
    <w:p w14:paraId="0D8A55A6" w14:textId="77777777" w:rsidR="00FF0BB7" w:rsidRPr="00C56812" w:rsidRDefault="00FF0BB7" w:rsidP="00446D62">
      <w:pPr>
        <w:tabs>
          <w:tab w:val="center" w:pos="7200"/>
          <w:tab w:val="right" w:pos="9360"/>
        </w:tabs>
        <w:spacing w:after="0" w:line="240" w:lineRule="auto"/>
        <w:rPr>
          <w:rFonts w:eastAsia="Calibri" w:cs="Arial"/>
        </w:rPr>
      </w:pPr>
      <w:r w:rsidRPr="00C56812">
        <w:rPr>
          <w:rFonts w:eastAsia="Calibri" w:cs="Arial"/>
        </w:rPr>
        <w:t xml:space="preserve">District Name: </w:t>
      </w:r>
      <w:r w:rsidRPr="00C56812">
        <w:rPr>
          <w:rFonts w:eastAsia="Calibri" w:cs="Arial"/>
          <w:u w:val="single"/>
        </w:rPr>
        <w:tab/>
      </w:r>
    </w:p>
    <w:p w14:paraId="0F048724" w14:textId="77777777" w:rsidR="00FF0BB7" w:rsidRPr="00C56812" w:rsidRDefault="00FF0BB7" w:rsidP="00446D62">
      <w:pPr>
        <w:spacing w:after="0" w:line="240" w:lineRule="auto"/>
        <w:rPr>
          <w:rFonts w:eastAsia="Calibri" w:cs="Arial"/>
        </w:rPr>
      </w:pPr>
    </w:p>
    <w:p w14:paraId="3BC12EA5" w14:textId="77777777" w:rsidR="00FF0BB7" w:rsidRPr="00C56812" w:rsidRDefault="00FF0BB7" w:rsidP="00446D62">
      <w:pPr>
        <w:spacing w:after="0" w:line="240" w:lineRule="auto"/>
        <w:rPr>
          <w:rFonts w:eastAsia="Calibri" w:cs="Arial"/>
        </w:rPr>
      </w:pPr>
      <w:r w:rsidRPr="00C56812">
        <w:rPr>
          <w:rFonts w:eastAsia="Calibri" w:cs="Arial"/>
        </w:rPr>
        <w:t>Date Prepared:</w:t>
      </w:r>
      <w:r w:rsidRPr="00C56812">
        <w:rPr>
          <w:rFonts w:eastAsia="Calibri" w:cs="Arial"/>
          <w:u w:val="single"/>
        </w:rPr>
        <w:tab/>
      </w:r>
      <w:r w:rsidRPr="00C56812">
        <w:rPr>
          <w:rFonts w:eastAsia="Calibri" w:cs="Arial"/>
          <w:u w:val="single"/>
        </w:rPr>
        <w:tab/>
      </w:r>
      <w:r w:rsidRPr="00C56812">
        <w:rPr>
          <w:rFonts w:eastAsia="Calibri" w:cs="Arial"/>
          <w:u w:val="single"/>
        </w:rPr>
        <w:tab/>
      </w:r>
      <w:r w:rsidRPr="00C56812">
        <w:rPr>
          <w:rFonts w:eastAsia="Calibri" w:cs="Arial"/>
        </w:rPr>
        <w:t xml:space="preserve">   Date Revised: </w:t>
      </w:r>
      <w:r w:rsidRPr="00C56812">
        <w:rPr>
          <w:rFonts w:eastAsia="Calibri" w:cs="Arial"/>
          <w:u w:val="single"/>
        </w:rPr>
        <w:tab/>
      </w:r>
      <w:r w:rsidRPr="00C56812">
        <w:rPr>
          <w:rFonts w:eastAsia="Calibri" w:cs="Arial"/>
          <w:u w:val="single"/>
        </w:rPr>
        <w:tab/>
      </w:r>
      <w:r w:rsidRPr="00C56812">
        <w:rPr>
          <w:rFonts w:eastAsia="Calibri" w:cs="Arial"/>
          <w:u w:val="single"/>
        </w:rPr>
        <w:tab/>
      </w:r>
    </w:p>
    <w:p w14:paraId="7D273D1D" w14:textId="77777777" w:rsidR="00FF0BB7" w:rsidRPr="00C56812" w:rsidRDefault="00FF0BB7" w:rsidP="00446D62">
      <w:pPr>
        <w:spacing w:after="0" w:line="240" w:lineRule="auto"/>
        <w:rPr>
          <w:rFonts w:eastAsia="Calibri" w:cs="Arial"/>
          <w:b/>
        </w:rPr>
      </w:pPr>
    </w:p>
    <w:p w14:paraId="6560852F" w14:textId="77777777" w:rsidR="00FF0BB7" w:rsidRPr="00C56812" w:rsidRDefault="00FF0BB7" w:rsidP="00446D62">
      <w:pPr>
        <w:spacing w:after="0" w:line="240" w:lineRule="auto"/>
        <w:rPr>
          <w:rFonts w:eastAsia="Calibri" w:cs="Arial"/>
          <w:b/>
        </w:rPr>
      </w:pPr>
      <w:r w:rsidRPr="00080FFC">
        <w:rPr>
          <w:rStyle w:val="RCT1Char"/>
        </w:rPr>
        <w:t>OBJECTIVE</w:t>
      </w:r>
    </w:p>
    <w:p w14:paraId="42E23B75" w14:textId="76BE5118" w:rsidR="00FF0BB7" w:rsidRPr="00C56812" w:rsidRDefault="00FF0BB7" w:rsidP="00446D62">
      <w:pPr>
        <w:spacing w:after="0" w:line="240" w:lineRule="auto"/>
        <w:contextualSpacing/>
        <w:rPr>
          <w:rFonts w:eastAsia="Calibri" w:cs="Arial"/>
        </w:rPr>
      </w:pPr>
      <w:r w:rsidRPr="00C56812">
        <w:rPr>
          <w:rFonts w:eastAsia="Calibri" w:cs="Arial"/>
        </w:rPr>
        <w:t xml:space="preserve">The American Water Works Association (AWWA) recommends that all water utilities initiate a Valve Exercise Program that requires all valves (such as distribution and transmission valves, air valves, and blow-offs) to be inspected and operated </w:t>
      </w:r>
      <w:r w:rsidR="003C7A61">
        <w:rPr>
          <w:rFonts w:eastAsia="Calibri" w:cs="Arial"/>
        </w:rPr>
        <w:t>regularly</w:t>
      </w:r>
      <w:r>
        <w:rPr>
          <w:rFonts w:eastAsia="Calibri" w:cs="Arial"/>
        </w:rPr>
        <w:t xml:space="preserve">. </w:t>
      </w:r>
      <w:r w:rsidRPr="00C56812">
        <w:rPr>
          <w:rFonts w:eastAsia="Calibri" w:cs="Arial"/>
        </w:rPr>
        <w:t>The objective of this SOG is to outline key elements of a comprehensive Valve Exercise Program to:</w:t>
      </w:r>
    </w:p>
    <w:p w14:paraId="7C0FDA1B" w14:textId="77777777" w:rsidR="00FF0BB7" w:rsidRPr="00C56812" w:rsidRDefault="00FF0BB7" w:rsidP="00446D62">
      <w:pPr>
        <w:spacing w:after="0" w:line="240" w:lineRule="auto"/>
        <w:contextualSpacing/>
        <w:rPr>
          <w:rFonts w:eastAsia="Calibri" w:cs="Arial"/>
        </w:rPr>
      </w:pPr>
    </w:p>
    <w:p w14:paraId="072F3F83"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Help agencies determine the effectiveness of existing Valve Exercise Programs</w:t>
      </w:r>
    </w:p>
    <w:p w14:paraId="3AA44840"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Improve the efficiency and productivity of distribution crews</w:t>
      </w:r>
    </w:p>
    <w:p w14:paraId="4B7499EA"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Improve valve reliability</w:t>
      </w:r>
    </w:p>
    <w:p w14:paraId="5341779B"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Reduce water loss</w:t>
      </w:r>
    </w:p>
    <w:p w14:paraId="119647BC" w14:textId="7E3A0C36"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 xml:space="preserve">Identify critical valves on </w:t>
      </w:r>
      <w:r w:rsidR="003C7A61">
        <w:rPr>
          <w:rFonts w:eastAsia="Calibri" w:cs="Arial"/>
        </w:rPr>
        <w:t xml:space="preserve">the </w:t>
      </w:r>
      <w:r w:rsidRPr="00C56812">
        <w:rPr>
          <w:rFonts w:eastAsia="Calibri" w:cs="Arial"/>
        </w:rPr>
        <w:t>distribution system</w:t>
      </w:r>
    </w:p>
    <w:p w14:paraId="4D4AA348"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Measure and document valve operation</w:t>
      </w:r>
    </w:p>
    <w:p w14:paraId="4366CC89"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Develop trend analysis</w:t>
      </w:r>
    </w:p>
    <w:p w14:paraId="59C17344" w14:textId="77777777" w:rsidR="00FF0BB7" w:rsidRPr="00C56812" w:rsidRDefault="00FF0BB7" w:rsidP="00446D62">
      <w:pPr>
        <w:spacing w:after="0" w:line="240" w:lineRule="auto"/>
        <w:ind w:left="720"/>
        <w:contextualSpacing/>
        <w:rPr>
          <w:rFonts w:eastAsia="Calibri" w:cs="Arial"/>
        </w:rPr>
      </w:pPr>
    </w:p>
    <w:p w14:paraId="6D6FED30" w14:textId="77777777" w:rsidR="00FF0BB7" w:rsidRPr="00EB7FD9" w:rsidRDefault="00FF0BB7" w:rsidP="00446D62">
      <w:pPr>
        <w:spacing w:after="0" w:line="240" w:lineRule="auto"/>
        <w:rPr>
          <w:rStyle w:val="RCT1Char"/>
        </w:rPr>
      </w:pPr>
      <w:r w:rsidRPr="00EB7FD9">
        <w:rPr>
          <w:rStyle w:val="RCT1Char"/>
        </w:rPr>
        <w:t>RATIONALE/PURPOSE</w:t>
      </w:r>
    </w:p>
    <w:p w14:paraId="79EB4372" w14:textId="77777777" w:rsidR="00FF0BB7" w:rsidRPr="00C56812" w:rsidRDefault="00FF0BB7" w:rsidP="00446D62">
      <w:pPr>
        <w:spacing w:after="0" w:line="240" w:lineRule="auto"/>
        <w:rPr>
          <w:rFonts w:eastAsia="Calibri" w:cs="Arial"/>
        </w:rPr>
      </w:pPr>
      <w:r w:rsidRPr="00C56812">
        <w:rPr>
          <w:rFonts w:eastAsia="Calibri" w:cs="Arial"/>
        </w:rPr>
        <w:t>An effective Valve Exercising Program is essential to:</w:t>
      </w:r>
    </w:p>
    <w:p w14:paraId="518753BD" w14:textId="77777777" w:rsidR="00FF0BB7" w:rsidRPr="00C56812" w:rsidRDefault="00FF0BB7" w:rsidP="00446D62">
      <w:pPr>
        <w:spacing w:after="0" w:line="240" w:lineRule="auto"/>
        <w:rPr>
          <w:rFonts w:eastAsia="Calibri" w:cs="Arial"/>
        </w:rPr>
      </w:pPr>
    </w:p>
    <w:p w14:paraId="4FA46615"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Improve customer service</w:t>
      </w:r>
    </w:p>
    <w:p w14:paraId="70ED0719"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Ensure mission capability</w:t>
      </w:r>
    </w:p>
    <w:p w14:paraId="50363142"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 xml:space="preserve">Ensure distribution system reliability </w:t>
      </w:r>
    </w:p>
    <w:p w14:paraId="4A0C8F76"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Develop predictive maintenance programs</w:t>
      </w:r>
    </w:p>
    <w:p w14:paraId="5EE87D94"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Determine capital improvement budgeting</w:t>
      </w:r>
    </w:p>
    <w:p w14:paraId="18267D32"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Develop loss trend analysis</w:t>
      </w:r>
    </w:p>
    <w:p w14:paraId="179DA642" w14:textId="77777777" w:rsidR="00FF0BB7" w:rsidRPr="00C56812" w:rsidRDefault="00FF0BB7" w:rsidP="00446D62">
      <w:pPr>
        <w:numPr>
          <w:ilvl w:val="0"/>
          <w:numId w:val="1"/>
        </w:numPr>
        <w:spacing w:after="0" w:line="240" w:lineRule="auto"/>
        <w:contextualSpacing/>
        <w:rPr>
          <w:rFonts w:eastAsia="Calibri" w:cs="Arial"/>
        </w:rPr>
      </w:pPr>
      <w:r w:rsidRPr="00C56812">
        <w:rPr>
          <w:rFonts w:eastAsia="Calibri" w:cs="Arial"/>
        </w:rPr>
        <w:t>Ensure system isolation capability</w:t>
      </w:r>
    </w:p>
    <w:p w14:paraId="15FFE335" w14:textId="77777777" w:rsidR="00FF0BB7" w:rsidRDefault="00FF0BB7" w:rsidP="00446D62">
      <w:pPr>
        <w:numPr>
          <w:ilvl w:val="0"/>
          <w:numId w:val="1"/>
        </w:numPr>
        <w:spacing w:after="0" w:line="240" w:lineRule="auto"/>
        <w:contextualSpacing/>
        <w:rPr>
          <w:rFonts w:eastAsia="Calibri" w:cs="Arial"/>
        </w:rPr>
      </w:pPr>
      <w:r w:rsidRPr="00C56812">
        <w:rPr>
          <w:rFonts w:eastAsia="Calibri" w:cs="Arial"/>
        </w:rPr>
        <w:t>Ensure water quality control</w:t>
      </w:r>
    </w:p>
    <w:p w14:paraId="14BC28B2" w14:textId="77777777" w:rsidR="00446D62" w:rsidRDefault="00446D62" w:rsidP="00446D62">
      <w:pPr>
        <w:spacing w:after="0" w:line="240" w:lineRule="auto"/>
        <w:rPr>
          <w:rFonts w:eastAsia="Calibri" w:cs="Arial"/>
        </w:rPr>
      </w:pPr>
    </w:p>
    <w:p w14:paraId="1171F03C" w14:textId="77777777" w:rsidR="00FF0BB7" w:rsidRPr="00EB7FD9" w:rsidRDefault="00FF0BB7" w:rsidP="00446D62">
      <w:pPr>
        <w:spacing w:after="0" w:line="240" w:lineRule="auto"/>
        <w:rPr>
          <w:rStyle w:val="RCT1Char"/>
          <w:u w:val="none"/>
        </w:rPr>
      </w:pPr>
      <w:r w:rsidRPr="00EB7FD9">
        <w:rPr>
          <w:rStyle w:val="RCT1Char"/>
        </w:rPr>
        <w:t>METHODS/PROCEDURES</w:t>
      </w:r>
    </w:p>
    <w:p w14:paraId="5B19F0C8" w14:textId="44DF8606" w:rsidR="006043C7" w:rsidRDefault="00FF0BB7" w:rsidP="00446D62">
      <w:pPr>
        <w:spacing w:after="0" w:line="240" w:lineRule="auto"/>
        <w:contextualSpacing/>
        <w:rPr>
          <w:rFonts w:eastAsia="Calibri" w:cs="Arial"/>
        </w:rPr>
      </w:pPr>
      <w:r w:rsidRPr="00C56812">
        <w:rPr>
          <w:rFonts w:eastAsia="Calibri" w:cs="Arial"/>
        </w:rPr>
        <w:t xml:space="preserve">According to AWWA, valve exercising is a procedure that verifies </w:t>
      </w:r>
      <w:r w:rsidR="003C7A61">
        <w:rPr>
          <w:rFonts w:eastAsia="Calibri" w:cs="Arial"/>
        </w:rPr>
        <w:t xml:space="preserve">the </w:t>
      </w:r>
      <w:r w:rsidRPr="00C56812">
        <w:rPr>
          <w:rFonts w:eastAsia="Calibri" w:cs="Arial"/>
        </w:rPr>
        <w:t xml:space="preserve">proper location, operation, and material condition of valves, and initiates </w:t>
      </w:r>
      <w:r w:rsidR="005B04FF" w:rsidRPr="00C56812">
        <w:rPr>
          <w:rFonts w:eastAsia="Calibri" w:cs="Arial"/>
        </w:rPr>
        <w:t>replacement,</w:t>
      </w:r>
      <w:r w:rsidRPr="00C56812">
        <w:rPr>
          <w:rFonts w:eastAsia="Calibri" w:cs="Arial"/>
        </w:rPr>
        <w:t xml:space="preserve"> as necessary</w:t>
      </w:r>
      <w:r>
        <w:rPr>
          <w:rFonts w:eastAsia="Calibri" w:cs="Arial"/>
        </w:rPr>
        <w:t xml:space="preserve">. </w:t>
      </w:r>
      <w:r w:rsidRPr="00C56812">
        <w:rPr>
          <w:rFonts w:eastAsia="Calibri" w:cs="Arial"/>
        </w:rPr>
        <w:t>The physical operation of a valve and the documentation of the actions and procedures</w:t>
      </w:r>
      <w:r w:rsidR="00B5777C">
        <w:rPr>
          <w:rFonts w:eastAsia="Calibri" w:cs="Arial"/>
        </w:rPr>
        <w:t xml:space="preserve"> </w:t>
      </w:r>
      <w:r w:rsidR="00A147EF" w:rsidRPr="00C56812">
        <w:rPr>
          <w:rFonts w:eastAsia="Calibri" w:cs="Arial"/>
        </w:rPr>
        <w:t>necessary to do so are equally important</w:t>
      </w:r>
      <w:r w:rsidR="00A147EF">
        <w:rPr>
          <w:rFonts w:eastAsia="Calibri" w:cs="Arial"/>
        </w:rPr>
        <w:t xml:space="preserve">. </w:t>
      </w:r>
      <w:r w:rsidR="00A147EF" w:rsidRPr="00C56812">
        <w:rPr>
          <w:rFonts w:eastAsia="Calibri" w:cs="Arial"/>
        </w:rPr>
        <w:t>An asset management system may need to be developed to facilitate the Valve Exercise Program.</w:t>
      </w:r>
    </w:p>
    <w:p w14:paraId="0D371156" w14:textId="77777777" w:rsidR="006043C7" w:rsidRDefault="006043C7" w:rsidP="00446D62">
      <w:pPr>
        <w:spacing w:after="0" w:line="240" w:lineRule="auto"/>
        <w:rPr>
          <w:rFonts w:eastAsia="Calibri" w:cs="Arial"/>
        </w:rPr>
      </w:pPr>
    </w:p>
    <w:p w14:paraId="14A0BA34" w14:textId="77777777" w:rsidR="006043C7" w:rsidRPr="00C56812" w:rsidRDefault="006043C7" w:rsidP="006043C7">
      <w:pPr>
        <w:spacing w:after="0" w:line="240" w:lineRule="auto"/>
        <w:rPr>
          <w:rFonts w:eastAsia="Calibri" w:cs="Arial"/>
        </w:rPr>
      </w:pPr>
      <w:r w:rsidRPr="00C56812">
        <w:rPr>
          <w:rFonts w:eastAsia="Calibri" w:cs="Arial"/>
        </w:rPr>
        <w:t>The following methods and procedures are recommendations that illustrate methods used by water agencies that have implemented a Valve Exercising Program</w:t>
      </w:r>
      <w:r>
        <w:rPr>
          <w:rFonts w:eastAsia="Calibri" w:cs="Arial"/>
        </w:rPr>
        <w:t xml:space="preserve">. </w:t>
      </w:r>
    </w:p>
    <w:p w14:paraId="75142BF0" w14:textId="77777777" w:rsidR="00C24A83" w:rsidRDefault="00A147EF" w:rsidP="00446D62">
      <w:pPr>
        <w:spacing w:after="0" w:line="240" w:lineRule="auto"/>
        <w:rPr>
          <w:rFonts w:eastAsia="Calibri" w:cs="Arial"/>
        </w:rPr>
        <w:sectPr w:rsidR="00C24A83" w:rsidSect="00CD24DD">
          <w:headerReference w:type="default" r:id="rId14"/>
          <w:footerReference w:type="default" r:id="rId15"/>
          <w:pgSz w:w="12240" w:h="15840" w:code="1"/>
          <w:pgMar w:top="864" w:right="1440" w:bottom="720" w:left="1440" w:header="720" w:footer="720" w:gutter="0"/>
          <w:cols w:space="720"/>
          <w:docGrid w:linePitch="360"/>
        </w:sectPr>
      </w:pPr>
      <w:r>
        <w:rPr>
          <w:rFonts w:eastAsia="Calibri" w:cs="Arial"/>
        </w:rPr>
        <w:t xml:space="preserve"> </w:t>
      </w:r>
    </w:p>
    <w:p w14:paraId="24050498" w14:textId="77777777" w:rsidR="00A147EF" w:rsidRPr="00C56812" w:rsidRDefault="00A147EF" w:rsidP="00446D62">
      <w:pPr>
        <w:numPr>
          <w:ilvl w:val="0"/>
          <w:numId w:val="1"/>
        </w:numPr>
        <w:spacing w:after="0" w:line="240" w:lineRule="auto"/>
        <w:ind w:left="900"/>
        <w:rPr>
          <w:rFonts w:eastAsia="Calibri" w:cs="Arial"/>
          <w:i/>
        </w:rPr>
      </w:pPr>
      <w:r w:rsidRPr="00C56812">
        <w:rPr>
          <w:rFonts w:eastAsia="Calibri" w:cs="Arial"/>
          <w:b/>
          <w:u w:val="single"/>
        </w:rPr>
        <w:lastRenderedPageBreak/>
        <w:t>Valve Exercising and Maintenance Program Assessment</w:t>
      </w:r>
      <w:r w:rsidRPr="00C56812">
        <w:rPr>
          <w:rFonts w:eastAsia="Calibri" w:cs="Arial"/>
        </w:rPr>
        <w:t xml:space="preserve"> (</w:t>
      </w:r>
      <w:r w:rsidRPr="00C56812">
        <w:rPr>
          <w:rFonts w:eastAsia="Calibri" w:cs="Arial"/>
          <w:i/>
        </w:rPr>
        <w:t>AWWA “Water Distribution System Assessment Workbook”):</w:t>
      </w:r>
    </w:p>
    <w:p w14:paraId="6F8E07CB" w14:textId="77777777" w:rsidR="00A147EF" w:rsidRPr="00C56812" w:rsidRDefault="00A147EF" w:rsidP="00446D62">
      <w:pPr>
        <w:spacing w:after="0" w:line="240" w:lineRule="auto"/>
        <w:ind w:left="720"/>
        <w:rPr>
          <w:rFonts w:eastAsia="Calibri" w:cs="Arial"/>
        </w:rPr>
      </w:pPr>
    </w:p>
    <w:p w14:paraId="36CDE903" w14:textId="77777777"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Has a Valve Exercise Program been established?</w:t>
      </w:r>
    </w:p>
    <w:p w14:paraId="1470F215" w14:textId="77777777"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Is there a standard operating procedure (SOP) for valve exercising?</w:t>
      </w:r>
    </w:p>
    <w:p w14:paraId="4C03C8E0" w14:textId="77777777"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Have specific goals been set for the number of valves (of all kinds) to be exercised in a week, month, and year?</w:t>
      </w:r>
    </w:p>
    <w:p w14:paraId="483E0A86" w14:textId="77777777"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Are measurements in place to verify exercise goals are met?</w:t>
      </w:r>
    </w:p>
    <w:p w14:paraId="0F2685A8" w14:textId="13559BF2"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 xml:space="preserve">Is there a capital improvement program for </w:t>
      </w:r>
      <w:r w:rsidR="003C7A61">
        <w:rPr>
          <w:rFonts w:eastAsia="Calibri" w:cs="Arial"/>
        </w:rPr>
        <w:t xml:space="preserve">the </w:t>
      </w:r>
      <w:r w:rsidRPr="00C56812">
        <w:rPr>
          <w:rFonts w:eastAsia="Calibri" w:cs="Arial"/>
        </w:rPr>
        <w:t>replacement of defective valves?</w:t>
      </w:r>
    </w:p>
    <w:p w14:paraId="53E242BD" w14:textId="77777777" w:rsidR="00A147EF" w:rsidRPr="00C56812" w:rsidRDefault="00A147EF" w:rsidP="00446D62">
      <w:pPr>
        <w:numPr>
          <w:ilvl w:val="0"/>
          <w:numId w:val="6"/>
        </w:numPr>
        <w:spacing w:after="0" w:line="240" w:lineRule="auto"/>
        <w:ind w:left="1440"/>
        <w:rPr>
          <w:rFonts w:eastAsia="Calibri" w:cs="Arial"/>
        </w:rPr>
      </w:pPr>
      <w:r w:rsidRPr="00C56812">
        <w:rPr>
          <w:rFonts w:eastAsia="Calibri" w:cs="Arial"/>
        </w:rPr>
        <w:t xml:space="preserve">Are valve activation directions standardized, or are valve-turning directions (left </w:t>
      </w:r>
      <w:r>
        <w:rPr>
          <w:rFonts w:eastAsia="Calibri" w:cs="Arial"/>
        </w:rPr>
        <w:t>and</w:t>
      </w:r>
      <w:r w:rsidRPr="00C56812">
        <w:rPr>
          <w:rFonts w:eastAsia="Calibri" w:cs="Arial"/>
        </w:rPr>
        <w:t xml:space="preserve"> right-turn) adequately marked?</w:t>
      </w:r>
    </w:p>
    <w:p w14:paraId="2A273C28" w14:textId="77777777" w:rsidR="00A147EF" w:rsidRPr="00C56812" w:rsidRDefault="00A147EF" w:rsidP="00446D62">
      <w:pPr>
        <w:spacing w:after="0" w:line="240" w:lineRule="auto"/>
        <w:ind w:left="1080"/>
        <w:rPr>
          <w:rFonts w:eastAsia="Calibri" w:cs="Arial"/>
        </w:rPr>
      </w:pPr>
    </w:p>
    <w:p w14:paraId="3E3B88CC" w14:textId="77777777" w:rsidR="00A147EF" w:rsidRPr="00C56812" w:rsidRDefault="00A147EF" w:rsidP="00446D62">
      <w:pPr>
        <w:numPr>
          <w:ilvl w:val="0"/>
          <w:numId w:val="1"/>
        </w:numPr>
        <w:spacing w:after="0" w:line="240" w:lineRule="auto"/>
        <w:rPr>
          <w:rFonts w:eastAsia="Calibri" w:cs="Arial"/>
        </w:rPr>
      </w:pPr>
      <w:r w:rsidRPr="00C56812">
        <w:rPr>
          <w:rFonts w:eastAsia="Calibri" w:cs="Arial"/>
          <w:b/>
          <w:u w:val="single"/>
        </w:rPr>
        <w:t>Procedures/Work Steps</w:t>
      </w:r>
    </w:p>
    <w:p w14:paraId="0CFBD1C7" w14:textId="77777777" w:rsidR="00A147EF" w:rsidRPr="00C56812" w:rsidRDefault="00A147EF" w:rsidP="00446D62">
      <w:pPr>
        <w:spacing w:after="0" w:line="240" w:lineRule="auto"/>
        <w:ind w:left="720"/>
        <w:rPr>
          <w:rFonts w:eastAsia="Calibri" w:cs="Arial"/>
        </w:rPr>
      </w:pPr>
    </w:p>
    <w:p w14:paraId="33AB86B3" w14:textId="77777777" w:rsidR="00A147EF" w:rsidRPr="00C56812" w:rsidRDefault="00A147EF" w:rsidP="00446D62">
      <w:pPr>
        <w:spacing w:after="0" w:line="240" w:lineRule="auto"/>
        <w:ind w:left="1080"/>
        <w:rPr>
          <w:rFonts w:eastAsia="Calibri" w:cs="Arial"/>
        </w:rPr>
      </w:pPr>
      <w:r w:rsidRPr="00C56812">
        <w:rPr>
          <w:rFonts w:eastAsia="Calibri" w:cs="Arial"/>
        </w:rPr>
        <w:t xml:space="preserve">The following work steps are recommended: </w:t>
      </w:r>
    </w:p>
    <w:p w14:paraId="565B5ED6" w14:textId="77777777" w:rsidR="00A147EF" w:rsidRPr="00C56812" w:rsidRDefault="00A147EF" w:rsidP="00446D62">
      <w:pPr>
        <w:spacing w:after="0" w:line="240" w:lineRule="auto"/>
        <w:ind w:left="1080"/>
        <w:rPr>
          <w:rFonts w:eastAsia="Calibri" w:cs="Arial"/>
        </w:rPr>
      </w:pPr>
    </w:p>
    <w:p w14:paraId="0A522178"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Locate valve.</w:t>
      </w:r>
    </w:p>
    <w:p w14:paraId="0BDAB763"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Notify owner (as required).</w:t>
      </w:r>
    </w:p>
    <w:p w14:paraId="60BA0CAE"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Photograph the location, identifying the condition of the site.</w:t>
      </w:r>
    </w:p>
    <w:p w14:paraId="5C85667F"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Check the area for potential hazards and implement needed controls.</w:t>
      </w:r>
    </w:p>
    <w:p w14:paraId="04B9F693"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Establish traffic control as necessary.</w:t>
      </w:r>
    </w:p>
    <w:p w14:paraId="6D35101C" w14:textId="77777777" w:rsidR="00A147EF" w:rsidRPr="00C56812" w:rsidRDefault="00A147EF" w:rsidP="004D048A">
      <w:pPr>
        <w:numPr>
          <w:ilvl w:val="0"/>
          <w:numId w:val="7"/>
        </w:numPr>
        <w:spacing w:after="0" w:line="269" w:lineRule="auto"/>
        <w:rPr>
          <w:rFonts w:eastAsia="Calibri" w:cs="Arial"/>
        </w:rPr>
      </w:pPr>
      <w:r w:rsidRPr="00C56812">
        <w:rPr>
          <w:rFonts w:eastAsia="Calibri" w:cs="Arial"/>
        </w:rPr>
        <w:t>Pull cover.</w:t>
      </w:r>
    </w:p>
    <w:p w14:paraId="27B7F08B" w14:textId="49C49E83" w:rsidR="00A147EF" w:rsidRPr="00C56812" w:rsidRDefault="00A147EF" w:rsidP="004D048A">
      <w:pPr>
        <w:numPr>
          <w:ilvl w:val="0"/>
          <w:numId w:val="7"/>
        </w:numPr>
        <w:spacing w:after="0" w:line="269" w:lineRule="auto"/>
        <w:rPr>
          <w:rFonts w:eastAsia="Calibri" w:cs="Arial"/>
        </w:rPr>
      </w:pPr>
      <w:r w:rsidRPr="00C56812">
        <w:rPr>
          <w:rFonts w:eastAsia="Calibri" w:cs="Arial"/>
        </w:rPr>
        <w:t xml:space="preserve">Clean </w:t>
      </w:r>
      <w:r w:rsidR="003C7A61">
        <w:rPr>
          <w:rFonts w:eastAsia="Calibri" w:cs="Arial"/>
        </w:rPr>
        <w:t xml:space="preserve">the </w:t>
      </w:r>
      <w:r w:rsidRPr="00C56812">
        <w:rPr>
          <w:rFonts w:eastAsia="Calibri" w:cs="Arial"/>
        </w:rPr>
        <w:t xml:space="preserve">riser as necessary to inspect </w:t>
      </w:r>
      <w:r w:rsidR="003C7A61">
        <w:rPr>
          <w:rFonts w:eastAsia="Calibri" w:cs="Arial"/>
        </w:rPr>
        <w:t xml:space="preserve">the </w:t>
      </w:r>
      <w:r w:rsidRPr="00C56812">
        <w:rPr>
          <w:rFonts w:eastAsia="Calibri" w:cs="Arial"/>
        </w:rPr>
        <w:t>valve.</w:t>
      </w:r>
    </w:p>
    <w:p w14:paraId="5693CD66" w14:textId="77777777" w:rsidR="003D7F4C" w:rsidRDefault="003D7F4C" w:rsidP="004D048A">
      <w:pPr>
        <w:numPr>
          <w:ilvl w:val="0"/>
          <w:numId w:val="7"/>
        </w:numPr>
        <w:spacing w:after="0" w:line="269" w:lineRule="auto"/>
        <w:rPr>
          <w:rFonts w:eastAsia="Calibri" w:cs="Arial"/>
        </w:rPr>
      </w:pPr>
      <w:r w:rsidRPr="00C56812">
        <w:rPr>
          <w:rFonts w:eastAsia="Calibri" w:cs="Arial"/>
        </w:rPr>
        <w:t>Exercise valve:</w:t>
      </w:r>
    </w:p>
    <w:p w14:paraId="7F3BB823" w14:textId="77777777" w:rsidR="00A147EF" w:rsidRPr="00C56812" w:rsidRDefault="00A147EF" w:rsidP="004D048A">
      <w:pPr>
        <w:numPr>
          <w:ilvl w:val="1"/>
          <w:numId w:val="7"/>
        </w:numPr>
        <w:spacing w:after="0" w:line="269" w:lineRule="auto"/>
        <w:rPr>
          <w:rFonts w:eastAsia="Calibri" w:cs="Arial"/>
        </w:rPr>
      </w:pPr>
      <w:r w:rsidRPr="00C56812">
        <w:rPr>
          <w:rFonts w:eastAsia="Calibri" w:cs="Arial"/>
        </w:rPr>
        <w:t xml:space="preserve">Verify the direction for turning the valve to the </w:t>
      </w:r>
      <w:r w:rsidRPr="00C56812">
        <w:rPr>
          <w:rFonts w:eastAsia="Calibri" w:cs="Arial"/>
          <w:b/>
          <w:i/>
        </w:rPr>
        <w:t xml:space="preserve">Closed </w:t>
      </w:r>
      <w:r w:rsidRPr="00C56812">
        <w:rPr>
          <w:rFonts w:eastAsia="Calibri" w:cs="Arial"/>
        </w:rPr>
        <w:t>and</w:t>
      </w:r>
      <w:r w:rsidRPr="00C56812">
        <w:rPr>
          <w:rFonts w:eastAsia="Calibri" w:cs="Arial"/>
          <w:b/>
          <w:i/>
        </w:rPr>
        <w:t xml:space="preserve"> Open</w:t>
      </w:r>
      <w:r w:rsidRPr="00C56812">
        <w:rPr>
          <w:rFonts w:eastAsia="Calibri" w:cs="Arial"/>
        </w:rPr>
        <w:t xml:space="preserve"> positions.</w:t>
      </w:r>
    </w:p>
    <w:p w14:paraId="3114211C" w14:textId="77777777" w:rsidR="00A147EF" w:rsidRPr="00C56812" w:rsidRDefault="00A147EF" w:rsidP="004D048A">
      <w:pPr>
        <w:numPr>
          <w:ilvl w:val="1"/>
          <w:numId w:val="7"/>
        </w:numPr>
        <w:spacing w:after="0" w:line="269" w:lineRule="auto"/>
        <w:rPr>
          <w:rFonts w:eastAsia="Calibri" w:cs="Arial"/>
        </w:rPr>
      </w:pPr>
      <w:r w:rsidRPr="00C56812">
        <w:rPr>
          <w:rFonts w:eastAsia="Calibri" w:cs="Arial"/>
        </w:rPr>
        <w:t>Assume valve is in the full</w:t>
      </w:r>
      <w:r w:rsidRPr="00C56812">
        <w:rPr>
          <w:rFonts w:eastAsia="Calibri" w:cs="Arial"/>
          <w:b/>
          <w:i/>
        </w:rPr>
        <w:t xml:space="preserve"> Open</w:t>
      </w:r>
      <w:r w:rsidRPr="00C56812">
        <w:rPr>
          <w:rFonts w:eastAsia="Calibri" w:cs="Arial"/>
        </w:rPr>
        <w:t xml:space="preserve"> position.</w:t>
      </w:r>
    </w:p>
    <w:p w14:paraId="6C46F587" w14:textId="77777777" w:rsidR="00A147EF" w:rsidRPr="00C56812" w:rsidRDefault="00A147EF" w:rsidP="004D048A">
      <w:pPr>
        <w:numPr>
          <w:ilvl w:val="1"/>
          <w:numId w:val="7"/>
        </w:numPr>
        <w:spacing w:after="0" w:line="269" w:lineRule="auto"/>
        <w:rPr>
          <w:rFonts w:eastAsia="Calibri" w:cs="Arial"/>
        </w:rPr>
      </w:pPr>
      <w:r w:rsidRPr="00C56812">
        <w:rPr>
          <w:rFonts w:eastAsia="Calibri" w:cs="Arial"/>
        </w:rPr>
        <w:t xml:space="preserve">Begin </w:t>
      </w:r>
      <w:r w:rsidRPr="00C56812">
        <w:rPr>
          <w:rFonts w:eastAsia="Calibri" w:cs="Arial"/>
          <w:b/>
          <w:i/>
        </w:rPr>
        <w:t>Closing Valve Slowly</w:t>
      </w:r>
      <w:r w:rsidRPr="00C56812">
        <w:rPr>
          <w:rFonts w:eastAsia="Calibri" w:cs="Arial"/>
        </w:rPr>
        <w:t xml:space="preserve">, increasing torque as necessary to achieve movement (without exceeding the pre-determined </w:t>
      </w:r>
      <w:r w:rsidRPr="00C56812">
        <w:rPr>
          <w:rFonts w:eastAsia="Calibri" w:cs="Arial"/>
          <w:i/>
        </w:rPr>
        <w:t>Maximum Torque</w:t>
      </w:r>
      <w:r w:rsidRPr="00C56812">
        <w:rPr>
          <w:rFonts w:eastAsia="Calibri" w:cs="Arial"/>
        </w:rPr>
        <w:t>).</w:t>
      </w:r>
    </w:p>
    <w:p w14:paraId="79462B62" w14:textId="77777777" w:rsidR="00A147EF" w:rsidRPr="00C56812" w:rsidRDefault="00A147EF" w:rsidP="004D048A">
      <w:pPr>
        <w:numPr>
          <w:ilvl w:val="1"/>
          <w:numId w:val="7"/>
        </w:numPr>
        <w:spacing w:after="0" w:line="269" w:lineRule="auto"/>
        <w:rPr>
          <w:rFonts w:eastAsia="Calibri" w:cs="Arial"/>
        </w:rPr>
      </w:pPr>
      <w:r w:rsidRPr="00C56812">
        <w:rPr>
          <w:rFonts w:eastAsia="Calibri" w:cs="Arial"/>
        </w:rPr>
        <w:t xml:space="preserve">Count the number of turns necessary to achieve the full </w:t>
      </w:r>
      <w:r w:rsidRPr="00C56812">
        <w:rPr>
          <w:rFonts w:eastAsia="Calibri" w:cs="Arial"/>
          <w:b/>
          <w:i/>
        </w:rPr>
        <w:t>Open Position</w:t>
      </w:r>
      <w:r w:rsidRPr="00C56812">
        <w:rPr>
          <w:rFonts w:eastAsia="Calibri" w:cs="Arial"/>
        </w:rPr>
        <w:t>.</w:t>
      </w:r>
    </w:p>
    <w:p w14:paraId="13FB4BCF" w14:textId="77777777" w:rsidR="00A147EF" w:rsidRPr="00C56812" w:rsidRDefault="00A147EF" w:rsidP="004D048A">
      <w:pPr>
        <w:numPr>
          <w:ilvl w:val="1"/>
          <w:numId w:val="7"/>
        </w:numPr>
        <w:spacing w:after="0" w:line="269" w:lineRule="auto"/>
        <w:rPr>
          <w:rFonts w:eastAsia="Calibri" w:cs="Arial"/>
        </w:rPr>
      </w:pPr>
      <w:r w:rsidRPr="00C56812">
        <w:rPr>
          <w:rFonts w:eastAsia="Calibri" w:cs="Arial"/>
        </w:rPr>
        <w:t xml:space="preserve">Begin </w:t>
      </w:r>
      <w:r w:rsidRPr="00C56812">
        <w:rPr>
          <w:rFonts w:eastAsia="Calibri" w:cs="Arial"/>
          <w:b/>
          <w:i/>
        </w:rPr>
        <w:t>Opening Valve Slowly</w:t>
      </w:r>
      <w:r w:rsidRPr="00C56812">
        <w:rPr>
          <w:rFonts w:eastAsia="Calibri" w:cs="Arial"/>
        </w:rPr>
        <w:t xml:space="preserve">, increasing torque as necessary to achieve movement (without exceeding the pre-determined </w:t>
      </w:r>
      <w:r w:rsidRPr="00C56812">
        <w:rPr>
          <w:rFonts w:eastAsia="Calibri" w:cs="Arial"/>
          <w:i/>
        </w:rPr>
        <w:t>Maximum Torque</w:t>
      </w:r>
      <w:r w:rsidRPr="00C56812">
        <w:rPr>
          <w:rFonts w:eastAsia="Calibri" w:cs="Arial"/>
        </w:rPr>
        <w:t>).</w:t>
      </w:r>
    </w:p>
    <w:p w14:paraId="2A980BC2" w14:textId="77777777" w:rsidR="004D048A" w:rsidRDefault="00A147EF" w:rsidP="004D048A">
      <w:pPr>
        <w:numPr>
          <w:ilvl w:val="1"/>
          <w:numId w:val="7"/>
        </w:numPr>
        <w:spacing w:after="0" w:line="269" w:lineRule="auto"/>
        <w:rPr>
          <w:rFonts w:eastAsia="Calibri" w:cs="Arial"/>
        </w:rPr>
      </w:pPr>
      <w:r w:rsidRPr="00C56812">
        <w:rPr>
          <w:rFonts w:eastAsia="Calibri" w:cs="Arial"/>
        </w:rPr>
        <w:t xml:space="preserve">Count the number of turns necessary to achieve the full </w:t>
      </w:r>
      <w:r w:rsidRPr="00C56812">
        <w:rPr>
          <w:rFonts w:eastAsia="Calibri" w:cs="Arial"/>
          <w:b/>
          <w:i/>
        </w:rPr>
        <w:t>Closed Position</w:t>
      </w:r>
      <w:r w:rsidRPr="00C56812">
        <w:rPr>
          <w:rFonts w:eastAsia="Calibri" w:cs="Arial"/>
        </w:rPr>
        <w:t>.</w:t>
      </w:r>
    </w:p>
    <w:p w14:paraId="2607D6DD" w14:textId="77777777" w:rsidR="008D7EA7" w:rsidRDefault="008D7EA7" w:rsidP="008D7EA7">
      <w:pPr>
        <w:numPr>
          <w:ilvl w:val="1"/>
          <w:numId w:val="7"/>
        </w:numPr>
        <w:spacing w:after="0" w:line="269" w:lineRule="auto"/>
        <w:rPr>
          <w:rFonts w:eastAsia="Calibri" w:cs="Arial"/>
        </w:rPr>
      </w:pPr>
      <w:r w:rsidRPr="00C56812">
        <w:rPr>
          <w:rFonts w:eastAsia="Calibri" w:cs="Arial"/>
        </w:rPr>
        <w:t>Repeat the Close/Open cycle a minimum of three (3) times, or until the number of turns necessary to open or close the valve does not change.</w:t>
      </w:r>
    </w:p>
    <w:p w14:paraId="15CA9768" w14:textId="77777777" w:rsidR="008D7EA7" w:rsidRDefault="008D7EA7" w:rsidP="008D7EA7">
      <w:pPr>
        <w:spacing w:after="0" w:line="269" w:lineRule="auto"/>
        <w:rPr>
          <w:rFonts w:eastAsia="Calibri" w:cs="Arial"/>
        </w:rPr>
      </w:pPr>
    </w:p>
    <w:p w14:paraId="181F3053" w14:textId="77777777" w:rsidR="008D7EA7" w:rsidRDefault="008D7EA7" w:rsidP="008D7EA7">
      <w:pPr>
        <w:spacing w:after="0" w:line="269" w:lineRule="auto"/>
        <w:rPr>
          <w:rFonts w:eastAsia="Calibri" w:cs="Arial"/>
        </w:rPr>
        <w:sectPr w:rsidR="008D7EA7" w:rsidSect="00CD24DD">
          <w:footerReference w:type="default" r:id="rId16"/>
          <w:pgSz w:w="12240" w:h="15840" w:code="1"/>
          <w:pgMar w:top="864" w:right="1440" w:bottom="720" w:left="1440" w:header="720" w:footer="720" w:gutter="0"/>
          <w:cols w:space="720"/>
          <w:docGrid w:linePitch="360"/>
        </w:sectPr>
      </w:pPr>
    </w:p>
    <w:p w14:paraId="7F8D94D3" w14:textId="77777777" w:rsidR="00A147EF" w:rsidRDefault="00A147EF" w:rsidP="004D048A">
      <w:pPr>
        <w:numPr>
          <w:ilvl w:val="1"/>
          <w:numId w:val="7"/>
        </w:numPr>
        <w:spacing w:after="0" w:line="269" w:lineRule="auto"/>
        <w:rPr>
          <w:rFonts w:eastAsia="Calibri" w:cs="Arial"/>
        </w:rPr>
      </w:pPr>
      <w:r w:rsidRPr="00C56812">
        <w:rPr>
          <w:rFonts w:eastAsia="Calibri" w:cs="Arial"/>
        </w:rPr>
        <w:lastRenderedPageBreak/>
        <w:t xml:space="preserve">Record the number of </w:t>
      </w:r>
      <w:r>
        <w:rPr>
          <w:rFonts w:eastAsia="Calibri" w:cs="Arial"/>
        </w:rPr>
        <w:t>t</w:t>
      </w:r>
      <w:r w:rsidRPr="00C56812">
        <w:rPr>
          <w:rFonts w:eastAsia="Calibri" w:cs="Arial"/>
        </w:rPr>
        <w:t xml:space="preserve">urns, </w:t>
      </w:r>
      <w:r>
        <w:rPr>
          <w:rFonts w:eastAsia="Calibri" w:cs="Arial"/>
        </w:rPr>
        <w:t>c</w:t>
      </w:r>
      <w:r w:rsidRPr="00C56812">
        <w:rPr>
          <w:rFonts w:eastAsia="Calibri" w:cs="Arial"/>
        </w:rPr>
        <w:t xml:space="preserve">ycles, and </w:t>
      </w:r>
      <w:r>
        <w:rPr>
          <w:rFonts w:eastAsia="Calibri" w:cs="Arial"/>
        </w:rPr>
        <w:t>m</w:t>
      </w:r>
      <w:r w:rsidRPr="00C56812">
        <w:rPr>
          <w:rFonts w:eastAsia="Calibri" w:cs="Arial"/>
        </w:rPr>
        <w:t xml:space="preserve">aximum </w:t>
      </w:r>
      <w:r>
        <w:rPr>
          <w:rFonts w:eastAsia="Calibri" w:cs="Arial"/>
        </w:rPr>
        <w:t>t</w:t>
      </w:r>
      <w:r w:rsidRPr="00C56812">
        <w:rPr>
          <w:rFonts w:eastAsia="Calibri" w:cs="Arial"/>
        </w:rPr>
        <w:t>orque applied.</w:t>
      </w:r>
    </w:p>
    <w:p w14:paraId="75935717" w14:textId="77777777" w:rsidR="00523CBB" w:rsidRPr="00C56812" w:rsidRDefault="00523CBB" w:rsidP="004D048A">
      <w:pPr>
        <w:numPr>
          <w:ilvl w:val="1"/>
          <w:numId w:val="7"/>
        </w:numPr>
        <w:spacing w:after="0" w:line="269" w:lineRule="auto"/>
        <w:rPr>
          <w:rFonts w:eastAsia="Calibri" w:cs="Arial"/>
        </w:rPr>
      </w:pPr>
      <w:r>
        <w:rPr>
          <w:rFonts w:eastAsia="Calibri" w:cs="Arial"/>
        </w:rPr>
        <w:t>Frequency: annual, 2-3</w:t>
      </w:r>
      <w:r w:rsidR="0088208B">
        <w:rPr>
          <w:rFonts w:eastAsia="Calibri" w:cs="Arial"/>
        </w:rPr>
        <w:t xml:space="preserve"> </w:t>
      </w:r>
      <w:r>
        <w:rPr>
          <w:rFonts w:eastAsia="Calibri" w:cs="Arial"/>
        </w:rPr>
        <w:t xml:space="preserve">years, 4-5 years, more </w:t>
      </w:r>
      <w:r w:rsidR="0015284B">
        <w:rPr>
          <w:rFonts w:eastAsia="Calibri" w:cs="Arial"/>
        </w:rPr>
        <w:t>than</w:t>
      </w:r>
      <w:r>
        <w:rPr>
          <w:rFonts w:eastAsia="Calibri" w:cs="Arial"/>
        </w:rPr>
        <w:t xml:space="preserve"> 5 years.</w:t>
      </w:r>
    </w:p>
    <w:p w14:paraId="3080F1B0" w14:textId="77777777" w:rsidR="00A147EF" w:rsidRPr="00A147EF" w:rsidRDefault="00A147EF" w:rsidP="004D048A">
      <w:pPr>
        <w:numPr>
          <w:ilvl w:val="0"/>
          <w:numId w:val="7"/>
        </w:numPr>
        <w:spacing w:after="0" w:line="269" w:lineRule="auto"/>
        <w:rPr>
          <w:rFonts w:eastAsia="Calibri" w:cs="Arial"/>
        </w:rPr>
      </w:pPr>
      <w:r w:rsidRPr="00A147EF">
        <w:rPr>
          <w:rFonts w:eastAsia="Calibri" w:cs="Arial"/>
        </w:rPr>
        <w:t>Photograph valve if possible.</w:t>
      </w:r>
    </w:p>
    <w:p w14:paraId="5DC4A8CE" w14:textId="77777777" w:rsidR="00A147EF" w:rsidRPr="00A147EF" w:rsidRDefault="00A147EF" w:rsidP="004D048A">
      <w:pPr>
        <w:pStyle w:val="ListParagraph"/>
        <w:numPr>
          <w:ilvl w:val="0"/>
          <w:numId w:val="7"/>
        </w:numPr>
        <w:spacing w:after="0" w:line="269" w:lineRule="auto"/>
        <w:ind w:hanging="450"/>
        <w:rPr>
          <w:rFonts w:ascii="Arial" w:hAnsi="Arial" w:cs="Arial"/>
          <w:sz w:val="24"/>
          <w:szCs w:val="24"/>
        </w:rPr>
      </w:pPr>
      <w:r w:rsidRPr="00A147EF">
        <w:rPr>
          <w:rFonts w:ascii="Arial" w:hAnsi="Arial" w:cs="Arial"/>
          <w:sz w:val="24"/>
          <w:szCs w:val="24"/>
        </w:rPr>
        <w:t>Record the valve dimensions, condition of the valve, and other pertinent information.</w:t>
      </w:r>
    </w:p>
    <w:p w14:paraId="5C8CC5B2" w14:textId="77777777" w:rsidR="00A147EF" w:rsidRPr="00A147EF" w:rsidRDefault="00A147EF" w:rsidP="004D048A">
      <w:pPr>
        <w:pStyle w:val="ListParagraph"/>
        <w:numPr>
          <w:ilvl w:val="0"/>
          <w:numId w:val="7"/>
        </w:numPr>
        <w:spacing w:after="0" w:line="269" w:lineRule="auto"/>
        <w:ind w:hanging="450"/>
        <w:rPr>
          <w:rFonts w:ascii="Arial" w:hAnsi="Arial" w:cs="Arial"/>
          <w:sz w:val="24"/>
          <w:szCs w:val="24"/>
        </w:rPr>
      </w:pPr>
      <w:r w:rsidRPr="00A147EF">
        <w:rPr>
          <w:rFonts w:ascii="Arial" w:hAnsi="Arial" w:cs="Arial"/>
          <w:sz w:val="24"/>
          <w:szCs w:val="24"/>
        </w:rPr>
        <w:t>Replace cover.</w:t>
      </w:r>
    </w:p>
    <w:p w14:paraId="1F8915DB" w14:textId="410C29C9" w:rsidR="00A147EF" w:rsidRPr="00A147EF" w:rsidRDefault="003C7A61" w:rsidP="004D048A">
      <w:pPr>
        <w:pStyle w:val="ListParagraph"/>
        <w:numPr>
          <w:ilvl w:val="0"/>
          <w:numId w:val="7"/>
        </w:numPr>
        <w:spacing w:after="0" w:line="269" w:lineRule="auto"/>
        <w:ind w:hanging="450"/>
        <w:rPr>
          <w:rFonts w:ascii="Arial" w:hAnsi="Arial" w:cs="Arial"/>
          <w:sz w:val="24"/>
          <w:szCs w:val="24"/>
        </w:rPr>
      </w:pPr>
      <w:r>
        <w:rPr>
          <w:rFonts w:ascii="Arial" w:hAnsi="Arial" w:cs="Arial"/>
          <w:sz w:val="24"/>
          <w:szCs w:val="24"/>
        </w:rPr>
        <w:t>Before</w:t>
      </w:r>
      <w:r w:rsidR="00A147EF" w:rsidRPr="00A147EF">
        <w:rPr>
          <w:rFonts w:ascii="Arial" w:hAnsi="Arial" w:cs="Arial"/>
          <w:sz w:val="24"/>
          <w:szCs w:val="24"/>
        </w:rPr>
        <w:t xml:space="preserve"> departing, evaluate the location for hazards to people, property, or environment, record findings.</w:t>
      </w:r>
    </w:p>
    <w:p w14:paraId="69184461" w14:textId="77777777" w:rsidR="00A147EF" w:rsidRPr="00A147EF" w:rsidRDefault="00A147EF" w:rsidP="004D048A">
      <w:pPr>
        <w:pStyle w:val="ListParagraph"/>
        <w:numPr>
          <w:ilvl w:val="0"/>
          <w:numId w:val="7"/>
        </w:numPr>
        <w:spacing w:after="0" w:line="269" w:lineRule="auto"/>
        <w:ind w:hanging="450"/>
        <w:rPr>
          <w:rFonts w:ascii="Arial" w:hAnsi="Arial" w:cs="Arial"/>
          <w:sz w:val="24"/>
          <w:szCs w:val="24"/>
        </w:rPr>
      </w:pPr>
      <w:r w:rsidRPr="00A147EF">
        <w:rPr>
          <w:rFonts w:ascii="Arial" w:hAnsi="Arial" w:cs="Arial"/>
          <w:sz w:val="24"/>
          <w:szCs w:val="24"/>
        </w:rPr>
        <w:t>Mitigate any hazards discovered and initiate the actions necessary to eliminate those hazards.</w:t>
      </w:r>
    </w:p>
    <w:p w14:paraId="63042490" w14:textId="77777777" w:rsidR="00A147EF" w:rsidRPr="00A147EF" w:rsidRDefault="00A147EF" w:rsidP="004D048A">
      <w:pPr>
        <w:pStyle w:val="ListParagraph"/>
        <w:numPr>
          <w:ilvl w:val="0"/>
          <w:numId w:val="7"/>
        </w:numPr>
        <w:spacing w:after="0" w:line="269" w:lineRule="auto"/>
        <w:ind w:hanging="450"/>
        <w:rPr>
          <w:rFonts w:ascii="Arial" w:hAnsi="Arial" w:cs="Arial"/>
          <w:sz w:val="24"/>
          <w:szCs w:val="24"/>
        </w:rPr>
      </w:pPr>
      <w:r w:rsidRPr="00A147EF">
        <w:rPr>
          <w:rFonts w:ascii="Arial" w:hAnsi="Arial" w:cs="Arial"/>
          <w:sz w:val="24"/>
          <w:szCs w:val="24"/>
        </w:rPr>
        <w:t>Photograph the site.</w:t>
      </w:r>
    </w:p>
    <w:p w14:paraId="30FB94A9" w14:textId="77777777" w:rsidR="00A147EF" w:rsidRPr="00A147EF" w:rsidRDefault="00A147EF" w:rsidP="00446D62">
      <w:pPr>
        <w:spacing w:after="0" w:line="240" w:lineRule="auto"/>
        <w:ind w:left="1080"/>
        <w:rPr>
          <w:rFonts w:eastAsia="Calibri" w:cs="Arial"/>
        </w:rPr>
      </w:pPr>
    </w:p>
    <w:p w14:paraId="3E82E3E6" w14:textId="77777777" w:rsidR="00A147EF" w:rsidRPr="00446D62" w:rsidRDefault="00A147EF" w:rsidP="00446D62">
      <w:pPr>
        <w:spacing w:after="0" w:line="240" w:lineRule="auto"/>
        <w:rPr>
          <w:rStyle w:val="RCT1Char"/>
        </w:rPr>
      </w:pPr>
      <w:r w:rsidRPr="00446D62">
        <w:rPr>
          <w:rStyle w:val="RCT1Char"/>
        </w:rPr>
        <w:t>SAFETY CONSIDERATIONS</w:t>
      </w:r>
    </w:p>
    <w:p w14:paraId="3E6DB37D" w14:textId="77777777" w:rsidR="00A147EF" w:rsidRPr="00C56812" w:rsidRDefault="00A147EF" w:rsidP="00446D62">
      <w:pPr>
        <w:spacing w:after="0" w:line="240" w:lineRule="auto"/>
        <w:rPr>
          <w:rFonts w:eastAsia="Calibri" w:cs="Arial"/>
        </w:rPr>
      </w:pPr>
      <w:r w:rsidRPr="00C56812">
        <w:rPr>
          <w:rFonts w:eastAsia="Calibri" w:cs="Arial"/>
        </w:rPr>
        <w:t>An effective Valve Exercising Program can help to prevent damage to property, environment, and injury to the public and employees by:</w:t>
      </w:r>
    </w:p>
    <w:p w14:paraId="118BA073" w14:textId="77777777" w:rsidR="00A147EF" w:rsidRPr="00C56812" w:rsidRDefault="00A147EF" w:rsidP="00446D62">
      <w:pPr>
        <w:spacing w:after="0" w:line="240" w:lineRule="auto"/>
        <w:rPr>
          <w:rFonts w:eastAsia="Calibri" w:cs="Arial"/>
        </w:rPr>
      </w:pPr>
    </w:p>
    <w:p w14:paraId="34970DAE" w14:textId="77777777" w:rsidR="00A147EF" w:rsidRPr="00C56812" w:rsidRDefault="00A147EF" w:rsidP="006043C7">
      <w:pPr>
        <w:numPr>
          <w:ilvl w:val="0"/>
          <w:numId w:val="1"/>
        </w:numPr>
        <w:spacing w:after="0" w:line="240" w:lineRule="auto"/>
        <w:contextualSpacing/>
        <w:rPr>
          <w:rFonts w:eastAsia="Calibri" w:cs="Arial"/>
        </w:rPr>
      </w:pPr>
      <w:r w:rsidRPr="00C56812">
        <w:rPr>
          <w:rFonts w:eastAsia="Calibri" w:cs="Arial"/>
        </w:rPr>
        <w:t>Precluding distribution system damage</w:t>
      </w:r>
    </w:p>
    <w:p w14:paraId="21F4A501" w14:textId="77777777" w:rsidR="00A147EF" w:rsidRPr="00C56812" w:rsidRDefault="00A147EF" w:rsidP="006043C7">
      <w:pPr>
        <w:numPr>
          <w:ilvl w:val="0"/>
          <w:numId w:val="1"/>
        </w:numPr>
        <w:spacing w:after="0" w:line="240" w:lineRule="auto"/>
        <w:contextualSpacing/>
        <w:rPr>
          <w:rFonts w:eastAsia="Calibri" w:cs="Arial"/>
        </w:rPr>
      </w:pPr>
      <w:r w:rsidRPr="00C56812">
        <w:rPr>
          <w:rFonts w:eastAsia="Calibri" w:cs="Arial"/>
        </w:rPr>
        <w:t>Facilitating emergency response actions</w:t>
      </w:r>
    </w:p>
    <w:p w14:paraId="416AD435" w14:textId="77777777" w:rsidR="00A147EF" w:rsidRPr="00C56812" w:rsidRDefault="00A147EF" w:rsidP="006043C7">
      <w:pPr>
        <w:numPr>
          <w:ilvl w:val="0"/>
          <w:numId w:val="1"/>
        </w:numPr>
        <w:spacing w:after="0" w:line="240" w:lineRule="auto"/>
        <w:contextualSpacing/>
        <w:rPr>
          <w:rFonts w:eastAsia="Calibri" w:cs="Arial"/>
        </w:rPr>
      </w:pPr>
      <w:r w:rsidRPr="00C56812">
        <w:rPr>
          <w:rFonts w:eastAsia="Calibri" w:cs="Arial"/>
        </w:rPr>
        <w:t xml:space="preserve">Facilitating operations and maintenance personnel safety </w:t>
      </w:r>
    </w:p>
    <w:p w14:paraId="3A5BBB9D" w14:textId="77777777" w:rsidR="003D7F4C" w:rsidRDefault="003D7F4C" w:rsidP="006043C7">
      <w:pPr>
        <w:numPr>
          <w:ilvl w:val="1"/>
          <w:numId w:val="1"/>
        </w:numPr>
        <w:spacing w:after="0" w:line="240" w:lineRule="auto"/>
        <w:contextualSpacing/>
        <w:rPr>
          <w:rFonts w:eastAsia="Calibri" w:cs="Arial"/>
        </w:rPr>
      </w:pPr>
      <w:r w:rsidRPr="00C56812">
        <w:rPr>
          <w:rFonts w:eastAsia="Calibri" w:cs="Arial"/>
        </w:rPr>
        <w:t>Personal Protective Equipment requirements</w:t>
      </w:r>
    </w:p>
    <w:p w14:paraId="6C393F03" w14:textId="7CB6263F" w:rsidR="00A147EF" w:rsidRPr="00C56812" w:rsidRDefault="00A147EF" w:rsidP="006043C7">
      <w:pPr>
        <w:numPr>
          <w:ilvl w:val="1"/>
          <w:numId w:val="1"/>
        </w:numPr>
        <w:spacing w:after="0" w:line="240" w:lineRule="auto"/>
        <w:contextualSpacing/>
        <w:rPr>
          <w:rFonts w:eastAsia="Calibri" w:cs="Arial"/>
        </w:rPr>
      </w:pPr>
      <w:r w:rsidRPr="00C56812">
        <w:rPr>
          <w:rFonts w:eastAsia="Calibri" w:cs="Arial"/>
        </w:rPr>
        <w:t>Lockout/Tag</w:t>
      </w:r>
      <w:r w:rsidR="003C7A61">
        <w:rPr>
          <w:rFonts w:eastAsia="Calibri" w:cs="Arial"/>
        </w:rPr>
        <w:t>-</w:t>
      </w:r>
      <w:r w:rsidRPr="00C56812">
        <w:rPr>
          <w:rFonts w:eastAsia="Calibri" w:cs="Arial"/>
        </w:rPr>
        <w:t xml:space="preserve">out </w:t>
      </w:r>
    </w:p>
    <w:p w14:paraId="6B335325" w14:textId="77777777" w:rsidR="00A147EF" w:rsidRPr="00C56812" w:rsidRDefault="00A147EF" w:rsidP="006043C7">
      <w:pPr>
        <w:numPr>
          <w:ilvl w:val="1"/>
          <w:numId w:val="1"/>
        </w:numPr>
        <w:spacing w:after="0" w:line="240" w:lineRule="auto"/>
        <w:contextualSpacing/>
        <w:rPr>
          <w:rFonts w:eastAsia="Calibri" w:cs="Arial"/>
        </w:rPr>
      </w:pPr>
      <w:r w:rsidRPr="00C56812">
        <w:rPr>
          <w:rFonts w:eastAsia="Calibri" w:cs="Arial"/>
        </w:rPr>
        <w:t xml:space="preserve">Confined Space Entry </w:t>
      </w:r>
    </w:p>
    <w:p w14:paraId="2B09926D" w14:textId="77777777" w:rsidR="00A147EF" w:rsidRPr="00C56812" w:rsidRDefault="00A147EF" w:rsidP="006043C7">
      <w:pPr>
        <w:numPr>
          <w:ilvl w:val="1"/>
          <w:numId w:val="1"/>
        </w:numPr>
        <w:spacing w:after="0" w:line="240" w:lineRule="auto"/>
        <w:contextualSpacing/>
        <w:rPr>
          <w:rFonts w:eastAsia="Calibri" w:cs="Arial"/>
        </w:rPr>
      </w:pPr>
      <w:r w:rsidRPr="00C56812">
        <w:rPr>
          <w:rFonts w:eastAsia="Calibri" w:cs="Arial"/>
        </w:rPr>
        <w:t>ACP Procedures</w:t>
      </w:r>
    </w:p>
    <w:p w14:paraId="29432D4D" w14:textId="77777777" w:rsidR="00A147EF" w:rsidRDefault="00A147EF" w:rsidP="006043C7">
      <w:pPr>
        <w:numPr>
          <w:ilvl w:val="1"/>
          <w:numId w:val="1"/>
        </w:numPr>
        <w:spacing w:after="0" w:line="240" w:lineRule="auto"/>
        <w:contextualSpacing/>
        <w:rPr>
          <w:rFonts w:eastAsia="Calibri" w:cs="Arial"/>
        </w:rPr>
      </w:pPr>
      <w:r w:rsidRPr="00C56812">
        <w:rPr>
          <w:rFonts w:eastAsia="Calibri" w:cs="Arial"/>
        </w:rPr>
        <w:t>Traffic control</w:t>
      </w:r>
    </w:p>
    <w:p w14:paraId="112DA450" w14:textId="77777777" w:rsidR="003D7F4C" w:rsidRPr="003D7F4C" w:rsidRDefault="00A147EF" w:rsidP="006043C7">
      <w:pPr>
        <w:pStyle w:val="ListParagraph"/>
        <w:numPr>
          <w:ilvl w:val="1"/>
          <w:numId w:val="1"/>
        </w:numPr>
        <w:spacing w:after="0"/>
        <w:rPr>
          <w:rFonts w:ascii="Arial" w:hAnsi="Arial" w:cs="Arial"/>
          <w:sz w:val="24"/>
          <w:szCs w:val="24"/>
        </w:rPr>
      </w:pPr>
      <w:r w:rsidRPr="003D7F4C">
        <w:rPr>
          <w:rFonts w:ascii="Arial" w:hAnsi="Arial" w:cs="Arial"/>
          <w:sz w:val="24"/>
          <w:szCs w:val="24"/>
        </w:rPr>
        <w:t xml:space="preserve">Identify safe work practices </w:t>
      </w:r>
    </w:p>
    <w:p w14:paraId="1F055387" w14:textId="77777777" w:rsidR="003D7F4C" w:rsidRPr="003D7F4C" w:rsidRDefault="003D7F4C" w:rsidP="00446D62">
      <w:pPr>
        <w:spacing w:after="0" w:line="240" w:lineRule="auto"/>
        <w:rPr>
          <w:rFonts w:eastAsia="Calibri" w:cs="Arial"/>
        </w:rPr>
      </w:pPr>
    </w:p>
    <w:p w14:paraId="2A6219F1" w14:textId="77777777" w:rsidR="003D7F4C" w:rsidRPr="00C44EBA" w:rsidRDefault="003D7F4C" w:rsidP="00446D62">
      <w:pPr>
        <w:spacing w:after="0" w:line="240" w:lineRule="auto"/>
        <w:rPr>
          <w:rStyle w:val="RCT1Char"/>
        </w:rPr>
      </w:pPr>
      <w:r w:rsidRPr="00C44EBA">
        <w:rPr>
          <w:rStyle w:val="RCT1Char"/>
        </w:rPr>
        <w:t>COST BENEFIT</w:t>
      </w:r>
    </w:p>
    <w:p w14:paraId="1089F95C" w14:textId="77777777" w:rsidR="003D7F4C" w:rsidRPr="00C56812" w:rsidRDefault="003D7F4C" w:rsidP="00446D62">
      <w:pPr>
        <w:numPr>
          <w:ilvl w:val="0"/>
          <w:numId w:val="1"/>
        </w:numPr>
        <w:spacing w:after="0" w:line="240" w:lineRule="auto"/>
        <w:contextualSpacing/>
        <w:rPr>
          <w:rFonts w:eastAsia="Calibri" w:cs="Arial"/>
        </w:rPr>
      </w:pPr>
      <w:r w:rsidRPr="00C56812">
        <w:rPr>
          <w:rFonts w:eastAsia="Calibri" w:cs="Arial"/>
        </w:rPr>
        <w:t>Reduce revenue loss</w:t>
      </w:r>
    </w:p>
    <w:p w14:paraId="18300ADA" w14:textId="77777777" w:rsidR="003D7F4C" w:rsidRPr="00C56812" w:rsidRDefault="003D7F4C" w:rsidP="00446D62">
      <w:pPr>
        <w:numPr>
          <w:ilvl w:val="0"/>
          <w:numId w:val="1"/>
        </w:numPr>
        <w:spacing w:after="0" w:line="240" w:lineRule="auto"/>
        <w:contextualSpacing/>
        <w:rPr>
          <w:rFonts w:eastAsia="Calibri" w:cs="Arial"/>
        </w:rPr>
      </w:pPr>
      <w:r w:rsidRPr="00C56812">
        <w:rPr>
          <w:rFonts w:eastAsia="Calibri" w:cs="Arial"/>
        </w:rPr>
        <w:t xml:space="preserve">System failure prediction would reduce water loss system degradation </w:t>
      </w:r>
    </w:p>
    <w:p w14:paraId="061D0B2A" w14:textId="77777777" w:rsidR="003D7F4C" w:rsidRPr="00C56812" w:rsidRDefault="003D7F4C" w:rsidP="00446D62">
      <w:pPr>
        <w:numPr>
          <w:ilvl w:val="0"/>
          <w:numId w:val="1"/>
        </w:numPr>
        <w:spacing w:after="0" w:line="240" w:lineRule="auto"/>
        <w:contextualSpacing/>
        <w:rPr>
          <w:rFonts w:eastAsia="Calibri" w:cs="Arial"/>
        </w:rPr>
      </w:pPr>
      <w:r w:rsidRPr="00C56812">
        <w:rPr>
          <w:rFonts w:eastAsia="Calibri" w:cs="Arial"/>
        </w:rPr>
        <w:t>Avoid costly liability and property losses</w:t>
      </w:r>
    </w:p>
    <w:p w14:paraId="2342060D" w14:textId="77777777" w:rsidR="003D7F4C" w:rsidRPr="00C56812" w:rsidRDefault="003D7F4C" w:rsidP="00446D62">
      <w:pPr>
        <w:numPr>
          <w:ilvl w:val="0"/>
          <w:numId w:val="1"/>
        </w:numPr>
        <w:spacing w:after="0" w:line="240" w:lineRule="auto"/>
        <w:contextualSpacing/>
        <w:rPr>
          <w:rFonts w:eastAsia="Calibri" w:cs="Arial"/>
        </w:rPr>
      </w:pPr>
      <w:r w:rsidRPr="00C56812">
        <w:rPr>
          <w:rFonts w:eastAsia="Calibri" w:cs="Arial"/>
        </w:rPr>
        <w:t>Create a manageable capital improvement budget</w:t>
      </w:r>
    </w:p>
    <w:p w14:paraId="36EEF89D" w14:textId="77777777" w:rsidR="003D7F4C" w:rsidRPr="00C56812" w:rsidRDefault="003D7F4C" w:rsidP="00446D62">
      <w:pPr>
        <w:numPr>
          <w:ilvl w:val="0"/>
          <w:numId w:val="1"/>
        </w:numPr>
        <w:spacing w:after="0" w:line="240" w:lineRule="auto"/>
        <w:contextualSpacing/>
        <w:rPr>
          <w:rFonts w:eastAsia="Calibri" w:cs="Arial"/>
        </w:rPr>
      </w:pPr>
      <w:r w:rsidRPr="00C56812">
        <w:rPr>
          <w:rFonts w:eastAsia="Calibri" w:cs="Arial"/>
        </w:rPr>
        <w:t>Enhance system reliability</w:t>
      </w:r>
    </w:p>
    <w:p w14:paraId="08C47B5A" w14:textId="77777777" w:rsidR="003D7F4C" w:rsidRDefault="003D7F4C" w:rsidP="00446D62">
      <w:pPr>
        <w:numPr>
          <w:ilvl w:val="0"/>
          <w:numId w:val="1"/>
        </w:numPr>
        <w:spacing w:after="0" w:line="240" w:lineRule="auto"/>
        <w:contextualSpacing/>
        <w:rPr>
          <w:rFonts w:eastAsia="Calibri" w:cs="Arial"/>
        </w:rPr>
      </w:pPr>
      <w:r w:rsidRPr="00C56812">
        <w:rPr>
          <w:rFonts w:eastAsia="Calibri" w:cs="Arial"/>
        </w:rPr>
        <w:t>Strengthen customer confidence</w:t>
      </w:r>
    </w:p>
    <w:p w14:paraId="74BCD6C7" w14:textId="77777777" w:rsidR="007F33E7" w:rsidRPr="00C56812" w:rsidRDefault="007F33E7" w:rsidP="00446D62">
      <w:pPr>
        <w:spacing w:after="0" w:line="240" w:lineRule="auto"/>
        <w:contextualSpacing/>
        <w:rPr>
          <w:rFonts w:eastAsia="Calibri" w:cs="Arial"/>
        </w:rPr>
      </w:pPr>
    </w:p>
    <w:p w14:paraId="0B887B25" w14:textId="77777777" w:rsidR="007F33E7" w:rsidRPr="00C44EBA" w:rsidRDefault="007F33E7" w:rsidP="00C44EBA">
      <w:pPr>
        <w:spacing w:after="0" w:line="240" w:lineRule="auto"/>
        <w:rPr>
          <w:rStyle w:val="RCT1Char"/>
        </w:rPr>
      </w:pPr>
      <w:r w:rsidRPr="00C44EBA">
        <w:rPr>
          <w:rStyle w:val="RCT1Char"/>
        </w:rPr>
        <w:t>SUMMARY</w:t>
      </w:r>
    </w:p>
    <w:p w14:paraId="0DE8EED2" w14:textId="77777777" w:rsidR="007F33E7" w:rsidRPr="007F33E7" w:rsidRDefault="007F33E7" w:rsidP="00446D62">
      <w:pPr>
        <w:shd w:val="clear" w:color="auto" w:fill="FFFFFF"/>
        <w:spacing w:after="0" w:line="240" w:lineRule="auto"/>
        <w:outlineLvl w:val="2"/>
        <w:rPr>
          <w:rFonts w:eastAsia="Times New Roman" w:cs="Arial"/>
          <w:bCs/>
          <w:color w:val="000000"/>
          <w:spacing w:val="-2"/>
        </w:rPr>
      </w:pPr>
      <w:r w:rsidRPr="007F33E7">
        <w:rPr>
          <w:rFonts w:eastAsia="Times New Roman" w:cs="Arial"/>
          <w:bCs/>
          <w:color w:val="000000"/>
          <w:spacing w:val="-2"/>
        </w:rPr>
        <w:t xml:space="preserve">By regular surveying and </w:t>
      </w:r>
      <w:r w:rsidR="00C15FCB" w:rsidRPr="007F33E7">
        <w:rPr>
          <w:rFonts w:eastAsia="Times New Roman" w:cs="Arial"/>
          <w:bCs/>
          <w:color w:val="000000"/>
          <w:spacing w:val="-2"/>
        </w:rPr>
        <w:t>valve</w:t>
      </w:r>
      <w:r w:rsidRPr="007F33E7">
        <w:rPr>
          <w:rFonts w:eastAsia="Times New Roman" w:cs="Arial"/>
          <w:bCs/>
          <w:color w:val="000000"/>
          <w:spacing w:val="-2"/>
        </w:rPr>
        <w:t xml:space="preserve"> exercising</w:t>
      </w:r>
      <w:r w:rsidR="0088208B">
        <w:rPr>
          <w:rFonts w:eastAsia="Times New Roman" w:cs="Arial"/>
          <w:bCs/>
          <w:color w:val="000000"/>
          <w:spacing w:val="-2"/>
        </w:rPr>
        <w:t>,</w:t>
      </w:r>
      <w:r w:rsidRPr="007F33E7">
        <w:rPr>
          <w:rFonts w:eastAsia="Times New Roman" w:cs="Arial"/>
          <w:bCs/>
          <w:color w:val="000000"/>
          <w:spacing w:val="-2"/>
        </w:rPr>
        <w:t xml:space="preserve"> you will have the detailed records you need to ensure the operability of your distribution system. Surveying helps identify the condition and location of all your valves. Knowing the condition of your valves and having an updated GIS system helps eliminate higher costs associated with water main breaks, lost</w:t>
      </w:r>
      <w:r w:rsidR="00F26FB9">
        <w:rPr>
          <w:rFonts w:eastAsia="Times New Roman" w:cs="Arial"/>
          <w:bCs/>
          <w:color w:val="000000"/>
          <w:spacing w:val="-2"/>
        </w:rPr>
        <w:t xml:space="preserve"> </w:t>
      </w:r>
      <w:r w:rsidRPr="007F33E7">
        <w:rPr>
          <w:rFonts w:eastAsia="Times New Roman" w:cs="Arial"/>
          <w:bCs/>
          <w:color w:val="000000"/>
          <w:spacing w:val="-2"/>
        </w:rPr>
        <w:t xml:space="preserve">time digging up buried valves, and congested traffic due to excavating roadways. When it comes to maintaining your valves, </w:t>
      </w:r>
      <w:r w:rsidR="00C15FCB" w:rsidRPr="007F33E7">
        <w:rPr>
          <w:rFonts w:eastAsia="Times New Roman" w:cs="Arial"/>
          <w:bCs/>
          <w:color w:val="000000"/>
          <w:spacing w:val="-2"/>
        </w:rPr>
        <w:t>it is</w:t>
      </w:r>
      <w:r w:rsidRPr="007F33E7">
        <w:rPr>
          <w:rFonts w:eastAsia="Times New Roman" w:cs="Arial"/>
          <w:bCs/>
          <w:color w:val="000000"/>
          <w:spacing w:val="-2"/>
        </w:rPr>
        <w:t xml:space="preserve"> better to be proactive than reactive!</w:t>
      </w:r>
    </w:p>
    <w:p w14:paraId="3C1EA07E" w14:textId="77777777" w:rsidR="00FF0BB7" w:rsidRPr="007F33E7" w:rsidRDefault="00FF0BB7" w:rsidP="00446D62">
      <w:pPr>
        <w:numPr>
          <w:ilvl w:val="1"/>
          <w:numId w:val="1"/>
        </w:numPr>
        <w:spacing w:after="0" w:line="240" w:lineRule="auto"/>
        <w:contextualSpacing/>
        <w:rPr>
          <w:rFonts w:eastAsia="Calibri" w:cs="Arial"/>
          <w:u w:val="single"/>
        </w:rPr>
        <w:sectPr w:rsidR="00FF0BB7" w:rsidRPr="007F33E7" w:rsidSect="00CD24DD">
          <w:footerReference w:type="default" r:id="rId17"/>
          <w:pgSz w:w="12240" w:h="15840" w:code="1"/>
          <w:pgMar w:top="864" w:right="1440" w:bottom="720" w:left="1440" w:header="720" w:footer="720" w:gutter="0"/>
          <w:cols w:space="720"/>
          <w:docGrid w:linePitch="360"/>
        </w:sectPr>
      </w:pPr>
    </w:p>
    <w:p w14:paraId="59DE3B9F" w14:textId="77777777" w:rsidR="00FF0BB7" w:rsidRPr="005A62C8" w:rsidRDefault="00C15FCB" w:rsidP="00446D62">
      <w:pPr>
        <w:spacing w:after="0" w:line="240" w:lineRule="auto"/>
        <w:rPr>
          <w:rFonts w:eastAsia="Calibri" w:cs="Arial"/>
        </w:rPr>
      </w:pPr>
      <w:r w:rsidRPr="005A62C8">
        <w:rPr>
          <w:rStyle w:val="RCT1Char"/>
        </w:rPr>
        <w:lastRenderedPageBreak/>
        <w:t>SAMPLE INSPECTION</w:t>
      </w:r>
      <w:r w:rsidR="00FF0BB7" w:rsidRPr="005A62C8">
        <w:rPr>
          <w:rStyle w:val="RCT1Char"/>
        </w:rPr>
        <w:t xml:space="preserve"> FORMS</w:t>
      </w:r>
    </w:p>
    <w:p w14:paraId="3DA230FB" w14:textId="77777777" w:rsidR="00FF0BB7" w:rsidRPr="00C56812" w:rsidRDefault="00FF0BB7" w:rsidP="00446D62">
      <w:pPr>
        <w:spacing w:after="0" w:line="240" w:lineRule="auto"/>
        <w:rPr>
          <w:rFonts w:eastAsia="Calibri" w:cs="Arial"/>
          <w:b/>
        </w:rPr>
      </w:pPr>
    </w:p>
    <w:p w14:paraId="123DEE72" w14:textId="77777777" w:rsidR="00FF0BB7" w:rsidRPr="00C56812" w:rsidRDefault="00FF0BB7" w:rsidP="00446D62">
      <w:pPr>
        <w:spacing w:after="0" w:line="240" w:lineRule="auto"/>
        <w:rPr>
          <w:rFonts w:cs="Arial"/>
        </w:rPr>
      </w:pPr>
      <w:r w:rsidRPr="00C56812">
        <w:rPr>
          <w:rFonts w:cs="Arial"/>
        </w:rPr>
        <w:t>VALVE NO. ________________________ MAP PAGE NO.___________________</w:t>
      </w:r>
    </w:p>
    <w:p w14:paraId="6CF1360C" w14:textId="77777777" w:rsidR="00FF0BB7" w:rsidRPr="00C56812" w:rsidRDefault="00FF0BB7" w:rsidP="00446D62">
      <w:pPr>
        <w:spacing w:after="0" w:line="240" w:lineRule="auto"/>
        <w:rPr>
          <w:rFonts w:cs="Arial"/>
        </w:rPr>
      </w:pPr>
    </w:p>
    <w:p w14:paraId="7CB351C2" w14:textId="77777777" w:rsidR="00FF0BB7" w:rsidRPr="00C56812" w:rsidRDefault="00FF0BB7" w:rsidP="00446D62">
      <w:pPr>
        <w:spacing w:after="0" w:line="240" w:lineRule="auto"/>
        <w:rPr>
          <w:rFonts w:cs="Arial"/>
        </w:rPr>
      </w:pPr>
      <w:r w:rsidRPr="00C56812">
        <w:rPr>
          <w:rFonts w:cs="Arial"/>
        </w:rPr>
        <w:t>LOCATION: ______________________________________________________</w:t>
      </w:r>
      <w:r>
        <w:rPr>
          <w:rFonts w:cs="Arial"/>
        </w:rPr>
        <w:t>_</w:t>
      </w:r>
      <w:r w:rsidRPr="00C56812">
        <w:rPr>
          <w:rFonts w:cs="Arial"/>
        </w:rPr>
        <w:t>__</w:t>
      </w:r>
    </w:p>
    <w:p w14:paraId="065472CC" w14:textId="77777777" w:rsidR="00FF0BB7" w:rsidRPr="00C56812" w:rsidRDefault="00FF0BB7" w:rsidP="00446D62">
      <w:pPr>
        <w:spacing w:after="0" w:line="240" w:lineRule="auto"/>
        <w:rPr>
          <w:rFonts w:cs="Arial"/>
        </w:rPr>
      </w:pPr>
      <w:r w:rsidRPr="00C56812">
        <w:rPr>
          <w:rFonts w:cs="Arial"/>
        </w:rPr>
        <w:t>___________________________________________________________________</w:t>
      </w:r>
    </w:p>
    <w:p w14:paraId="70C49E33" w14:textId="77777777" w:rsidR="00FF0BB7" w:rsidRPr="00C56812" w:rsidRDefault="00FF0BB7" w:rsidP="00446D62">
      <w:pPr>
        <w:spacing w:after="0" w:line="240" w:lineRule="auto"/>
        <w:rPr>
          <w:rFonts w:cs="Arial"/>
        </w:rPr>
      </w:pPr>
    </w:p>
    <w:p w14:paraId="41F5FD2B" w14:textId="77777777" w:rsidR="00FF0BB7" w:rsidRPr="00C56812" w:rsidRDefault="00FF0BB7" w:rsidP="00446D62">
      <w:pPr>
        <w:spacing w:after="0" w:line="240" w:lineRule="auto"/>
        <w:rPr>
          <w:rFonts w:cs="Arial"/>
        </w:rPr>
      </w:pPr>
      <w:r w:rsidRPr="00C56812">
        <w:rPr>
          <w:rFonts w:cs="Arial"/>
        </w:rPr>
        <w:t>MANUFACTURER: _____________</w:t>
      </w:r>
      <w:r>
        <w:rPr>
          <w:rFonts w:cs="Arial"/>
        </w:rPr>
        <w:t>_______________________________</w:t>
      </w:r>
      <w:r w:rsidRPr="00C56812">
        <w:rPr>
          <w:rFonts w:cs="Arial"/>
        </w:rPr>
        <w:t>_______</w:t>
      </w:r>
    </w:p>
    <w:p w14:paraId="14FE312B" w14:textId="77777777" w:rsidR="00FF0BB7" w:rsidRPr="00C56812" w:rsidRDefault="00FF0BB7" w:rsidP="00446D62">
      <w:pPr>
        <w:spacing w:after="0" w:line="240" w:lineRule="auto"/>
        <w:rPr>
          <w:rFonts w:cs="Arial"/>
        </w:rPr>
      </w:pPr>
    </w:p>
    <w:p w14:paraId="76B0EA3A" w14:textId="77777777" w:rsidR="00FF0BB7" w:rsidRPr="00C56812" w:rsidRDefault="00FF0BB7" w:rsidP="00446D62">
      <w:pPr>
        <w:spacing w:after="0" w:line="240" w:lineRule="auto"/>
        <w:rPr>
          <w:rFonts w:cs="Arial"/>
        </w:rPr>
      </w:pPr>
      <w:r w:rsidRPr="00C56812">
        <w:rPr>
          <w:rFonts w:cs="Arial"/>
        </w:rPr>
        <w:t>TYPE: ___________________________ VALVE DEPTH: _____________________</w:t>
      </w:r>
    </w:p>
    <w:p w14:paraId="7C16A854" w14:textId="77777777" w:rsidR="00FF0BB7" w:rsidRPr="00C56812" w:rsidRDefault="00FF0BB7" w:rsidP="00446D62">
      <w:pPr>
        <w:spacing w:after="0" w:line="240" w:lineRule="auto"/>
        <w:rPr>
          <w:rFonts w:cs="Arial"/>
        </w:rPr>
      </w:pPr>
    </w:p>
    <w:p w14:paraId="0C44A910" w14:textId="77777777" w:rsidR="00FF0BB7" w:rsidRPr="00C56812" w:rsidRDefault="00FF0BB7" w:rsidP="00446D62">
      <w:pPr>
        <w:spacing w:after="0" w:line="240" w:lineRule="auto"/>
        <w:rPr>
          <w:rFonts w:cs="Arial"/>
        </w:rPr>
      </w:pPr>
      <w:r w:rsidRPr="00C56812">
        <w:rPr>
          <w:rFonts w:cs="Arial"/>
        </w:rPr>
        <w:t>SIZE: ____________________________ OPENS:  RIGHT_______ LEFT_________</w:t>
      </w:r>
    </w:p>
    <w:p w14:paraId="411678BE" w14:textId="77777777" w:rsidR="00FF0BB7" w:rsidRPr="00C56812" w:rsidRDefault="00FF0BB7" w:rsidP="00446D62">
      <w:pPr>
        <w:spacing w:after="0" w:line="240" w:lineRule="auto"/>
        <w:rPr>
          <w:rFonts w:cs="Arial"/>
        </w:rPr>
      </w:pPr>
    </w:p>
    <w:p w14:paraId="1622F821" w14:textId="77777777" w:rsidR="00FF0BB7" w:rsidRPr="00C56812" w:rsidRDefault="00FF0BB7" w:rsidP="00446D62">
      <w:pPr>
        <w:spacing w:after="0" w:line="240" w:lineRule="auto"/>
        <w:rPr>
          <w:rFonts w:cs="Arial"/>
        </w:rPr>
      </w:pPr>
      <w:r w:rsidRPr="00C56812">
        <w:rPr>
          <w:rFonts w:cs="Arial"/>
        </w:rPr>
        <w:t xml:space="preserve">DATE INSTALLED: _________________ </w:t>
      </w:r>
      <w:r>
        <w:rPr>
          <w:rFonts w:cs="Arial"/>
        </w:rPr>
        <w:t>TURNS TO OPEN: ________________</w:t>
      </w:r>
      <w:r w:rsidRPr="00C56812">
        <w:rPr>
          <w:rFonts w:cs="Arial"/>
        </w:rPr>
        <w:t>__</w:t>
      </w:r>
    </w:p>
    <w:p w14:paraId="5695BB11" w14:textId="77777777" w:rsidR="00FF0BB7" w:rsidRPr="00C56812" w:rsidRDefault="00FF0BB7" w:rsidP="00446D62">
      <w:pPr>
        <w:spacing w:after="0" w:line="240" w:lineRule="auto"/>
        <w:rPr>
          <w:rFonts w:cs="Arial"/>
        </w:rPr>
      </w:pPr>
    </w:p>
    <w:p w14:paraId="4936540A" w14:textId="77777777" w:rsidR="00FF0BB7" w:rsidRDefault="00FF0BB7" w:rsidP="00446D62">
      <w:pPr>
        <w:spacing w:after="0" w:line="240" w:lineRule="auto"/>
        <w:rPr>
          <w:rFonts w:cs="Arial"/>
        </w:rPr>
      </w:pPr>
      <w:r w:rsidRPr="00C56812">
        <w:rPr>
          <w:rFonts w:cs="Arial"/>
        </w:rPr>
        <w:t>VALVE BOX TYPE: _________________ NORMAL GATE POSITION: ___</w:t>
      </w:r>
      <w:r>
        <w:rPr>
          <w:rFonts w:cs="Arial"/>
        </w:rPr>
        <w:t>___</w:t>
      </w:r>
    </w:p>
    <w:p w14:paraId="4442EDCE" w14:textId="77777777" w:rsidR="00FF0BB7" w:rsidRPr="00C56812" w:rsidRDefault="00FF0BB7" w:rsidP="00446D62">
      <w:pPr>
        <w:spacing w:after="0" w:line="240" w:lineRule="auto"/>
        <w:rPr>
          <w:rFonts w:cs="Arial"/>
        </w:rPr>
      </w:pPr>
    </w:p>
    <w:p w14:paraId="56A9E06F" w14:textId="77777777" w:rsidR="00FF0BB7" w:rsidRPr="00C56812" w:rsidRDefault="00FF0BB7" w:rsidP="00446D62">
      <w:pPr>
        <w:spacing w:after="0" w:line="240" w:lineRule="auto"/>
        <w:rPr>
          <w:rFonts w:cs="Arial"/>
        </w:rPr>
      </w:pPr>
    </w:p>
    <w:tbl>
      <w:tblPr>
        <w:tblStyle w:val="TableGrid"/>
        <w:tblW w:w="5000" w:type="pct"/>
        <w:tblLook w:val="04A0" w:firstRow="1" w:lastRow="0" w:firstColumn="1" w:lastColumn="0" w:noHBand="0" w:noVBand="1"/>
      </w:tblPr>
      <w:tblGrid>
        <w:gridCol w:w="1870"/>
        <w:gridCol w:w="1870"/>
        <w:gridCol w:w="1870"/>
        <w:gridCol w:w="1870"/>
        <w:gridCol w:w="1870"/>
      </w:tblGrid>
      <w:tr w:rsidR="00FF0BB7" w:rsidRPr="00C56812" w14:paraId="0CE45A76" w14:textId="77777777" w:rsidTr="007559CB">
        <w:tc>
          <w:tcPr>
            <w:tcW w:w="1000" w:type="pct"/>
            <w:vAlign w:val="center"/>
          </w:tcPr>
          <w:p w14:paraId="4E13F20B" w14:textId="77777777" w:rsidR="00FF0BB7" w:rsidRPr="00C56812" w:rsidRDefault="00FF0BB7" w:rsidP="00446D62">
            <w:pPr>
              <w:jc w:val="center"/>
              <w:rPr>
                <w:rFonts w:cs="Arial"/>
                <w:b/>
                <w:szCs w:val="24"/>
              </w:rPr>
            </w:pPr>
            <w:r w:rsidRPr="00C56812">
              <w:rPr>
                <w:rFonts w:cs="Arial"/>
                <w:b/>
                <w:szCs w:val="24"/>
              </w:rPr>
              <w:t>DATE</w:t>
            </w:r>
          </w:p>
        </w:tc>
        <w:tc>
          <w:tcPr>
            <w:tcW w:w="1000" w:type="pct"/>
            <w:vAlign w:val="center"/>
          </w:tcPr>
          <w:p w14:paraId="6E39632A" w14:textId="77777777" w:rsidR="00FF0BB7" w:rsidRPr="00C56812" w:rsidRDefault="00FF0BB7" w:rsidP="00446D62">
            <w:pPr>
              <w:jc w:val="center"/>
              <w:rPr>
                <w:rFonts w:cs="Arial"/>
                <w:b/>
                <w:szCs w:val="24"/>
              </w:rPr>
            </w:pPr>
            <w:r w:rsidRPr="00C56812">
              <w:rPr>
                <w:rFonts w:cs="Arial"/>
                <w:b/>
                <w:szCs w:val="24"/>
              </w:rPr>
              <w:t>OPERATED</w:t>
            </w:r>
          </w:p>
        </w:tc>
        <w:tc>
          <w:tcPr>
            <w:tcW w:w="1000" w:type="pct"/>
            <w:vAlign w:val="center"/>
          </w:tcPr>
          <w:p w14:paraId="2A9E33ED" w14:textId="77777777" w:rsidR="00FF0BB7" w:rsidRPr="00C56812" w:rsidRDefault="00FF0BB7" w:rsidP="00446D62">
            <w:pPr>
              <w:jc w:val="center"/>
              <w:rPr>
                <w:rFonts w:cs="Arial"/>
                <w:b/>
                <w:szCs w:val="24"/>
              </w:rPr>
            </w:pPr>
            <w:r w:rsidRPr="00C56812">
              <w:rPr>
                <w:rFonts w:cs="Arial"/>
                <w:b/>
                <w:szCs w:val="24"/>
              </w:rPr>
              <w:t>REPAIRED</w:t>
            </w:r>
          </w:p>
        </w:tc>
        <w:tc>
          <w:tcPr>
            <w:tcW w:w="1000" w:type="pct"/>
            <w:vAlign w:val="center"/>
          </w:tcPr>
          <w:p w14:paraId="123AD3B5" w14:textId="77777777" w:rsidR="00FF0BB7" w:rsidRPr="00C56812" w:rsidRDefault="00FF0BB7" w:rsidP="00446D62">
            <w:pPr>
              <w:jc w:val="center"/>
              <w:rPr>
                <w:rFonts w:cs="Arial"/>
                <w:b/>
                <w:szCs w:val="24"/>
              </w:rPr>
            </w:pPr>
            <w:r w:rsidRPr="00C56812">
              <w:rPr>
                <w:rFonts w:cs="Arial"/>
                <w:b/>
                <w:szCs w:val="24"/>
              </w:rPr>
              <w:t>COST</w:t>
            </w:r>
          </w:p>
        </w:tc>
        <w:tc>
          <w:tcPr>
            <w:tcW w:w="1000" w:type="pct"/>
            <w:vAlign w:val="center"/>
          </w:tcPr>
          <w:p w14:paraId="75D87A9A" w14:textId="77777777" w:rsidR="00FF0BB7" w:rsidRPr="00C56812" w:rsidRDefault="00FF0BB7" w:rsidP="00446D62">
            <w:pPr>
              <w:jc w:val="center"/>
              <w:rPr>
                <w:rFonts w:cs="Arial"/>
                <w:b/>
                <w:szCs w:val="24"/>
              </w:rPr>
            </w:pPr>
            <w:r w:rsidRPr="00C56812">
              <w:rPr>
                <w:rFonts w:cs="Arial"/>
                <w:b/>
                <w:szCs w:val="24"/>
              </w:rPr>
              <w:t>REMARKS</w:t>
            </w:r>
          </w:p>
        </w:tc>
      </w:tr>
      <w:tr w:rsidR="00FF0BB7" w:rsidRPr="00C56812" w14:paraId="4ABC888B" w14:textId="77777777" w:rsidTr="007559CB">
        <w:tc>
          <w:tcPr>
            <w:tcW w:w="1000" w:type="pct"/>
          </w:tcPr>
          <w:p w14:paraId="2F6F25BA" w14:textId="77777777" w:rsidR="00FF0BB7" w:rsidRPr="00C56812" w:rsidRDefault="00FF0BB7" w:rsidP="00446D62">
            <w:pPr>
              <w:rPr>
                <w:rFonts w:cs="Arial"/>
                <w:szCs w:val="24"/>
              </w:rPr>
            </w:pPr>
          </w:p>
        </w:tc>
        <w:tc>
          <w:tcPr>
            <w:tcW w:w="1000" w:type="pct"/>
          </w:tcPr>
          <w:p w14:paraId="560727A3" w14:textId="77777777" w:rsidR="00FF0BB7" w:rsidRPr="00C56812" w:rsidRDefault="00FF0BB7" w:rsidP="00446D62">
            <w:pPr>
              <w:rPr>
                <w:rFonts w:cs="Arial"/>
                <w:szCs w:val="24"/>
              </w:rPr>
            </w:pPr>
          </w:p>
        </w:tc>
        <w:tc>
          <w:tcPr>
            <w:tcW w:w="1000" w:type="pct"/>
          </w:tcPr>
          <w:p w14:paraId="6B887499" w14:textId="77777777" w:rsidR="00FF0BB7" w:rsidRPr="00C56812" w:rsidRDefault="00FF0BB7" w:rsidP="00446D62">
            <w:pPr>
              <w:rPr>
                <w:rFonts w:cs="Arial"/>
                <w:szCs w:val="24"/>
              </w:rPr>
            </w:pPr>
          </w:p>
        </w:tc>
        <w:tc>
          <w:tcPr>
            <w:tcW w:w="1000" w:type="pct"/>
          </w:tcPr>
          <w:p w14:paraId="6CEE105C" w14:textId="77777777" w:rsidR="00FF0BB7" w:rsidRPr="00C56812" w:rsidRDefault="00FF0BB7" w:rsidP="00446D62">
            <w:pPr>
              <w:rPr>
                <w:rFonts w:cs="Arial"/>
                <w:szCs w:val="24"/>
              </w:rPr>
            </w:pPr>
          </w:p>
        </w:tc>
        <w:tc>
          <w:tcPr>
            <w:tcW w:w="1000" w:type="pct"/>
          </w:tcPr>
          <w:p w14:paraId="03F68027" w14:textId="77777777" w:rsidR="00FF0BB7" w:rsidRPr="00C56812" w:rsidRDefault="00FF0BB7" w:rsidP="00446D62">
            <w:pPr>
              <w:rPr>
                <w:rFonts w:cs="Arial"/>
                <w:szCs w:val="24"/>
              </w:rPr>
            </w:pPr>
          </w:p>
          <w:p w14:paraId="229F0CD8" w14:textId="77777777" w:rsidR="00FF0BB7" w:rsidRPr="00C56812" w:rsidRDefault="00FF0BB7" w:rsidP="00446D62">
            <w:pPr>
              <w:rPr>
                <w:rFonts w:cs="Arial"/>
                <w:szCs w:val="24"/>
              </w:rPr>
            </w:pPr>
          </w:p>
        </w:tc>
      </w:tr>
      <w:tr w:rsidR="00FF0BB7" w:rsidRPr="00C56812" w14:paraId="730FABF5" w14:textId="77777777" w:rsidTr="007559CB">
        <w:tc>
          <w:tcPr>
            <w:tcW w:w="1000" w:type="pct"/>
          </w:tcPr>
          <w:p w14:paraId="3DCF20AD" w14:textId="77777777" w:rsidR="00FF0BB7" w:rsidRPr="00C56812" w:rsidRDefault="00FF0BB7" w:rsidP="00446D62">
            <w:pPr>
              <w:rPr>
                <w:rFonts w:cs="Arial"/>
                <w:szCs w:val="24"/>
              </w:rPr>
            </w:pPr>
          </w:p>
        </w:tc>
        <w:tc>
          <w:tcPr>
            <w:tcW w:w="1000" w:type="pct"/>
          </w:tcPr>
          <w:p w14:paraId="4E256111" w14:textId="77777777" w:rsidR="00FF0BB7" w:rsidRPr="00C56812" w:rsidRDefault="00FF0BB7" w:rsidP="00446D62">
            <w:pPr>
              <w:rPr>
                <w:rFonts w:cs="Arial"/>
                <w:szCs w:val="24"/>
              </w:rPr>
            </w:pPr>
          </w:p>
        </w:tc>
        <w:tc>
          <w:tcPr>
            <w:tcW w:w="1000" w:type="pct"/>
          </w:tcPr>
          <w:p w14:paraId="0B09A950" w14:textId="77777777" w:rsidR="00FF0BB7" w:rsidRPr="00C56812" w:rsidRDefault="00FF0BB7" w:rsidP="00446D62">
            <w:pPr>
              <w:rPr>
                <w:rFonts w:cs="Arial"/>
                <w:szCs w:val="24"/>
              </w:rPr>
            </w:pPr>
          </w:p>
        </w:tc>
        <w:tc>
          <w:tcPr>
            <w:tcW w:w="1000" w:type="pct"/>
          </w:tcPr>
          <w:p w14:paraId="0CB11744" w14:textId="77777777" w:rsidR="00FF0BB7" w:rsidRPr="00C56812" w:rsidRDefault="00FF0BB7" w:rsidP="00446D62">
            <w:pPr>
              <w:rPr>
                <w:rFonts w:cs="Arial"/>
                <w:szCs w:val="24"/>
              </w:rPr>
            </w:pPr>
          </w:p>
        </w:tc>
        <w:tc>
          <w:tcPr>
            <w:tcW w:w="1000" w:type="pct"/>
          </w:tcPr>
          <w:p w14:paraId="00D63DD6" w14:textId="77777777" w:rsidR="00FF0BB7" w:rsidRPr="00C56812" w:rsidRDefault="00FF0BB7" w:rsidP="00446D62">
            <w:pPr>
              <w:rPr>
                <w:rFonts w:cs="Arial"/>
                <w:szCs w:val="24"/>
              </w:rPr>
            </w:pPr>
          </w:p>
          <w:p w14:paraId="360EDBB6" w14:textId="77777777" w:rsidR="00FF0BB7" w:rsidRPr="00C56812" w:rsidRDefault="00FF0BB7" w:rsidP="00446D62">
            <w:pPr>
              <w:rPr>
                <w:rFonts w:cs="Arial"/>
                <w:szCs w:val="24"/>
              </w:rPr>
            </w:pPr>
          </w:p>
        </w:tc>
      </w:tr>
      <w:tr w:rsidR="00FF0BB7" w:rsidRPr="00C56812" w14:paraId="7611381D" w14:textId="77777777" w:rsidTr="007559CB">
        <w:tc>
          <w:tcPr>
            <w:tcW w:w="1000" w:type="pct"/>
          </w:tcPr>
          <w:p w14:paraId="3B44CF50" w14:textId="77777777" w:rsidR="00FF0BB7" w:rsidRPr="00C56812" w:rsidRDefault="00FF0BB7" w:rsidP="00446D62">
            <w:pPr>
              <w:rPr>
                <w:rFonts w:cs="Arial"/>
                <w:szCs w:val="24"/>
              </w:rPr>
            </w:pPr>
          </w:p>
        </w:tc>
        <w:tc>
          <w:tcPr>
            <w:tcW w:w="1000" w:type="pct"/>
          </w:tcPr>
          <w:p w14:paraId="59D20CE6" w14:textId="77777777" w:rsidR="00FF0BB7" w:rsidRPr="00C56812" w:rsidRDefault="00FF0BB7" w:rsidP="00446D62">
            <w:pPr>
              <w:rPr>
                <w:rFonts w:cs="Arial"/>
                <w:szCs w:val="24"/>
              </w:rPr>
            </w:pPr>
          </w:p>
        </w:tc>
        <w:tc>
          <w:tcPr>
            <w:tcW w:w="1000" w:type="pct"/>
          </w:tcPr>
          <w:p w14:paraId="6A45AF6A" w14:textId="77777777" w:rsidR="00FF0BB7" w:rsidRPr="00C56812" w:rsidRDefault="00FF0BB7" w:rsidP="00446D62">
            <w:pPr>
              <w:rPr>
                <w:rFonts w:cs="Arial"/>
                <w:szCs w:val="24"/>
              </w:rPr>
            </w:pPr>
          </w:p>
        </w:tc>
        <w:tc>
          <w:tcPr>
            <w:tcW w:w="1000" w:type="pct"/>
          </w:tcPr>
          <w:p w14:paraId="0E6769E0" w14:textId="77777777" w:rsidR="00FF0BB7" w:rsidRPr="00C56812" w:rsidRDefault="00FF0BB7" w:rsidP="00446D62">
            <w:pPr>
              <w:rPr>
                <w:rFonts w:cs="Arial"/>
                <w:szCs w:val="24"/>
              </w:rPr>
            </w:pPr>
          </w:p>
        </w:tc>
        <w:tc>
          <w:tcPr>
            <w:tcW w:w="1000" w:type="pct"/>
          </w:tcPr>
          <w:p w14:paraId="30556D39" w14:textId="77777777" w:rsidR="00FF0BB7" w:rsidRPr="00C56812" w:rsidRDefault="00FF0BB7" w:rsidP="00446D62">
            <w:pPr>
              <w:rPr>
                <w:rFonts w:cs="Arial"/>
                <w:szCs w:val="24"/>
              </w:rPr>
            </w:pPr>
          </w:p>
          <w:p w14:paraId="584BFC0C" w14:textId="77777777" w:rsidR="00FF0BB7" w:rsidRPr="00C56812" w:rsidRDefault="00FF0BB7" w:rsidP="00446D62">
            <w:pPr>
              <w:rPr>
                <w:rFonts w:cs="Arial"/>
                <w:szCs w:val="24"/>
              </w:rPr>
            </w:pPr>
          </w:p>
        </w:tc>
      </w:tr>
      <w:tr w:rsidR="00FF0BB7" w:rsidRPr="00C56812" w14:paraId="0E93A86D" w14:textId="77777777" w:rsidTr="007559CB">
        <w:tc>
          <w:tcPr>
            <w:tcW w:w="1000" w:type="pct"/>
          </w:tcPr>
          <w:p w14:paraId="0DA2B5FC" w14:textId="77777777" w:rsidR="00FF0BB7" w:rsidRPr="00C56812" w:rsidRDefault="00FF0BB7" w:rsidP="00446D62">
            <w:pPr>
              <w:rPr>
                <w:rFonts w:cs="Arial"/>
                <w:szCs w:val="24"/>
              </w:rPr>
            </w:pPr>
          </w:p>
        </w:tc>
        <w:tc>
          <w:tcPr>
            <w:tcW w:w="1000" w:type="pct"/>
          </w:tcPr>
          <w:p w14:paraId="362C4B5B" w14:textId="77777777" w:rsidR="00FF0BB7" w:rsidRPr="00C56812" w:rsidRDefault="00FF0BB7" w:rsidP="00446D62">
            <w:pPr>
              <w:rPr>
                <w:rFonts w:cs="Arial"/>
                <w:szCs w:val="24"/>
              </w:rPr>
            </w:pPr>
          </w:p>
        </w:tc>
        <w:tc>
          <w:tcPr>
            <w:tcW w:w="1000" w:type="pct"/>
          </w:tcPr>
          <w:p w14:paraId="5C53AE7C" w14:textId="77777777" w:rsidR="00FF0BB7" w:rsidRPr="00C56812" w:rsidRDefault="00FF0BB7" w:rsidP="00446D62">
            <w:pPr>
              <w:rPr>
                <w:rFonts w:cs="Arial"/>
                <w:szCs w:val="24"/>
              </w:rPr>
            </w:pPr>
          </w:p>
        </w:tc>
        <w:tc>
          <w:tcPr>
            <w:tcW w:w="1000" w:type="pct"/>
          </w:tcPr>
          <w:p w14:paraId="1159AF61" w14:textId="77777777" w:rsidR="00FF0BB7" w:rsidRPr="00C56812" w:rsidRDefault="00FF0BB7" w:rsidP="00446D62">
            <w:pPr>
              <w:rPr>
                <w:rFonts w:cs="Arial"/>
                <w:szCs w:val="24"/>
              </w:rPr>
            </w:pPr>
          </w:p>
        </w:tc>
        <w:tc>
          <w:tcPr>
            <w:tcW w:w="1000" w:type="pct"/>
          </w:tcPr>
          <w:p w14:paraId="38A9D808" w14:textId="77777777" w:rsidR="00FF0BB7" w:rsidRPr="00C56812" w:rsidRDefault="00FF0BB7" w:rsidP="00446D62">
            <w:pPr>
              <w:rPr>
                <w:rFonts w:cs="Arial"/>
                <w:szCs w:val="24"/>
              </w:rPr>
            </w:pPr>
          </w:p>
          <w:p w14:paraId="66D182CC" w14:textId="77777777" w:rsidR="00FF0BB7" w:rsidRPr="00C56812" w:rsidRDefault="00FF0BB7" w:rsidP="00446D62">
            <w:pPr>
              <w:rPr>
                <w:rFonts w:cs="Arial"/>
                <w:szCs w:val="24"/>
              </w:rPr>
            </w:pPr>
          </w:p>
        </w:tc>
      </w:tr>
      <w:tr w:rsidR="00FF0BB7" w:rsidRPr="00C56812" w14:paraId="2DC811CE" w14:textId="77777777" w:rsidTr="007559CB">
        <w:tc>
          <w:tcPr>
            <w:tcW w:w="1000" w:type="pct"/>
          </w:tcPr>
          <w:p w14:paraId="51B108AE" w14:textId="77777777" w:rsidR="00FF0BB7" w:rsidRPr="00C56812" w:rsidRDefault="00FF0BB7" w:rsidP="00446D62">
            <w:pPr>
              <w:rPr>
                <w:rFonts w:cs="Arial"/>
                <w:szCs w:val="24"/>
              </w:rPr>
            </w:pPr>
          </w:p>
        </w:tc>
        <w:tc>
          <w:tcPr>
            <w:tcW w:w="1000" w:type="pct"/>
          </w:tcPr>
          <w:p w14:paraId="0FA6E610" w14:textId="77777777" w:rsidR="00FF0BB7" w:rsidRPr="00C56812" w:rsidRDefault="00FF0BB7" w:rsidP="00446D62">
            <w:pPr>
              <w:rPr>
                <w:rFonts w:cs="Arial"/>
                <w:szCs w:val="24"/>
              </w:rPr>
            </w:pPr>
          </w:p>
        </w:tc>
        <w:tc>
          <w:tcPr>
            <w:tcW w:w="1000" w:type="pct"/>
          </w:tcPr>
          <w:p w14:paraId="10D4A80A" w14:textId="77777777" w:rsidR="00FF0BB7" w:rsidRPr="00C56812" w:rsidRDefault="00FF0BB7" w:rsidP="00446D62">
            <w:pPr>
              <w:rPr>
                <w:rFonts w:cs="Arial"/>
                <w:szCs w:val="24"/>
              </w:rPr>
            </w:pPr>
          </w:p>
        </w:tc>
        <w:tc>
          <w:tcPr>
            <w:tcW w:w="1000" w:type="pct"/>
          </w:tcPr>
          <w:p w14:paraId="493F5243" w14:textId="77777777" w:rsidR="00FF0BB7" w:rsidRPr="00C56812" w:rsidRDefault="00FF0BB7" w:rsidP="00446D62">
            <w:pPr>
              <w:rPr>
                <w:rFonts w:cs="Arial"/>
                <w:szCs w:val="24"/>
              </w:rPr>
            </w:pPr>
          </w:p>
        </w:tc>
        <w:tc>
          <w:tcPr>
            <w:tcW w:w="1000" w:type="pct"/>
          </w:tcPr>
          <w:p w14:paraId="1D43AAE2" w14:textId="77777777" w:rsidR="00FF0BB7" w:rsidRPr="00C56812" w:rsidRDefault="00FF0BB7" w:rsidP="00446D62">
            <w:pPr>
              <w:rPr>
                <w:rFonts w:cs="Arial"/>
                <w:szCs w:val="24"/>
              </w:rPr>
            </w:pPr>
          </w:p>
          <w:p w14:paraId="47FF7213" w14:textId="77777777" w:rsidR="00FF0BB7" w:rsidRPr="00C56812" w:rsidRDefault="00FF0BB7" w:rsidP="00446D62">
            <w:pPr>
              <w:rPr>
                <w:rFonts w:cs="Arial"/>
                <w:szCs w:val="24"/>
              </w:rPr>
            </w:pPr>
          </w:p>
        </w:tc>
      </w:tr>
    </w:tbl>
    <w:p w14:paraId="6F5FC993" w14:textId="77777777" w:rsidR="00FF0BB7" w:rsidRDefault="00FF0BB7" w:rsidP="00446D62">
      <w:pPr>
        <w:spacing w:after="0" w:line="240" w:lineRule="auto"/>
        <w:rPr>
          <w:rFonts w:eastAsia="Calibri" w:cs="Arial"/>
          <w:b/>
          <w:u w:val="single"/>
        </w:rPr>
      </w:pPr>
    </w:p>
    <w:p w14:paraId="48C50004" w14:textId="77777777" w:rsidR="00FF0BB7" w:rsidRPr="00FE66C8" w:rsidRDefault="00FF0BB7" w:rsidP="00446D62">
      <w:pPr>
        <w:spacing w:after="0" w:line="240" w:lineRule="auto"/>
        <w:rPr>
          <w:rStyle w:val="RCT1Char"/>
        </w:rPr>
      </w:pPr>
      <w:r w:rsidRPr="00FE66C8">
        <w:rPr>
          <w:rStyle w:val="RCT1Char"/>
        </w:rPr>
        <w:t>REFERENCES</w:t>
      </w:r>
    </w:p>
    <w:p w14:paraId="489E7DC8" w14:textId="77777777" w:rsidR="00FF0BB7" w:rsidRPr="00C56812" w:rsidRDefault="00FF0BB7" w:rsidP="00F26FB9">
      <w:pPr>
        <w:numPr>
          <w:ilvl w:val="0"/>
          <w:numId w:val="1"/>
        </w:numPr>
        <w:spacing w:after="0" w:line="269" w:lineRule="auto"/>
        <w:rPr>
          <w:rFonts w:eastAsia="Calibri" w:cs="Arial"/>
        </w:rPr>
      </w:pPr>
      <w:r w:rsidRPr="00C56812">
        <w:rPr>
          <w:rFonts w:eastAsia="Calibri" w:cs="Arial"/>
        </w:rPr>
        <w:t xml:space="preserve">American Water Works Association </w:t>
      </w:r>
      <w:r w:rsidRPr="00C56812">
        <w:rPr>
          <w:rFonts w:eastAsia="Calibri" w:cs="Arial"/>
          <w:i/>
        </w:rPr>
        <w:t>“Manual of Water Supply Practices – Distribution Valves: Selection, Installation, Field Testing, and Maintenance”</w:t>
      </w:r>
      <w:r w:rsidRPr="00C56812">
        <w:rPr>
          <w:rFonts w:eastAsia="Calibri" w:cs="Arial"/>
        </w:rPr>
        <w:t xml:space="preserve"> (AWWA M44)</w:t>
      </w:r>
    </w:p>
    <w:p w14:paraId="034C43D1" w14:textId="77777777" w:rsidR="00FF0BB7" w:rsidRPr="00C56812" w:rsidRDefault="00FF0BB7" w:rsidP="00F26FB9">
      <w:pPr>
        <w:numPr>
          <w:ilvl w:val="0"/>
          <w:numId w:val="1"/>
        </w:numPr>
        <w:spacing w:after="0" w:line="269" w:lineRule="auto"/>
        <w:rPr>
          <w:rFonts w:eastAsia="Calibri" w:cs="Arial"/>
        </w:rPr>
      </w:pPr>
      <w:r w:rsidRPr="00C56812">
        <w:rPr>
          <w:rFonts w:eastAsia="Calibri" w:cs="Arial"/>
        </w:rPr>
        <w:t xml:space="preserve">AWWA </w:t>
      </w:r>
      <w:r w:rsidRPr="00C56812">
        <w:rPr>
          <w:rFonts w:eastAsia="Calibri" w:cs="Arial"/>
          <w:i/>
        </w:rPr>
        <w:t>“Water Distribution System Assessment Workbook”</w:t>
      </w:r>
    </w:p>
    <w:p w14:paraId="1FD25A75" w14:textId="77777777" w:rsidR="00FF0BB7" w:rsidRDefault="00FF0BB7" w:rsidP="00F26FB9">
      <w:pPr>
        <w:numPr>
          <w:ilvl w:val="0"/>
          <w:numId w:val="1"/>
        </w:numPr>
        <w:spacing w:after="0" w:line="269" w:lineRule="auto"/>
      </w:pPr>
      <w:r w:rsidRPr="00FE66C8">
        <w:rPr>
          <w:rFonts w:eastAsia="Calibri" w:cs="Arial"/>
        </w:rPr>
        <w:t>AWWA Operating Guide to G200</w:t>
      </w:r>
      <w:r w:rsidR="007F33E7" w:rsidRPr="00FE66C8">
        <w:rPr>
          <w:rFonts w:eastAsia="Calibri" w:cs="Arial"/>
        </w:rPr>
        <w:t>-09</w:t>
      </w:r>
      <w:r w:rsidRPr="00FE66C8">
        <w:rPr>
          <w:rFonts w:eastAsia="Calibri" w:cs="Arial"/>
          <w:i/>
        </w:rPr>
        <w:t xml:space="preserve"> - “Distribution Systems Operation and Maintenance”</w:t>
      </w:r>
    </w:p>
    <w:sectPr w:rsidR="00FF0BB7" w:rsidSect="00CD24DD">
      <w:headerReference w:type="default" r:id="rId18"/>
      <w:footerReference w:type="default" r:id="rId19"/>
      <w:pgSz w:w="12240" w:h="15840" w:code="1"/>
      <w:pgMar w:top="864" w:right="1440" w:bottom="72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AD6F0" w14:textId="77777777" w:rsidR="00C51785" w:rsidRDefault="00C51785" w:rsidP="00B94281">
      <w:pPr>
        <w:spacing w:after="0" w:line="240" w:lineRule="auto"/>
      </w:pPr>
      <w:r>
        <w:separator/>
      </w:r>
    </w:p>
  </w:endnote>
  <w:endnote w:type="continuationSeparator" w:id="0">
    <w:p w14:paraId="10C71080" w14:textId="77777777" w:rsidR="00C51785" w:rsidRDefault="00C51785"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3255E6C-EFE2-4623-84C6-2BE78A56463D}"/>
    <w:embedBold r:id="rId2" w:fontKey="{31972F54-00B1-4E5F-89B3-B084E794BFF9}"/>
    <w:embedItalic r:id="rId3" w:fontKey="{CF0BB9C5-234E-4EAA-9C07-FD17C3C84C38}"/>
    <w:embedBoldItalic r:id="rId4" w:fontKey="{5DD0362F-C22C-4A52-9765-A25DD4D8E1F0}"/>
  </w:font>
  <w:font w:name="AvantGarde Bold">
    <w:panose1 w:val="00000000000000000000"/>
    <w:charset w:val="00"/>
    <w:family w:val="auto"/>
    <w:pitch w:val="variable"/>
    <w:sig w:usb0="8000002F" w:usb1="40000048" w:usb2="00000000" w:usb3="00000000" w:csb0="00000001" w:csb1="00000000"/>
    <w:embedRegular r:id="rId5" w:fontKey="{FEA0FDD8-E106-41CF-B40F-FC84D2B9361C}"/>
    <w:embedBold r:id="rId6" w:fontKey="{5358E62E-5BD7-4B1F-9667-E1BDD343C11E}"/>
  </w:font>
  <w:font w:name="Segoe UI">
    <w:panose1 w:val="020B0502040204020203"/>
    <w:charset w:val="00"/>
    <w:family w:val="swiss"/>
    <w:pitch w:val="variable"/>
    <w:sig w:usb0="E4002EFF" w:usb1="C000E47F" w:usb2="00000009" w:usb3="00000000" w:csb0="000001FF" w:csb1="00000000"/>
    <w:embedRegular r:id="rId7" w:fontKey="{8FCA65C1-01A3-45DC-B171-420BF6CDA0E3}"/>
  </w:font>
  <w:font w:name="Calibri Light">
    <w:panose1 w:val="020F0302020204030204"/>
    <w:charset w:val="00"/>
    <w:family w:val="swiss"/>
    <w:pitch w:val="variable"/>
    <w:sig w:usb0="E4002EFF" w:usb1="C000247B" w:usb2="00000009" w:usb3="00000000" w:csb0="000001FF" w:csb1="00000000"/>
    <w:embedRegular r:id="rId8" w:fontKey="{411BAFDE-5159-4173-856F-F84C2AB14A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2076543128"/>
      <w:docPartObj>
        <w:docPartGallery w:val="Page Numbers (Bottom of Page)"/>
        <w:docPartUnique/>
      </w:docPartObj>
    </w:sdtPr>
    <w:sdtEndPr>
      <w:rPr>
        <w:noProof/>
      </w:rPr>
    </w:sdtEndPr>
    <w:sdtContent>
      <w:p w14:paraId="4331C209" w14:textId="77777777" w:rsidR="00131395" w:rsidRPr="00131395" w:rsidRDefault="00131395">
        <w:pPr>
          <w:pStyle w:val="Footer"/>
          <w:rPr>
            <w:sz w:val="18"/>
            <w:szCs w:val="18"/>
          </w:rPr>
        </w:pPr>
      </w:p>
      <w:p w14:paraId="66EDBCC4" w14:textId="3D5E7A3F" w:rsidR="00131395" w:rsidRPr="00131395" w:rsidRDefault="000B37AD" w:rsidP="00131395">
        <w:pPr>
          <w:pStyle w:val="Footer"/>
          <w:jc w:val="right"/>
          <w:rPr>
            <w:sz w:val="18"/>
            <w:szCs w:val="18"/>
          </w:rPr>
        </w:pPr>
        <w:r>
          <w:rPr>
            <w:sz w:val="18"/>
            <w:szCs w:val="18"/>
          </w:rPr>
          <w:t>S</w:t>
        </w:r>
        <w:r w:rsidR="008B0C62">
          <w:rPr>
            <w:sz w:val="18"/>
            <w:szCs w:val="18"/>
          </w:rPr>
          <w:t xml:space="preserve">tandard </w:t>
        </w:r>
        <w:r w:rsidR="00525429">
          <w:rPr>
            <w:sz w:val="18"/>
            <w:szCs w:val="18"/>
          </w:rPr>
          <w:t>O</w:t>
        </w:r>
        <w:r w:rsidR="008B0C62">
          <w:rPr>
            <w:sz w:val="18"/>
            <w:szCs w:val="18"/>
          </w:rPr>
          <w:t xml:space="preserve">perating </w:t>
        </w:r>
        <w:r w:rsidR="00525429">
          <w:rPr>
            <w:sz w:val="18"/>
            <w:szCs w:val="18"/>
          </w:rPr>
          <w:t>G</w:t>
        </w:r>
        <w:r w:rsidR="008B0C62">
          <w:rPr>
            <w:sz w:val="18"/>
            <w:szCs w:val="18"/>
          </w:rPr>
          <w:t>uideline</w:t>
        </w:r>
        <w:r w:rsidR="00525429">
          <w:rPr>
            <w:sz w:val="18"/>
            <w:szCs w:val="18"/>
          </w:rPr>
          <w:t xml:space="preserve">-The Importance of </w:t>
        </w:r>
        <w:r w:rsidR="00131395" w:rsidRPr="00131395">
          <w:rPr>
            <w:sz w:val="18"/>
            <w:szCs w:val="18"/>
          </w:rPr>
          <w:t>Valve Exercis</w:t>
        </w:r>
        <w:r w:rsidR="00D52DCE">
          <w:rPr>
            <w:sz w:val="18"/>
            <w:szCs w:val="18"/>
          </w:rPr>
          <w:t>ing</w:t>
        </w:r>
      </w:p>
      <w:p w14:paraId="496FA1D0" w14:textId="77777777" w:rsidR="00131395" w:rsidRPr="00131395" w:rsidRDefault="00131395" w:rsidP="00131395">
        <w:pPr>
          <w:pStyle w:val="Footer"/>
          <w:jc w:val="right"/>
          <w:rPr>
            <w:sz w:val="18"/>
            <w:szCs w:val="18"/>
          </w:rPr>
        </w:pPr>
        <w:r w:rsidRPr="00131395">
          <w:rPr>
            <w:noProof/>
            <w:sz w:val="18"/>
            <w:szCs w:val="18"/>
          </w:rPr>
          <w:t xml:space="preserve">Revison </w:t>
        </w:r>
        <w:r w:rsidR="00523CBB">
          <w:rPr>
            <w:noProof/>
            <w:sz w:val="18"/>
            <w:szCs w:val="18"/>
          </w:rPr>
          <w:t>S</w:t>
        </w:r>
        <w:r w:rsidR="000B37AD">
          <w:rPr>
            <w:noProof/>
            <w:sz w:val="18"/>
            <w:szCs w:val="18"/>
          </w:rPr>
          <w:t>eptember</w:t>
        </w:r>
        <w:r w:rsidRPr="00131395">
          <w:rPr>
            <w:noProof/>
            <w:sz w:val="18"/>
            <w:szCs w:val="18"/>
          </w:rPr>
          <w:t xml:space="preserve"> 2020</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452921416"/>
      <w:docPartObj>
        <w:docPartGallery w:val="Page Numbers (Bottom of Page)"/>
        <w:docPartUnique/>
      </w:docPartObj>
    </w:sdtPr>
    <w:sdtEndPr>
      <w:rPr>
        <w:noProof/>
      </w:rPr>
    </w:sdtEndPr>
    <w:sdtContent>
      <w:p w14:paraId="2A27DEC8" w14:textId="77777777" w:rsidR="00080FFC" w:rsidRPr="00131395" w:rsidRDefault="00080FFC">
        <w:pPr>
          <w:pStyle w:val="Footer"/>
          <w:rPr>
            <w:sz w:val="18"/>
            <w:szCs w:val="18"/>
          </w:rPr>
        </w:pPr>
      </w:p>
      <w:p w14:paraId="569A6AB5" w14:textId="5D33C23E" w:rsidR="00080FFC" w:rsidRDefault="009C659A" w:rsidP="00131395">
        <w:pPr>
          <w:pStyle w:val="Footer"/>
          <w:jc w:val="right"/>
          <w:rPr>
            <w:sz w:val="18"/>
            <w:szCs w:val="18"/>
          </w:rPr>
        </w:pPr>
        <w:r>
          <w:rPr>
            <w:sz w:val="18"/>
            <w:szCs w:val="18"/>
          </w:rPr>
          <w:t xml:space="preserve">Standard Operating Guideline </w:t>
        </w:r>
        <w:r w:rsidR="008B0C62">
          <w:rPr>
            <w:sz w:val="18"/>
            <w:szCs w:val="18"/>
          </w:rPr>
          <w:t>– The Importance of</w:t>
        </w:r>
        <w:r>
          <w:rPr>
            <w:sz w:val="18"/>
            <w:szCs w:val="18"/>
          </w:rPr>
          <w:t xml:space="preserve"> </w:t>
        </w:r>
        <w:r w:rsidR="00080FFC" w:rsidRPr="00131395">
          <w:rPr>
            <w:sz w:val="18"/>
            <w:szCs w:val="18"/>
          </w:rPr>
          <w:t>Valve Exercis</w:t>
        </w:r>
        <w:r w:rsidR="00213B5A">
          <w:rPr>
            <w:sz w:val="18"/>
            <w:szCs w:val="18"/>
          </w:rPr>
          <w:t>ing</w:t>
        </w:r>
      </w:p>
      <w:p w14:paraId="7CFC899A" w14:textId="77777777" w:rsidR="00080FFC" w:rsidRPr="00131395" w:rsidRDefault="00080FFC" w:rsidP="00131395">
        <w:pPr>
          <w:pStyle w:val="Footer"/>
          <w:jc w:val="right"/>
          <w:rPr>
            <w:sz w:val="18"/>
            <w:szCs w:val="18"/>
          </w:rPr>
        </w:pPr>
        <w:r>
          <w:rPr>
            <w:sz w:val="18"/>
            <w:szCs w:val="18"/>
          </w:rPr>
          <w:t>Page 2</w:t>
        </w:r>
      </w:p>
      <w:p w14:paraId="7F37CFB4" w14:textId="77777777" w:rsidR="00080FFC" w:rsidRPr="00131395" w:rsidRDefault="00080FFC" w:rsidP="00131395">
        <w:pPr>
          <w:pStyle w:val="Footer"/>
          <w:jc w:val="right"/>
          <w:rPr>
            <w:sz w:val="18"/>
            <w:szCs w:val="18"/>
          </w:rPr>
        </w:pPr>
        <w:r w:rsidRPr="00131395">
          <w:rPr>
            <w:noProof/>
            <w:sz w:val="18"/>
            <w:szCs w:val="18"/>
          </w:rPr>
          <w:t xml:space="preserve">Revison </w:t>
        </w:r>
        <w:r>
          <w:rPr>
            <w:noProof/>
            <w:sz w:val="18"/>
            <w:szCs w:val="18"/>
          </w:rPr>
          <w:t>September</w:t>
        </w:r>
        <w:r w:rsidRPr="00131395">
          <w:rPr>
            <w:noProof/>
            <w:sz w:val="18"/>
            <w:szCs w:val="18"/>
          </w:rPr>
          <w:t xml:space="preserve"> 20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2121289900"/>
      <w:docPartObj>
        <w:docPartGallery w:val="Page Numbers (Bottom of Page)"/>
        <w:docPartUnique/>
      </w:docPartObj>
    </w:sdtPr>
    <w:sdtEndPr>
      <w:rPr>
        <w:noProof/>
      </w:rPr>
    </w:sdtEndPr>
    <w:sdtContent>
      <w:p w14:paraId="00515E05" w14:textId="6357819E" w:rsidR="007F5C9E" w:rsidRDefault="006043C7" w:rsidP="007F5C9E">
        <w:pPr>
          <w:pStyle w:val="Footer"/>
          <w:jc w:val="right"/>
          <w:rPr>
            <w:sz w:val="18"/>
            <w:szCs w:val="18"/>
          </w:rPr>
        </w:pPr>
        <w:r>
          <w:rPr>
            <w:sz w:val="18"/>
            <w:szCs w:val="18"/>
          </w:rPr>
          <w:ptab w:relativeTo="margin" w:alignment="right" w:leader="none"/>
        </w:r>
        <w:r w:rsidR="007F5C9E">
          <w:rPr>
            <w:sz w:val="18"/>
            <w:szCs w:val="18"/>
          </w:rPr>
          <w:t xml:space="preserve">Standard Operating Guideline </w:t>
        </w:r>
        <w:r w:rsidR="00745E78">
          <w:rPr>
            <w:sz w:val="18"/>
            <w:szCs w:val="18"/>
          </w:rPr>
          <w:t>–</w:t>
        </w:r>
        <w:r w:rsidR="007F5C9E">
          <w:rPr>
            <w:sz w:val="18"/>
            <w:szCs w:val="18"/>
          </w:rPr>
          <w:t xml:space="preserve"> </w:t>
        </w:r>
        <w:r w:rsidR="00745E78">
          <w:rPr>
            <w:sz w:val="18"/>
            <w:szCs w:val="18"/>
          </w:rPr>
          <w:t xml:space="preserve">The importance of </w:t>
        </w:r>
        <w:r w:rsidR="007F5C9E" w:rsidRPr="00131395">
          <w:rPr>
            <w:sz w:val="18"/>
            <w:szCs w:val="18"/>
          </w:rPr>
          <w:t>Valve Exercis</w:t>
        </w:r>
        <w:r w:rsidR="00213B5A">
          <w:rPr>
            <w:sz w:val="18"/>
            <w:szCs w:val="18"/>
          </w:rPr>
          <w:t>ing</w:t>
        </w:r>
      </w:p>
      <w:p w14:paraId="4C908BA8" w14:textId="77777777" w:rsidR="00C24A83" w:rsidRDefault="00C24A83" w:rsidP="00131395">
        <w:pPr>
          <w:pStyle w:val="Footer"/>
          <w:jc w:val="right"/>
          <w:rPr>
            <w:sz w:val="18"/>
            <w:szCs w:val="18"/>
          </w:rPr>
        </w:pPr>
        <w:r>
          <w:rPr>
            <w:sz w:val="18"/>
            <w:szCs w:val="18"/>
          </w:rPr>
          <w:t xml:space="preserve">Page </w:t>
        </w:r>
        <w:r w:rsidR="00D22FF9">
          <w:rPr>
            <w:sz w:val="18"/>
            <w:szCs w:val="18"/>
          </w:rPr>
          <w:t>3</w:t>
        </w:r>
      </w:p>
      <w:p w14:paraId="604A7B74" w14:textId="77777777" w:rsidR="003D792C" w:rsidRPr="00131395" w:rsidRDefault="003D792C" w:rsidP="00131395">
        <w:pPr>
          <w:pStyle w:val="Footer"/>
          <w:jc w:val="right"/>
          <w:rPr>
            <w:sz w:val="18"/>
            <w:szCs w:val="18"/>
          </w:rPr>
        </w:pPr>
        <w:r w:rsidRPr="00131395">
          <w:rPr>
            <w:noProof/>
            <w:sz w:val="18"/>
            <w:szCs w:val="18"/>
          </w:rPr>
          <w:t xml:space="preserve">Revison </w:t>
        </w:r>
        <w:r>
          <w:rPr>
            <w:noProof/>
            <w:sz w:val="18"/>
            <w:szCs w:val="18"/>
          </w:rPr>
          <w:t>September</w:t>
        </w:r>
        <w:r w:rsidRPr="00131395">
          <w:rPr>
            <w:noProof/>
            <w:sz w:val="18"/>
            <w:szCs w:val="18"/>
          </w:rPr>
          <w:t xml:space="preserve"> 2020</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605800726"/>
      <w:docPartObj>
        <w:docPartGallery w:val="Page Numbers (Bottom of Page)"/>
        <w:docPartUnique/>
      </w:docPartObj>
    </w:sdtPr>
    <w:sdtEndPr>
      <w:rPr>
        <w:noProof/>
      </w:rPr>
    </w:sdtEndPr>
    <w:sdtContent>
      <w:p w14:paraId="537AB454" w14:textId="2B32779A" w:rsidR="00FE5B62" w:rsidRDefault="007343C7" w:rsidP="00FE5B62">
        <w:pPr>
          <w:pStyle w:val="Footer"/>
          <w:jc w:val="right"/>
          <w:rPr>
            <w:sz w:val="18"/>
            <w:szCs w:val="18"/>
          </w:rPr>
        </w:pPr>
        <w:r>
          <w:rPr>
            <w:sz w:val="18"/>
            <w:szCs w:val="18"/>
          </w:rPr>
          <w:ptab w:relativeTo="margin" w:alignment="right" w:leader="none"/>
        </w:r>
        <w:r w:rsidR="00FE5B62">
          <w:rPr>
            <w:sz w:val="18"/>
            <w:szCs w:val="18"/>
          </w:rPr>
          <w:t xml:space="preserve">Standard Operating Guideline </w:t>
        </w:r>
        <w:r w:rsidR="00745E78">
          <w:rPr>
            <w:sz w:val="18"/>
            <w:szCs w:val="18"/>
          </w:rPr>
          <w:t>–</w:t>
        </w:r>
        <w:r w:rsidR="00FE5B62">
          <w:rPr>
            <w:sz w:val="18"/>
            <w:szCs w:val="18"/>
          </w:rPr>
          <w:t xml:space="preserve"> </w:t>
        </w:r>
        <w:r w:rsidR="00745E78">
          <w:rPr>
            <w:sz w:val="18"/>
            <w:szCs w:val="18"/>
          </w:rPr>
          <w:t xml:space="preserve">The Importance of </w:t>
        </w:r>
        <w:r w:rsidR="00FE5B62" w:rsidRPr="00131395">
          <w:rPr>
            <w:sz w:val="18"/>
            <w:szCs w:val="18"/>
          </w:rPr>
          <w:t>Valve Exercis</w:t>
        </w:r>
        <w:r w:rsidR="00FA110C">
          <w:rPr>
            <w:sz w:val="18"/>
            <w:szCs w:val="18"/>
          </w:rPr>
          <w:t>ing</w:t>
        </w:r>
      </w:p>
      <w:p w14:paraId="2564EFC8" w14:textId="77777777" w:rsidR="00D22FF9" w:rsidRDefault="00D22FF9" w:rsidP="00131395">
        <w:pPr>
          <w:pStyle w:val="Footer"/>
          <w:jc w:val="right"/>
          <w:rPr>
            <w:sz w:val="18"/>
            <w:szCs w:val="18"/>
          </w:rPr>
        </w:pPr>
        <w:r>
          <w:rPr>
            <w:sz w:val="18"/>
            <w:szCs w:val="18"/>
          </w:rPr>
          <w:t xml:space="preserve">Page </w:t>
        </w:r>
        <w:r w:rsidR="007343C7">
          <w:rPr>
            <w:sz w:val="18"/>
            <w:szCs w:val="18"/>
          </w:rPr>
          <w:t>4</w:t>
        </w:r>
      </w:p>
      <w:p w14:paraId="2C4F8966" w14:textId="77777777" w:rsidR="00D22FF9" w:rsidRPr="00131395" w:rsidRDefault="00D22FF9" w:rsidP="00131395">
        <w:pPr>
          <w:pStyle w:val="Footer"/>
          <w:jc w:val="right"/>
          <w:rPr>
            <w:sz w:val="18"/>
            <w:szCs w:val="18"/>
          </w:rPr>
        </w:pPr>
        <w:r w:rsidRPr="00131395">
          <w:rPr>
            <w:noProof/>
            <w:sz w:val="18"/>
            <w:szCs w:val="18"/>
          </w:rPr>
          <w:t xml:space="preserve">Revison </w:t>
        </w:r>
        <w:r>
          <w:rPr>
            <w:noProof/>
            <w:sz w:val="18"/>
            <w:szCs w:val="18"/>
          </w:rPr>
          <w:t>September</w:t>
        </w:r>
        <w:r w:rsidRPr="00131395">
          <w:rPr>
            <w:noProof/>
            <w:sz w:val="18"/>
            <w:szCs w:val="18"/>
          </w:rPr>
          <w:t xml:space="preserve"> 2020</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49030641"/>
      <w:docPartObj>
        <w:docPartGallery w:val="Page Numbers (Bottom of Page)"/>
        <w:docPartUnique/>
      </w:docPartObj>
    </w:sdtPr>
    <w:sdtEndPr>
      <w:rPr>
        <w:noProof/>
      </w:rPr>
    </w:sdtEndPr>
    <w:sdtContent>
      <w:p w14:paraId="59282397" w14:textId="77777777" w:rsidR="007343C7" w:rsidRPr="00131395" w:rsidRDefault="007343C7">
        <w:pPr>
          <w:pStyle w:val="Footer"/>
          <w:rPr>
            <w:sz w:val="18"/>
            <w:szCs w:val="18"/>
          </w:rPr>
        </w:pPr>
      </w:p>
      <w:p w14:paraId="73EA330B" w14:textId="70345E31" w:rsidR="00FE5B62" w:rsidRDefault="00FE5B62" w:rsidP="00FE5B62">
        <w:pPr>
          <w:pStyle w:val="Footer"/>
          <w:jc w:val="right"/>
          <w:rPr>
            <w:sz w:val="18"/>
            <w:szCs w:val="18"/>
          </w:rPr>
        </w:pPr>
        <w:r>
          <w:rPr>
            <w:sz w:val="18"/>
            <w:szCs w:val="18"/>
          </w:rPr>
          <w:t xml:space="preserve">Standard Operating Guideline </w:t>
        </w:r>
        <w:r w:rsidR="00BB6189">
          <w:rPr>
            <w:sz w:val="18"/>
            <w:szCs w:val="18"/>
          </w:rPr>
          <w:t>–</w:t>
        </w:r>
        <w:r>
          <w:rPr>
            <w:sz w:val="18"/>
            <w:szCs w:val="18"/>
          </w:rPr>
          <w:t xml:space="preserve"> </w:t>
        </w:r>
        <w:r w:rsidR="00BB6189">
          <w:rPr>
            <w:sz w:val="18"/>
            <w:szCs w:val="18"/>
          </w:rPr>
          <w:t xml:space="preserve">The Importance of </w:t>
        </w:r>
        <w:r w:rsidRPr="00131395">
          <w:rPr>
            <w:sz w:val="18"/>
            <w:szCs w:val="18"/>
          </w:rPr>
          <w:t>Valve Exercis</w:t>
        </w:r>
        <w:r w:rsidR="00B4046F">
          <w:rPr>
            <w:sz w:val="18"/>
            <w:szCs w:val="18"/>
          </w:rPr>
          <w:t>ing</w:t>
        </w:r>
      </w:p>
      <w:p w14:paraId="7AB52002" w14:textId="77777777" w:rsidR="007343C7" w:rsidRDefault="007343C7" w:rsidP="00131395">
        <w:pPr>
          <w:pStyle w:val="Footer"/>
          <w:jc w:val="right"/>
          <w:rPr>
            <w:sz w:val="18"/>
            <w:szCs w:val="18"/>
          </w:rPr>
        </w:pPr>
        <w:r>
          <w:rPr>
            <w:sz w:val="18"/>
            <w:szCs w:val="18"/>
          </w:rPr>
          <w:t>Page 5</w:t>
        </w:r>
      </w:p>
      <w:p w14:paraId="1199E60A" w14:textId="77777777" w:rsidR="007343C7" w:rsidRPr="00131395" w:rsidRDefault="007343C7" w:rsidP="00131395">
        <w:pPr>
          <w:pStyle w:val="Footer"/>
          <w:jc w:val="right"/>
          <w:rPr>
            <w:sz w:val="18"/>
            <w:szCs w:val="18"/>
          </w:rPr>
        </w:pPr>
        <w:r w:rsidRPr="00131395">
          <w:rPr>
            <w:noProof/>
            <w:sz w:val="18"/>
            <w:szCs w:val="18"/>
          </w:rPr>
          <w:t xml:space="preserve">Revison </w:t>
        </w:r>
        <w:r>
          <w:rPr>
            <w:noProof/>
            <w:sz w:val="18"/>
            <w:szCs w:val="18"/>
          </w:rPr>
          <w:t>September</w:t>
        </w:r>
        <w:r w:rsidRPr="00131395">
          <w:rPr>
            <w:noProof/>
            <w:sz w:val="18"/>
            <w:szCs w:val="18"/>
          </w:rPr>
          <w:t xml:space="preserve"> 2020</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8A07" w14:textId="2F7C24BA" w:rsidR="002619B4" w:rsidRDefault="002619B4" w:rsidP="002619B4">
    <w:pPr>
      <w:pStyle w:val="Footer"/>
      <w:jc w:val="right"/>
      <w:rPr>
        <w:sz w:val="18"/>
        <w:szCs w:val="18"/>
      </w:rPr>
    </w:pPr>
    <w:r>
      <w:rPr>
        <w:sz w:val="18"/>
        <w:szCs w:val="18"/>
      </w:rPr>
      <w:t xml:space="preserve">Standard Operating Guideline </w:t>
    </w:r>
    <w:r w:rsidR="000E0340">
      <w:rPr>
        <w:sz w:val="18"/>
        <w:szCs w:val="18"/>
      </w:rPr>
      <w:t>–</w:t>
    </w:r>
    <w:r>
      <w:rPr>
        <w:sz w:val="18"/>
        <w:szCs w:val="18"/>
      </w:rPr>
      <w:t xml:space="preserve"> </w:t>
    </w:r>
    <w:r w:rsidR="000E0340">
      <w:rPr>
        <w:sz w:val="18"/>
        <w:szCs w:val="18"/>
      </w:rPr>
      <w:t xml:space="preserve">The Importance of </w:t>
    </w:r>
    <w:r w:rsidRPr="00131395">
      <w:rPr>
        <w:sz w:val="18"/>
        <w:szCs w:val="18"/>
      </w:rPr>
      <w:t>Valve Exercis</w:t>
    </w:r>
    <w:r w:rsidR="00301A4D">
      <w:rPr>
        <w:sz w:val="18"/>
        <w:szCs w:val="18"/>
      </w:rPr>
      <w:t>ing</w:t>
    </w:r>
  </w:p>
  <w:p w14:paraId="08731785" w14:textId="77777777" w:rsidR="00CF6451" w:rsidRDefault="00CF6451" w:rsidP="00CF6451">
    <w:pPr>
      <w:pStyle w:val="Footer"/>
      <w:jc w:val="right"/>
      <w:rPr>
        <w:sz w:val="18"/>
        <w:szCs w:val="18"/>
      </w:rPr>
    </w:pPr>
    <w:r>
      <w:rPr>
        <w:sz w:val="18"/>
        <w:szCs w:val="18"/>
      </w:rPr>
      <w:t>Page</w:t>
    </w:r>
    <w:r w:rsidR="00D22FF9">
      <w:rPr>
        <w:sz w:val="18"/>
        <w:szCs w:val="18"/>
      </w:rPr>
      <w:t xml:space="preserve"> 6</w:t>
    </w:r>
    <w:r>
      <w:rPr>
        <w:sz w:val="18"/>
        <w:szCs w:val="18"/>
      </w:rPr>
      <w:t xml:space="preserve"> </w:t>
    </w:r>
  </w:p>
  <w:p w14:paraId="425A0F26" w14:textId="77777777" w:rsidR="00CF6451" w:rsidRPr="00131395" w:rsidRDefault="00CF6451" w:rsidP="00CF6451">
    <w:pPr>
      <w:pStyle w:val="Footer"/>
      <w:jc w:val="right"/>
      <w:rPr>
        <w:sz w:val="18"/>
        <w:szCs w:val="18"/>
      </w:rPr>
    </w:pPr>
    <w:r w:rsidRPr="00131395">
      <w:rPr>
        <w:noProof/>
        <w:sz w:val="18"/>
        <w:szCs w:val="18"/>
      </w:rPr>
      <w:t xml:space="preserve">Revison </w:t>
    </w:r>
    <w:r>
      <w:rPr>
        <w:noProof/>
        <w:sz w:val="18"/>
        <w:szCs w:val="18"/>
      </w:rPr>
      <w:t>September</w:t>
    </w:r>
    <w:r w:rsidRPr="00131395">
      <w:rPr>
        <w:noProof/>
        <w:sz w:val="18"/>
        <w:szCs w:val="18"/>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03722" w14:textId="77777777" w:rsidR="00C51785" w:rsidRDefault="00C51785" w:rsidP="00B94281">
      <w:pPr>
        <w:spacing w:after="0" w:line="240" w:lineRule="auto"/>
      </w:pPr>
      <w:r>
        <w:separator/>
      </w:r>
    </w:p>
  </w:footnote>
  <w:footnote w:type="continuationSeparator" w:id="0">
    <w:p w14:paraId="32D93601" w14:textId="77777777" w:rsidR="00C51785" w:rsidRDefault="00C51785"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4BAAE" w14:textId="77777777" w:rsidR="00170C26" w:rsidRDefault="00170C26" w:rsidP="00D52DCE">
    <w:pPr>
      <w:pStyle w:val="Header"/>
      <w:spacing w:afterLines="40" w:after="96"/>
      <w:jc w:val="center"/>
      <w:rPr>
        <w:rFonts w:ascii="AvantGarde Bold" w:hAnsi="AvantGarde Bold"/>
        <w:color w:val="005487"/>
        <w:sz w:val="28"/>
        <w:szCs w:val="28"/>
      </w:rPr>
    </w:pPr>
    <w:r>
      <w:rPr>
        <w:rFonts w:ascii="AvantGarde Bold" w:hAnsi="AvantGarde Bold"/>
        <w:color w:val="005487"/>
        <w:sz w:val="28"/>
        <w:szCs w:val="28"/>
      </w:rPr>
      <w:t>Standard Operating Guideline</w:t>
    </w:r>
  </w:p>
  <w:p w14:paraId="130A6760" w14:textId="77777777" w:rsidR="00170C26" w:rsidRDefault="00170C26" w:rsidP="00D52DCE">
    <w:pPr>
      <w:pStyle w:val="Header"/>
      <w:spacing w:afterLines="40" w:after="96"/>
      <w:jc w:val="center"/>
      <w:rPr>
        <w:rFonts w:ascii="AvantGarde Bold" w:hAnsi="AvantGarde Bold"/>
        <w:color w:val="005487"/>
        <w:sz w:val="28"/>
        <w:szCs w:val="28"/>
      </w:rPr>
    </w:pPr>
    <w:r>
      <w:rPr>
        <w:rFonts w:ascii="AvantGarde Bold" w:hAnsi="AvantGarde Bold"/>
        <w:color w:val="005487"/>
        <w:sz w:val="28"/>
        <w:szCs w:val="28"/>
      </w:rPr>
      <w:t>The Importance of Valve Exercising</w:t>
    </w:r>
  </w:p>
  <w:p w14:paraId="112C9044" w14:textId="77777777" w:rsidR="00170C26" w:rsidRPr="00964C5E" w:rsidRDefault="00170C26" w:rsidP="00170C26">
    <w:pPr>
      <w:pStyle w:val="Header"/>
      <w:jc w:val="center"/>
      <w:rPr>
        <w:rFonts w:ascii="AvantGarde Bold" w:hAnsi="AvantGarde Bold"/>
        <w:color w:val="005487"/>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5F98F" w14:textId="77777777" w:rsidR="00080FFC" w:rsidRDefault="00080FFC" w:rsidP="008B0C62">
    <w:pPr>
      <w:pStyle w:val="Header"/>
      <w:spacing w:after="40"/>
      <w:jc w:val="center"/>
      <w:rPr>
        <w:rFonts w:ascii="AvantGarde Bold" w:hAnsi="AvantGarde Bold"/>
        <w:color w:val="005487"/>
        <w:sz w:val="28"/>
        <w:szCs w:val="28"/>
      </w:rPr>
    </w:pPr>
    <w:r>
      <w:rPr>
        <w:rFonts w:ascii="AvantGarde Bold" w:hAnsi="AvantGarde Bold"/>
        <w:color w:val="005487"/>
        <w:sz w:val="28"/>
        <w:szCs w:val="28"/>
      </w:rPr>
      <w:t>Standard Operating Guideline</w:t>
    </w:r>
  </w:p>
  <w:p w14:paraId="6B739A52" w14:textId="77777777" w:rsidR="00080FFC" w:rsidRDefault="00080FFC" w:rsidP="008B0C62">
    <w:pPr>
      <w:pStyle w:val="Header"/>
      <w:spacing w:after="40"/>
      <w:jc w:val="center"/>
      <w:rPr>
        <w:rFonts w:ascii="AvantGarde Bold" w:hAnsi="AvantGarde Bold"/>
        <w:color w:val="005487"/>
        <w:sz w:val="28"/>
        <w:szCs w:val="28"/>
      </w:rPr>
    </w:pPr>
    <w:r>
      <w:rPr>
        <w:rFonts w:ascii="AvantGarde Bold" w:hAnsi="AvantGarde Bold"/>
        <w:color w:val="005487"/>
        <w:sz w:val="28"/>
        <w:szCs w:val="28"/>
      </w:rPr>
      <w:t>The Importance of Valve Exercising</w:t>
    </w:r>
  </w:p>
  <w:p w14:paraId="4CF41E8B" w14:textId="77777777" w:rsidR="00782F02" w:rsidRDefault="00782F02" w:rsidP="008B0C62">
    <w:pPr>
      <w:pStyle w:val="Header"/>
      <w:spacing w:after="40"/>
      <w:jc w:val="center"/>
      <w:rPr>
        <w:rFonts w:ascii="AvantGarde Bold" w:hAnsi="AvantGarde Bold"/>
        <w:color w:val="005487"/>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C637D" w14:textId="77777777" w:rsidR="005A62C8" w:rsidRDefault="005A62C8" w:rsidP="00BB6189">
    <w:pPr>
      <w:pStyle w:val="Header"/>
      <w:spacing w:after="40"/>
      <w:jc w:val="center"/>
      <w:rPr>
        <w:rFonts w:ascii="AvantGarde Bold" w:hAnsi="AvantGarde Bold"/>
        <w:color w:val="005487"/>
        <w:sz w:val="28"/>
        <w:szCs w:val="28"/>
      </w:rPr>
    </w:pPr>
    <w:r>
      <w:rPr>
        <w:rFonts w:ascii="AvantGarde Bold" w:hAnsi="AvantGarde Bold"/>
        <w:color w:val="005487"/>
        <w:sz w:val="28"/>
        <w:szCs w:val="28"/>
      </w:rPr>
      <w:t>Standard Operating Guideline</w:t>
    </w:r>
  </w:p>
  <w:p w14:paraId="73916941" w14:textId="77777777" w:rsidR="005A62C8" w:rsidRDefault="005A62C8" w:rsidP="00BB6189">
    <w:pPr>
      <w:pStyle w:val="Header"/>
      <w:spacing w:after="40"/>
      <w:jc w:val="center"/>
      <w:rPr>
        <w:rFonts w:ascii="AvantGarde Bold" w:hAnsi="AvantGarde Bold"/>
        <w:color w:val="005487"/>
        <w:sz w:val="28"/>
        <w:szCs w:val="28"/>
      </w:rPr>
    </w:pPr>
    <w:r>
      <w:rPr>
        <w:rFonts w:ascii="AvantGarde Bold" w:hAnsi="AvantGarde Bold"/>
        <w:color w:val="005487"/>
        <w:sz w:val="28"/>
        <w:szCs w:val="28"/>
      </w:rPr>
      <w:t>The Importance of Valve Exercising</w:t>
    </w:r>
  </w:p>
  <w:p w14:paraId="2C7FE152" w14:textId="77777777" w:rsidR="005A62C8" w:rsidRDefault="005A62C8" w:rsidP="00BB6189">
    <w:pPr>
      <w:pStyle w:val="Header"/>
      <w:spacing w:after="40"/>
      <w:jc w:val="center"/>
      <w:rPr>
        <w:rFonts w:ascii="AvantGarde Bold" w:hAnsi="AvantGarde Bold"/>
        <w:color w:val="005487"/>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501CA"/>
    <w:multiLevelType w:val="hybridMultilevel"/>
    <w:tmpl w:val="091230B0"/>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17BB4"/>
    <w:multiLevelType w:val="hybridMultilevel"/>
    <w:tmpl w:val="4E466470"/>
    <w:lvl w:ilvl="0" w:tplc="01A6B03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13236A6"/>
    <w:multiLevelType w:val="hybridMultilevel"/>
    <w:tmpl w:val="03FAF1F2"/>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D313F2A"/>
    <w:multiLevelType w:val="hybridMultilevel"/>
    <w:tmpl w:val="EBF8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5339CC"/>
    <w:multiLevelType w:val="hybridMultilevel"/>
    <w:tmpl w:val="2BD4CD02"/>
    <w:lvl w:ilvl="0" w:tplc="2D3E08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TA1NTc2szA3NDJX0lEKTi0uzszPAykwqgUAY9N7xSwAAAA="/>
  </w:docVars>
  <w:rsids>
    <w:rsidRoot w:val="00B90FC2"/>
    <w:rsid w:val="00024955"/>
    <w:rsid w:val="00026BD0"/>
    <w:rsid w:val="00041744"/>
    <w:rsid w:val="00043018"/>
    <w:rsid w:val="000574E3"/>
    <w:rsid w:val="00080FFC"/>
    <w:rsid w:val="000B37AD"/>
    <w:rsid w:val="000E0340"/>
    <w:rsid w:val="000F0DE9"/>
    <w:rsid w:val="000F11F3"/>
    <w:rsid w:val="00110B58"/>
    <w:rsid w:val="00111520"/>
    <w:rsid w:val="0012289B"/>
    <w:rsid w:val="00131395"/>
    <w:rsid w:val="00132103"/>
    <w:rsid w:val="0015284B"/>
    <w:rsid w:val="001574A0"/>
    <w:rsid w:val="00160F47"/>
    <w:rsid w:val="00170C26"/>
    <w:rsid w:val="00174198"/>
    <w:rsid w:val="00195C30"/>
    <w:rsid w:val="001E3918"/>
    <w:rsid w:val="001F58BF"/>
    <w:rsid w:val="002000D0"/>
    <w:rsid w:val="00213B5A"/>
    <w:rsid w:val="00213C11"/>
    <w:rsid w:val="00255BF9"/>
    <w:rsid w:val="002619B4"/>
    <w:rsid w:val="0026738E"/>
    <w:rsid w:val="00281119"/>
    <w:rsid w:val="002A6265"/>
    <w:rsid w:val="002B3172"/>
    <w:rsid w:val="002D027C"/>
    <w:rsid w:val="002F2103"/>
    <w:rsid w:val="00301A4D"/>
    <w:rsid w:val="00327836"/>
    <w:rsid w:val="00360E72"/>
    <w:rsid w:val="0037169F"/>
    <w:rsid w:val="00380B78"/>
    <w:rsid w:val="003C7A61"/>
    <w:rsid w:val="003D792C"/>
    <w:rsid w:val="003D7F4C"/>
    <w:rsid w:val="003E0C9B"/>
    <w:rsid w:val="003E5A11"/>
    <w:rsid w:val="00402E66"/>
    <w:rsid w:val="00421DA2"/>
    <w:rsid w:val="00446D62"/>
    <w:rsid w:val="00477BE2"/>
    <w:rsid w:val="004C077A"/>
    <w:rsid w:val="004C5704"/>
    <w:rsid w:val="004D048A"/>
    <w:rsid w:val="00523CBB"/>
    <w:rsid w:val="00525429"/>
    <w:rsid w:val="005327DF"/>
    <w:rsid w:val="005A62C8"/>
    <w:rsid w:val="005B04FF"/>
    <w:rsid w:val="005B68F0"/>
    <w:rsid w:val="005C3CA3"/>
    <w:rsid w:val="005D192F"/>
    <w:rsid w:val="005F4078"/>
    <w:rsid w:val="0060370E"/>
    <w:rsid w:val="006043C7"/>
    <w:rsid w:val="006247BF"/>
    <w:rsid w:val="00657DB7"/>
    <w:rsid w:val="00661A0B"/>
    <w:rsid w:val="00661F98"/>
    <w:rsid w:val="0068420A"/>
    <w:rsid w:val="006A0015"/>
    <w:rsid w:val="006B74E7"/>
    <w:rsid w:val="006E5AD3"/>
    <w:rsid w:val="007343C7"/>
    <w:rsid w:val="00745E78"/>
    <w:rsid w:val="00763E8D"/>
    <w:rsid w:val="00782F02"/>
    <w:rsid w:val="007A7E9A"/>
    <w:rsid w:val="007C3AB4"/>
    <w:rsid w:val="007E4E12"/>
    <w:rsid w:val="007F20F5"/>
    <w:rsid w:val="007F2DE0"/>
    <w:rsid w:val="007F33E7"/>
    <w:rsid w:val="007F5C9E"/>
    <w:rsid w:val="007F62ED"/>
    <w:rsid w:val="008240CF"/>
    <w:rsid w:val="00827166"/>
    <w:rsid w:val="00840919"/>
    <w:rsid w:val="00841A23"/>
    <w:rsid w:val="00862BB3"/>
    <w:rsid w:val="0088208B"/>
    <w:rsid w:val="008A2C15"/>
    <w:rsid w:val="008B0C62"/>
    <w:rsid w:val="008B6941"/>
    <w:rsid w:val="008B764E"/>
    <w:rsid w:val="008D7EA7"/>
    <w:rsid w:val="00964C5E"/>
    <w:rsid w:val="0098547C"/>
    <w:rsid w:val="00995432"/>
    <w:rsid w:val="009B1C2D"/>
    <w:rsid w:val="009B619F"/>
    <w:rsid w:val="009C659A"/>
    <w:rsid w:val="00A00250"/>
    <w:rsid w:val="00A147EF"/>
    <w:rsid w:val="00A24110"/>
    <w:rsid w:val="00A60AA9"/>
    <w:rsid w:val="00AD7685"/>
    <w:rsid w:val="00AF13FE"/>
    <w:rsid w:val="00B0259D"/>
    <w:rsid w:val="00B07B39"/>
    <w:rsid w:val="00B4046F"/>
    <w:rsid w:val="00B5777C"/>
    <w:rsid w:val="00B57796"/>
    <w:rsid w:val="00B6532F"/>
    <w:rsid w:val="00B90FC2"/>
    <w:rsid w:val="00B94281"/>
    <w:rsid w:val="00BA7DFD"/>
    <w:rsid w:val="00BB6189"/>
    <w:rsid w:val="00C15FCB"/>
    <w:rsid w:val="00C24A83"/>
    <w:rsid w:val="00C44EBA"/>
    <w:rsid w:val="00C51785"/>
    <w:rsid w:val="00C60C03"/>
    <w:rsid w:val="00CB2AED"/>
    <w:rsid w:val="00CD24DD"/>
    <w:rsid w:val="00CD775B"/>
    <w:rsid w:val="00CE678F"/>
    <w:rsid w:val="00CF5E25"/>
    <w:rsid w:val="00CF6451"/>
    <w:rsid w:val="00D22FF9"/>
    <w:rsid w:val="00D52DCE"/>
    <w:rsid w:val="00D7202F"/>
    <w:rsid w:val="00E31BD0"/>
    <w:rsid w:val="00E5439C"/>
    <w:rsid w:val="00EA7278"/>
    <w:rsid w:val="00EB7FD9"/>
    <w:rsid w:val="00ED77A1"/>
    <w:rsid w:val="00F076EC"/>
    <w:rsid w:val="00F241CF"/>
    <w:rsid w:val="00F26FB9"/>
    <w:rsid w:val="00FA110C"/>
    <w:rsid w:val="00FB301B"/>
    <w:rsid w:val="00FB6BE9"/>
    <w:rsid w:val="00FC5658"/>
    <w:rsid w:val="00FE5B62"/>
    <w:rsid w:val="00FE66C8"/>
    <w:rsid w:val="00FF0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1C93D7F"/>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table" w:styleId="TableGrid">
    <w:name w:val="Table Grid"/>
    <w:basedOn w:val="TableNormal"/>
    <w:uiPriority w:val="59"/>
    <w:rsid w:val="00FF0BB7"/>
    <w:pPr>
      <w:spacing w:after="0" w:line="240" w:lineRule="auto"/>
    </w:pPr>
    <w:rPr>
      <w:rFonts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194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36438-72FB-4B81-832B-AA6ADF02B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6</Pages>
  <Words>1494</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79</cp:revision>
  <cp:lastPrinted>2020-04-29T16:08:00Z</cp:lastPrinted>
  <dcterms:created xsi:type="dcterms:W3CDTF">2020-05-04T15:15:00Z</dcterms:created>
  <dcterms:modified xsi:type="dcterms:W3CDTF">2021-02-09T16:02:00Z</dcterms:modified>
</cp:coreProperties>
</file>